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AA3C9" w14:textId="0ACF54C7" w:rsidR="000D24C1" w:rsidRPr="00FA2366" w:rsidRDefault="00A41247" w:rsidP="000D24C1">
      <w:pPr>
        <w:spacing w:after="0"/>
        <w:rPr>
          <w:rFonts w:cs="Segoe UI"/>
        </w:rPr>
      </w:pPr>
      <w:r w:rsidRPr="00FA2366">
        <w:rPr>
          <w:rFonts w:cs="Segoe U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0253A44" wp14:editId="66EA0820">
                <wp:simplePos x="0" y="0"/>
                <wp:positionH relativeFrom="column">
                  <wp:posOffset>-231140</wp:posOffset>
                </wp:positionH>
                <wp:positionV relativeFrom="paragraph">
                  <wp:posOffset>4445</wp:posOffset>
                </wp:positionV>
                <wp:extent cx="2971800" cy="2524125"/>
                <wp:effectExtent l="0" t="0" r="0" b="0"/>
                <wp:wrapSquare wrapText="bothSides"/>
                <wp:docPr id="182063915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2524125"/>
                          <a:chOff x="0" y="0"/>
                          <a:chExt cx="2971800" cy="2529741"/>
                        </a:xfrm>
                      </wpg:grpSpPr>
                      <wps:wsp>
                        <wps:cNvPr id="30018212" name="Text Box 1"/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2971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D1119B" w14:textId="77777777" w:rsidR="000D24C1" w:rsidRPr="00CB0B4C" w:rsidRDefault="000D24C1" w:rsidP="000D24C1">
                              <w:pPr>
                                <w:spacing w:before="240"/>
                                <w:jc w:val="center"/>
                                <w:rPr>
                                  <w:rFonts w:ascii="Abril Fatface Regular" w:hAnsi="Abril Fatface Regular"/>
                                  <w:sz w:val="74"/>
                                  <w:szCs w:val="72"/>
                                </w:rPr>
                              </w:pPr>
                              <w:r w:rsidRPr="009A796E">
                                <w:rPr>
                                  <w:rFonts w:ascii="Abril Fatface Regular" w:hAnsi="Abril Fatface Regular"/>
                                  <w:b/>
                                  <w:bCs/>
                                  <w:color w:val="697FAF"/>
                                  <w:sz w:val="42"/>
                                  <w:szCs w:val="72"/>
                                </w:rPr>
                                <w:t>HEMANG</w:t>
                              </w:r>
                              <w:r w:rsidRPr="009A796E">
                                <w:rPr>
                                  <w:rFonts w:ascii="Abril Fatface Regular" w:hAnsi="Abril Fatface Regular"/>
                                  <w:color w:val="231912"/>
                                  <w:sz w:val="42"/>
                                  <w:szCs w:val="72"/>
                                </w:rPr>
                                <w:t xml:space="preserve"> </w:t>
                              </w:r>
                              <w:r w:rsidRPr="00CB0B4C">
                                <w:rPr>
                                  <w:rFonts w:ascii="Abril Fatface Regular" w:hAnsi="Abril Fatface Regular"/>
                                  <w:color w:val="231912"/>
                                  <w:sz w:val="42"/>
                                  <w:szCs w:val="72"/>
                                </w:rPr>
                                <w:t>BHAVAS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489672" name="Text Box 2"/>
                        <wps:cNvSpPr txBox="1">
                          <a:spLocks/>
                        </wps:cNvSpPr>
                        <wps:spPr bwMode="auto">
                          <a:xfrm>
                            <a:off x="228600" y="549275"/>
                            <a:ext cx="2513330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911834" w14:textId="06953370" w:rsidR="000D24C1" w:rsidRPr="00B433D7" w:rsidRDefault="009A796E" w:rsidP="000D24C1">
                              <w:pPr>
                                <w:jc w:val="center"/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 xml:space="preserve">AVP – </w:t>
                              </w:r>
                              <w:r w:rsidR="00AC6114"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 xml:space="preserve">Lead </w:t>
                              </w:r>
                              <w:r w:rsidR="00B433D7" w:rsidRPr="00B433D7">
                                <w:rPr>
                                  <w:rFonts w:ascii="Segoe UI" w:hAnsi="Segoe UI" w:cs="Segoe UI"/>
                                  <w:i/>
                                  <w:iCs/>
                                  <w:color w:val="231912"/>
                                  <w:sz w:val="28"/>
                                  <w:szCs w:val="28"/>
                                  <w:lang w:val="en-GB"/>
                                </w:rPr>
                                <w:t>Tableau Archite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9543483" name="Text Box 4"/>
                        <wps:cNvSpPr txBox="1">
                          <a:spLocks/>
                        </wps:cNvSpPr>
                        <wps:spPr bwMode="auto">
                          <a:xfrm>
                            <a:off x="457200" y="908899"/>
                            <a:ext cx="2057400" cy="1620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8B3E51" w14:textId="77777777" w:rsidR="000D24C1" w:rsidRDefault="00F965DA" w:rsidP="000D24C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64A8D104" wp14:editId="6BC8297D">
                                    <wp:extent cx="1065892" cy="1349375"/>
                                    <wp:effectExtent l="12700" t="12700" r="39370" b="34925"/>
                                    <wp:docPr id="1092222330" name="Picture 109222233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76195854" name="Picture 187619585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73980" cy="135961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 cmpd="sng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ffectLst>
                                              <a:outerShdw dist="35921" dir="2700000" algn="ctr" rotWithShape="0">
                                                <a:srgbClr val="808080"/>
                                              </a:outerShdw>
                                            </a:effec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253A44" id="Group 21" o:spid="_x0000_s1026" style="position:absolute;margin-left:-18.2pt;margin-top:.35pt;width:234pt;height:198.75pt;z-index:251645952" coordsize="29718,2529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width:29718;height:68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" filled="f" stroked="f">
                  <v:path arrowok="t"/>
                  <v:textbox>
                    <w:txbxContent>
                      <w:p w14:paraId="53D1119B" w14:textId="77777777" w:rsidR="000D24C1" w:rsidRPr="00CB0B4C" w:rsidRDefault="000D24C1" w:rsidP="000D24C1">
                        <w:pPr>
                          <w:spacing w:before="240"/>
                          <w:jc w:val="center"/>
                          <w:rPr>
                            <w:rFonts w:ascii="Abril Fatface Regular" w:hAnsi="Abril Fatface Regular"/>
                            <w:sz w:val="74"/>
                            <w:szCs w:val="72"/>
                          </w:rPr>
                        </w:pPr>
                        <w:r w:rsidRPr="009A796E">
                          <w:rPr>
                            <w:rFonts w:ascii="Abril Fatface Regular" w:hAnsi="Abril Fatface Regular"/>
                            <w:b/>
                            <w:bCs/>
                            <w:color w:val="697FAF"/>
                            <w:sz w:val="42"/>
                            <w:szCs w:val="72"/>
                          </w:rPr>
                          <w:t>HEMANG</w:t>
                        </w:r>
                        <w:r w:rsidRPr="009A796E">
                          <w:rPr>
                            <w:rFonts w:ascii="Abril Fatface Regular" w:hAnsi="Abril Fatface Regular"/>
                            <w:color w:val="231912"/>
                            <w:sz w:val="42"/>
                            <w:szCs w:val="72"/>
                          </w:rPr>
                          <w:t xml:space="preserve"> </w:t>
                        </w:r>
                        <w:r w:rsidRPr="00CB0B4C">
                          <w:rPr>
                            <w:rFonts w:ascii="Abril Fatface Regular" w:hAnsi="Abril Fatface Regular"/>
                            <w:color w:val="231912"/>
                            <w:sz w:val="42"/>
                            <w:szCs w:val="72"/>
                          </w:rPr>
                          <w:t>BHAVASAR</w:t>
                        </w:r>
                      </w:p>
                    </w:txbxContent>
                  </v:textbox>
                </v:shape>
                <v:shape id="Text Box 2" o:spid="_x0000_s1028" type="#_x0000_t202" style="position:absolute;left:2286;top:5492;width:25133;height:36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2A911834" w14:textId="06953370" w:rsidR="000D24C1" w:rsidRPr="00B433D7" w:rsidRDefault="009A796E" w:rsidP="000D24C1">
                        <w:pPr>
                          <w:jc w:val="center"/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</w:pPr>
                        <w:r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 xml:space="preserve">AVP – </w:t>
                        </w:r>
                        <w:r w:rsidR="00AC6114"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 xml:space="preserve">Lead </w:t>
                        </w:r>
                        <w:r w:rsidR="00B433D7" w:rsidRPr="00B433D7">
                          <w:rPr>
                            <w:rFonts w:ascii="Segoe UI" w:hAnsi="Segoe UI" w:cs="Segoe UI"/>
                            <w:i/>
                            <w:iCs/>
                            <w:color w:val="231912"/>
                            <w:sz w:val="28"/>
                            <w:szCs w:val="28"/>
                            <w:lang w:val="en-GB"/>
                          </w:rPr>
                          <w:t>Tableau Architect</w:t>
                        </w:r>
                      </w:p>
                    </w:txbxContent>
                  </v:textbox>
                </v:shape>
                <v:shape id="Text Box 4" o:spid="_x0000_s1029" type="#_x0000_t202" style="position:absolute;left:4572;top:9088;width:20574;height:1620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6F8B3E51" w14:textId="77777777" w:rsidR="000D24C1" w:rsidRDefault="00F965DA" w:rsidP="000D24C1">
                        <w:pPr>
                          <w:jc w:val="center"/>
                        </w:pPr>
                        <w:r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64A8D104" wp14:editId="6BC8297D">
                              <wp:extent cx="1065892" cy="1349375"/>
                              <wp:effectExtent l="12700" t="12700" r="39370" b="34925"/>
                              <wp:docPr id="1092222330" name="Picture 109222233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76195854" name="Picture 187619585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73980" cy="135961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 cmpd="sng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B4EB6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35F023E7" wp14:editId="0696CD0C">
                <wp:simplePos x="0" y="0"/>
                <wp:positionH relativeFrom="column">
                  <wp:posOffset>2941320</wp:posOffset>
                </wp:positionH>
                <wp:positionV relativeFrom="paragraph">
                  <wp:posOffset>0</wp:posOffset>
                </wp:positionV>
                <wp:extent cx="4200525" cy="3668395"/>
                <wp:effectExtent l="0" t="0" r="0" b="0"/>
                <wp:wrapThrough wrapText="bothSides">
                  <wp:wrapPolygon edited="0">
                    <wp:start x="705" y="236"/>
                    <wp:lineTo x="705" y="1888"/>
                    <wp:lineTo x="4790" y="1888"/>
                    <wp:lineTo x="4790" y="1182"/>
                    <wp:lineTo x="21757" y="295"/>
                    <wp:lineTo x="21757" y="236"/>
                    <wp:lineTo x="705" y="236"/>
                  </wp:wrapPolygon>
                </wp:wrapThrough>
                <wp:docPr id="182232133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00525" cy="3668395"/>
                          <a:chOff x="-101600" y="157952"/>
                          <a:chExt cx="3776030" cy="2940050"/>
                        </a:xfrm>
                      </wpg:grpSpPr>
                      <wps:wsp>
                        <wps:cNvPr id="42875281" name="Straight Connector 3"/>
                        <wps:cNvCnPr>
                          <a:cxnSpLocks/>
                        </wps:cNvCnPr>
                        <wps:spPr bwMode="auto">
                          <a:xfrm>
                            <a:off x="-315" y="189135"/>
                            <a:ext cx="367474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6369472" name="Rectangle 6"/>
                        <wps:cNvSpPr>
                          <a:spLocks/>
                        </wps:cNvSpPr>
                        <wps:spPr bwMode="auto">
                          <a:xfrm>
                            <a:off x="-599" y="255653"/>
                            <a:ext cx="457701" cy="145155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086080648" name="Text Box 7"/>
                        <wps:cNvSpPr txBox="1">
                          <a:spLocks/>
                        </wps:cNvSpPr>
                        <wps:spPr bwMode="auto">
                          <a:xfrm>
                            <a:off x="404825" y="157952"/>
                            <a:ext cx="3265807" cy="361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2DE745" w14:textId="77777777" w:rsidR="000D24C1" w:rsidRPr="00F10ABD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umma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148614" name="Text Box 8"/>
                        <wps:cNvSpPr txBox="1">
                          <a:spLocks/>
                        </wps:cNvSpPr>
                        <wps:spPr bwMode="auto">
                          <a:xfrm>
                            <a:off x="-101600" y="509922"/>
                            <a:ext cx="3708240" cy="25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22E47F" w14:textId="035D9F56" w:rsidR="000D24C1" w:rsidRPr="00DA2366" w:rsidRDefault="00FA18FD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11</w:t>
                              </w:r>
                              <w:r w:rsidR="000D24C1"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+</w:t>
                              </w:r>
                              <w:r w:rsidR="000D24C1" w:rsidRPr="00FF1735">
                                <w:rPr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0D24C1" w:rsidRPr="00F531D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years</w:t>
                              </w:r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of hands-on expertise </w:t>
                              </w:r>
                              <w:r w:rsidR="00F531D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on BI </w:t>
                              </w:r>
                              <w:r w:rsidR="00FF1735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ool</w:t>
                              </w:r>
                            </w:p>
                            <w:p w14:paraId="30A49096" w14:textId="07922591" w:rsidR="000D24C1" w:rsidRDefault="00F531D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 xml:space="preserve">Knowledge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of</w:t>
                              </w:r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oo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g</w:t>
                              </w:r>
                              <w:r w:rsid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s</w:t>
                              </w:r>
                              <w:proofErr w:type="spellEnd"/>
                              <w:r w:rsidR="000D24C1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such as </w:t>
                              </w:r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Google Cloud AI, </w:t>
                              </w:r>
                              <w:proofErr w:type="spellStart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Dialogflow</w:t>
                              </w:r>
                              <w:proofErr w:type="spellEnd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, Looker,</w:t>
                              </w:r>
                              <w:r w:rsidR="009907F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Data Studio</w:t>
                              </w:r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proofErr w:type="spellStart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ensorflow</w:t>
                              </w:r>
                              <w:proofErr w:type="spellEnd"/>
                              <w:r w:rsidR="00C111D1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Google Cloud and Azure</w:t>
                              </w:r>
                            </w:p>
                            <w:p w14:paraId="6A311CB5" w14:textId="39B66721" w:rsidR="00EA61D4" w:rsidRPr="00DA2366" w:rsidRDefault="00EA61D4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EA61D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D</w:t>
                              </w:r>
                              <w:r w:rsidRPr="00EA61D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omain expertise</w:t>
                              </w:r>
                              <w:r w:rsidRPr="00EA61D4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spans across industries, including finance, healthcare, marketing, e-commerce, and more</w:t>
                              </w:r>
                            </w:p>
                            <w:p w14:paraId="344BAA07" w14:textId="5D26C718" w:rsidR="000D24C1" w:rsidRDefault="00F531D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Winner</w:t>
                              </w: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 xml:space="preserve"> 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of the first ever worldwide hackathon 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organized</w:t>
                              </w:r>
                              <w:r w:rsidR="004B1F98" w:rsidRPr="004B1F98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by Tableau</w:t>
                              </w:r>
                            </w:p>
                            <w:p w14:paraId="06E4C053" w14:textId="259F425E" w:rsidR="008432B2" w:rsidRDefault="008432B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complished </w:t>
                              </w:r>
                              <w:r w:rsidRPr="008432B2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483 Global Rank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in Two Sigma's Halite III open-source AI challenge. More than 5 million Halite III games were played by bots over the course of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3</w:t>
                              </w:r>
                              <w:r w:rsidRPr="008432B2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months</w:t>
                              </w:r>
                            </w:p>
                            <w:p w14:paraId="3EDDC44E" w14:textId="5689FE11" w:rsidR="004D1579" w:rsidRPr="00DA2366" w:rsidRDefault="008432B2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Designed</w:t>
                              </w:r>
                              <w:r w:rsidR="004D1579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D1579"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 xml:space="preserve">voice &amp; motions enabled </w:t>
                              </w:r>
                              <w:r w:rsidR="004D1579"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ableau dashboards using JavaScript</w:t>
                              </w:r>
                            </w:p>
                            <w:p w14:paraId="5CC0A8AB" w14:textId="77777777" w:rsidR="004D1579" w:rsidRPr="00DA2366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reated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Tableau Server data model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using Tableau PostgreSQL tables</w:t>
                              </w:r>
                            </w:p>
                            <w:p w14:paraId="66139B22" w14:textId="77777777" w:rsidR="004D1579" w:rsidRPr="00DA2366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Expertise in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performance improvement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, and shaping data in Tableau</w:t>
                              </w:r>
                            </w:p>
                            <w:p w14:paraId="19336097" w14:textId="74824BA9" w:rsidR="004D1579" w:rsidRPr="004D1579" w:rsidRDefault="004D1579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Solved complex scenarios as a member of </w:t>
                              </w:r>
                              <w:r w:rsidRPr="004D157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Tableau COE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team in the organizations. Along with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mentored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team members and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client </w:t>
                              </w:r>
                              <w:r w:rsidR="00B1192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evel, resulting in 38% average growth in their performance</w:t>
                              </w:r>
                            </w:p>
                            <w:p w14:paraId="0C02398A" w14:textId="77777777" w:rsidR="000D24C1" w:rsidRPr="00DA2366" w:rsidRDefault="000D24C1" w:rsidP="004B1F98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 w:line="276" w:lineRule="auto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Awarded by Rajasthan Government to achieve </w:t>
                              </w:r>
                              <w:r w:rsidRPr="00FF173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2"/>
                                </w:rPr>
                                <w:t>AIR 478</w:t>
                              </w:r>
                              <w:r w:rsidRPr="00FF1735">
                                <w:rPr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DA236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in GATE-2008 exa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023E7" id="Group 17" o:spid="_x0000_s1030" style="position:absolute;margin-left:231.6pt;margin-top:0;width:330.75pt;height:288.85pt;z-index:251651072;mso-width-relative:margin;mso-height-relative:margin" coordorigin="-1016,1579" coordsize="37760,294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">
                <v:line id="Straight Connector 3" o:spid="_x0000_s1031" style="position:absolute;visibility:visible;mso-wrap-style:square" from="-3,1891" to="36744,1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" strokecolor="#231912">
                  <v:stroke dashstyle="3 1"/>
                  <o:lock v:ext="edit" shapetype="f"/>
                </v:line>
                <v:rect id="Rectangle 6" o:spid="_x0000_s1032" style="position:absolute;left:-5;top:2556;width:4576;height:1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" fillcolor="#697faf" strokecolor="#4a7ebb">
                  <v:path arrowok="t"/>
                </v:rect>
                <v:shape id="_x0000_s1033" type="#_x0000_t202" style="position:absolute;left:4048;top:1579;width:32658;height:361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502DE745" w14:textId="77777777" w:rsidR="000D24C1" w:rsidRPr="00F10ABD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ummary</w:t>
                        </w:r>
                      </w:p>
                    </w:txbxContent>
                  </v:textbox>
                </v:shape>
                <v:shape id="_x0000_s1034" type="#_x0000_t202" style="position:absolute;left:-1016;top:5099;width:37082;height:258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722E47F" w14:textId="035D9F56" w:rsidR="000D24C1" w:rsidRPr="00DA2366" w:rsidRDefault="00FA18FD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11</w:t>
                        </w:r>
                        <w:r w:rsidR="000D24C1"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+</w:t>
                        </w:r>
                        <w:r w:rsidR="000D24C1" w:rsidRPr="00FF1735">
                          <w:rPr>
                            <w:rFonts w:ascii="Segoe UI" w:hAnsi="Segoe UI" w:cs="Segoe UI"/>
                            <w:sz w:val="16"/>
                            <w:szCs w:val="16"/>
                          </w:rPr>
                          <w:t xml:space="preserve"> </w:t>
                        </w:r>
                        <w:r w:rsidR="000D24C1" w:rsidRPr="00F531D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years</w:t>
                        </w:r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of hands-on expertise </w:t>
                        </w:r>
                        <w:r w:rsidR="00F531D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on BI </w:t>
                        </w:r>
                        <w:r w:rsidR="00FF1735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ool</w:t>
                        </w:r>
                      </w:p>
                      <w:p w14:paraId="30A49096" w14:textId="07922591" w:rsidR="000D24C1" w:rsidRDefault="00F531D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 xml:space="preserve">Knowledge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of</w:t>
                        </w:r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oo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g</w:t>
                        </w:r>
                        <w:r w:rsid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s</w:t>
                        </w:r>
                        <w:proofErr w:type="spellEnd"/>
                        <w:r w:rsidR="000D24C1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such as </w:t>
                        </w:r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Google Cloud AI, </w:t>
                        </w:r>
                        <w:proofErr w:type="spellStart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Dialogflow</w:t>
                        </w:r>
                        <w:proofErr w:type="spellEnd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, Looker,</w:t>
                        </w:r>
                        <w:r w:rsidR="009907F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Data Studio</w:t>
                        </w:r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, </w:t>
                        </w:r>
                        <w:proofErr w:type="spellStart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ensorflow</w:t>
                        </w:r>
                        <w:proofErr w:type="spellEnd"/>
                        <w:r w:rsidR="00C111D1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, 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Google Cloud and Azure</w:t>
                        </w:r>
                      </w:p>
                      <w:p w14:paraId="6A311CB5" w14:textId="39B66721" w:rsidR="00EA61D4" w:rsidRPr="00DA2366" w:rsidRDefault="00EA61D4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EA61D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D</w:t>
                        </w:r>
                        <w:r w:rsidRPr="00EA61D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omain expertise</w:t>
                        </w:r>
                        <w:r w:rsidRPr="00EA61D4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spans across industries, including finance, healthcare, marketing, e-commerce, and more</w:t>
                        </w:r>
                      </w:p>
                      <w:p w14:paraId="344BAA07" w14:textId="5D26C718" w:rsidR="000D24C1" w:rsidRDefault="00F531D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Winner</w:t>
                        </w: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 xml:space="preserve"> 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of the first ever worldwide hackathon 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organized</w:t>
                        </w:r>
                        <w:r w:rsidR="004B1F98" w:rsidRPr="004B1F98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by Tableau</w:t>
                        </w:r>
                      </w:p>
                      <w:p w14:paraId="06E4C053" w14:textId="259F425E" w:rsidR="008432B2" w:rsidRDefault="008432B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A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complished </w:t>
                        </w:r>
                        <w:r w:rsidRPr="008432B2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483 Global Rank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in Two Sigma's Halite III open-source AI challenge. More than 5 million Halite III games were played by bots over the course of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3</w:t>
                        </w:r>
                        <w:r w:rsidRPr="008432B2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months</w:t>
                        </w:r>
                      </w:p>
                      <w:p w14:paraId="3EDDC44E" w14:textId="5689FE11" w:rsidR="004D1579" w:rsidRPr="00DA2366" w:rsidRDefault="008432B2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Designed</w:t>
                        </w:r>
                        <w:r w:rsidR="004D1579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4D1579"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 xml:space="preserve">voice &amp; motions enabled </w:t>
                        </w:r>
                        <w:r w:rsidR="004D1579"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ableau dashboards using JavaScript</w:t>
                        </w:r>
                      </w:p>
                      <w:p w14:paraId="5CC0A8AB" w14:textId="77777777" w:rsidR="004D1579" w:rsidRPr="00DA2366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reated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Tableau Server data model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using Tableau PostgreSQL tables</w:t>
                        </w:r>
                      </w:p>
                      <w:p w14:paraId="66139B22" w14:textId="77777777" w:rsidR="004D1579" w:rsidRPr="00DA2366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Expertise in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performance improvement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, and shaping data in Tableau</w:t>
                        </w:r>
                      </w:p>
                      <w:p w14:paraId="19336097" w14:textId="74824BA9" w:rsidR="004D1579" w:rsidRPr="004D1579" w:rsidRDefault="004D1579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Solved complex scenarios as a member of </w:t>
                        </w:r>
                        <w:r w:rsidRPr="004D157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Tableau COE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team in the organizations. Along with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mentored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team members and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client </w:t>
                        </w:r>
                        <w:r w:rsidR="00B1192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evel, resulting in 38% average growth in their performance</w:t>
                        </w:r>
                      </w:p>
                      <w:p w14:paraId="0C02398A" w14:textId="77777777" w:rsidR="000D24C1" w:rsidRPr="00DA2366" w:rsidRDefault="000D24C1" w:rsidP="004B1F98">
                        <w:pPr>
                          <w:numPr>
                            <w:ilvl w:val="0"/>
                            <w:numId w:val="20"/>
                          </w:numPr>
                          <w:spacing w:after="0" w:line="276" w:lineRule="auto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Awarded by Rajasthan Government to achieve </w:t>
                        </w:r>
                        <w:r w:rsidRPr="00FF173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2"/>
                          </w:rPr>
                          <w:t>AIR 478</w:t>
                        </w:r>
                        <w:r w:rsidRPr="00FF1735">
                          <w:rPr>
                            <w:rFonts w:ascii="Segoe UI" w:hAnsi="Segoe UI" w:cs="Segoe UI"/>
                            <w:sz w:val="16"/>
                            <w:szCs w:val="16"/>
                          </w:rPr>
                          <w:t xml:space="preserve"> </w:t>
                        </w:r>
                        <w:r w:rsidRPr="00DA2366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in GATE-2008 exam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0D24C1" w:rsidRPr="00FA2366">
        <w:rPr>
          <w:rFonts w:cs="Segoe UI"/>
        </w:rPr>
        <w:tab/>
        <w:t xml:space="preserve"> </w:t>
      </w:r>
    </w:p>
    <w:p w14:paraId="52BA0D78" w14:textId="21588E15" w:rsidR="000D24C1" w:rsidRPr="00FA2366" w:rsidRDefault="000D24C1" w:rsidP="000D24C1">
      <w:pPr>
        <w:spacing w:after="0"/>
        <w:rPr>
          <w:rFonts w:cs="Segoe UI"/>
        </w:rPr>
      </w:pPr>
    </w:p>
    <w:p w14:paraId="74652B77" w14:textId="77777777" w:rsidR="008B4EB6" w:rsidRPr="00FA2366" w:rsidRDefault="008B4EB6" w:rsidP="008B4EB6">
      <w:pPr>
        <w:rPr>
          <w:rFonts w:cs="Segoe UI"/>
        </w:rPr>
      </w:pPr>
    </w:p>
    <w:p w14:paraId="29784A57" w14:textId="77777777" w:rsidR="008B4EB6" w:rsidRPr="00FA2366" w:rsidRDefault="008B4EB6" w:rsidP="008B4EB6">
      <w:pPr>
        <w:rPr>
          <w:rFonts w:cs="Segoe UI"/>
        </w:rPr>
      </w:pPr>
    </w:p>
    <w:p w14:paraId="5CA236BC" w14:textId="77777777" w:rsidR="008B4EB6" w:rsidRPr="00FA2366" w:rsidRDefault="008B4EB6" w:rsidP="008B4EB6">
      <w:pPr>
        <w:rPr>
          <w:rFonts w:cs="Segoe UI"/>
        </w:rPr>
      </w:pPr>
    </w:p>
    <w:p w14:paraId="59A9E6C5" w14:textId="77777777" w:rsidR="008B4EB6" w:rsidRPr="00FA2366" w:rsidRDefault="008B4EB6" w:rsidP="008B4EB6">
      <w:pPr>
        <w:rPr>
          <w:rFonts w:cs="Segoe UI"/>
        </w:rPr>
      </w:pPr>
    </w:p>
    <w:p w14:paraId="350A86B8" w14:textId="77777777" w:rsidR="008B4EB6" w:rsidRPr="00FA2366" w:rsidRDefault="008B4EB6" w:rsidP="008B4EB6">
      <w:pPr>
        <w:rPr>
          <w:rFonts w:cs="Segoe UI"/>
        </w:rPr>
      </w:pPr>
    </w:p>
    <w:p w14:paraId="5AD376FB" w14:textId="77777777" w:rsidR="008B4EB6" w:rsidRPr="00FA2366" w:rsidRDefault="008B4EB6" w:rsidP="008B4EB6">
      <w:pPr>
        <w:rPr>
          <w:rFonts w:cs="Segoe UI"/>
        </w:rPr>
      </w:pPr>
    </w:p>
    <w:p w14:paraId="744F0089" w14:textId="7E583D10" w:rsidR="008B4EB6" w:rsidRPr="00FA2366" w:rsidRDefault="008B4EB6" w:rsidP="008B4EB6">
      <w:pPr>
        <w:rPr>
          <w:rFonts w:cs="Segoe UI"/>
        </w:rPr>
      </w:pPr>
    </w:p>
    <w:p w14:paraId="14463AA8" w14:textId="1A2B7FBB" w:rsidR="008B4EB6" w:rsidRPr="00FA2366" w:rsidRDefault="008F3BBA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194AFC" wp14:editId="6C813CC0">
                <wp:simplePos x="0" y="0"/>
                <wp:positionH relativeFrom="column">
                  <wp:posOffset>-58420</wp:posOffset>
                </wp:positionH>
                <wp:positionV relativeFrom="paragraph">
                  <wp:posOffset>40803</wp:posOffset>
                </wp:positionV>
                <wp:extent cx="2616200" cy="0"/>
                <wp:effectExtent l="0" t="0" r="12700" b="12700"/>
                <wp:wrapNone/>
                <wp:docPr id="1903683702" name="Straight Connector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16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31912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A13238" id="Straight Connector 211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pt,3.2pt" to="201.4pt,3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" strokecolor="#231912">
                <v:stroke dashstyle="3 1"/>
                <o:lock v:ext="edit" shapetype="f"/>
              </v:line>
            </w:pict>
          </mc:Fallback>
        </mc:AlternateContent>
      </w: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AD4A7AE" wp14:editId="69A9C3AA">
                <wp:simplePos x="0" y="0"/>
                <wp:positionH relativeFrom="column">
                  <wp:posOffset>-5715</wp:posOffset>
                </wp:positionH>
                <wp:positionV relativeFrom="paragraph">
                  <wp:posOffset>113030</wp:posOffset>
                </wp:positionV>
                <wp:extent cx="468000" cy="180000"/>
                <wp:effectExtent l="0" t="0" r="14605" b="10795"/>
                <wp:wrapThrough wrapText="bothSides">
                  <wp:wrapPolygon edited="0">
                    <wp:start x="0" y="0"/>
                    <wp:lineTo x="0" y="21371"/>
                    <wp:lineTo x="21688" y="21371"/>
                    <wp:lineTo x="21688" y="0"/>
                    <wp:lineTo x="0" y="0"/>
                  </wp:wrapPolygon>
                </wp:wrapThrough>
                <wp:docPr id="29998890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8000" cy="180000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242457" id="Rectangle 6" o:spid="_x0000_s1026" style="position:absolute;margin-left:-.45pt;margin-top:8.9pt;width:36.85pt;height:14.1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" fillcolor="#697faf" strokecolor="#4a7ebb">
                <v:path arrowok="t"/>
                <w10:wrap type="through"/>
              </v:rect>
            </w:pict>
          </mc:Fallback>
        </mc:AlternateContent>
      </w: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430C786" wp14:editId="591A3E09">
                <wp:simplePos x="0" y="0"/>
                <wp:positionH relativeFrom="column">
                  <wp:posOffset>426720</wp:posOffset>
                </wp:positionH>
                <wp:positionV relativeFrom="paragraph">
                  <wp:posOffset>5080</wp:posOffset>
                </wp:positionV>
                <wp:extent cx="1828800" cy="360045"/>
                <wp:effectExtent l="0" t="0" r="0" b="0"/>
                <wp:wrapThrough wrapText="bothSides">
                  <wp:wrapPolygon edited="0">
                    <wp:start x="750" y="762"/>
                    <wp:lineTo x="750" y="19810"/>
                    <wp:lineTo x="20700" y="19810"/>
                    <wp:lineTo x="20700" y="762"/>
                    <wp:lineTo x="750" y="762"/>
                  </wp:wrapPolygon>
                </wp:wrapThrough>
                <wp:docPr id="38791947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36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147532" w14:textId="77777777" w:rsidR="000D24C1" w:rsidRPr="00F10ABD" w:rsidRDefault="000D24C1" w:rsidP="000D24C1">
                            <w:pPr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</w:pPr>
                            <w:r w:rsidRPr="00F10ABD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0C786" id="Text Box 7" o:spid="_x0000_s1035" type="#_x0000_t202" style="position:absolute;margin-left:33.6pt;margin-top:.4pt;width:2in;height:2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" filled="f" stroked="f">
                <v:path arrowok="t"/>
                <v:textbox>
                  <w:txbxContent>
                    <w:p w14:paraId="1B147532" w14:textId="77777777" w:rsidR="000D24C1" w:rsidRPr="00F10ABD" w:rsidRDefault="000D24C1" w:rsidP="000D24C1">
                      <w:pPr>
                        <w:rPr>
                          <w:rFonts w:ascii="Segoe UI" w:hAnsi="Segoe UI" w:cs="Segoe UI"/>
                          <w:sz w:val="36"/>
                          <w:szCs w:val="36"/>
                        </w:rPr>
                      </w:pPr>
                      <w:r w:rsidRPr="00F10ABD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About M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30F4045" w14:textId="4B5D0B43" w:rsidR="008B4EB6" w:rsidRPr="00FA2366" w:rsidRDefault="008F3BBA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9E8014F" wp14:editId="1E63D711">
                <wp:simplePos x="0" y="0"/>
                <wp:positionH relativeFrom="column">
                  <wp:posOffset>-125730</wp:posOffset>
                </wp:positionH>
                <wp:positionV relativeFrom="paragraph">
                  <wp:posOffset>165898</wp:posOffset>
                </wp:positionV>
                <wp:extent cx="2613660" cy="3057525"/>
                <wp:effectExtent l="0" t="0" r="0" b="0"/>
                <wp:wrapThrough wrapText="bothSides">
                  <wp:wrapPolygon edited="0">
                    <wp:start x="525" y="90"/>
                    <wp:lineTo x="525" y="21443"/>
                    <wp:lineTo x="20991" y="21443"/>
                    <wp:lineTo x="20991" y="90"/>
                    <wp:lineTo x="525" y="90"/>
                  </wp:wrapPolygon>
                </wp:wrapThrough>
                <wp:docPr id="124945967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13660" cy="3057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172D4B" w14:textId="2A093ED1" w:rsid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 am a highly qualified and results-driven data analyst with over 11</w:t>
                            </w:r>
                            <w:r w:rsidR="001B7658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+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 years of experience</w:t>
                            </w:r>
                            <w:r w:rsidR="00EA61D4" w:rsidRPr="00EA61D4">
                              <w:t xml:space="preserve"> </w:t>
                            </w:r>
                            <w:r w:rsidR="00EA61D4" w:rsidRPr="00EA61D4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n multiple domains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. I have a track record of using data to provide actionable insights and improve business performance. </w:t>
                            </w:r>
                          </w:p>
                          <w:p w14:paraId="74317374" w14:textId="77777777" w:rsidR="00F531D2" w:rsidRP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8"/>
                                <w:szCs w:val="8"/>
                              </w:rPr>
                            </w:pPr>
                          </w:p>
                          <w:p w14:paraId="282727D9" w14:textId="20017D3C" w:rsid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 xml:space="preserve">I am skilled at interpreting complicated data sets and turning them into useful suggestions since I have a solid grasp of statistical analysis, data visualization, and data management. I'm a detail-oriented, analytical expert with experience with Tableau, Power BI, Alteryx, and </w:t>
                            </w:r>
                            <w:r w:rsidR="008432B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Cloud Platforms</w:t>
                            </w: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. </w:t>
                            </w:r>
                          </w:p>
                          <w:p w14:paraId="0130694E" w14:textId="77777777" w:rsidR="00F531D2" w:rsidRPr="00F531D2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8"/>
                                <w:szCs w:val="8"/>
                              </w:rPr>
                            </w:pPr>
                          </w:p>
                          <w:p w14:paraId="254B06C4" w14:textId="77777777" w:rsidR="008B4EB6" w:rsidRDefault="00F531D2" w:rsidP="00F531D2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F531D2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I also have a strong ability to interact with both technical and non-technical stakeholders.</w:t>
                            </w:r>
                          </w:p>
                          <w:p w14:paraId="5F1D719D" w14:textId="77777777" w:rsidR="008B4EB6" w:rsidRDefault="008B4EB6" w:rsidP="00F531D2">
                            <w:pPr>
                              <w:spacing w:after="0"/>
                              <w:jc w:val="both"/>
                              <w:rPr>
                                <w:rFonts w:ascii="Segoe UI" w:eastAsia="Times New Roman" w:hAnsi="Segoe UI" w:cs="Segoe UI"/>
                                <w:sz w:val="10"/>
                                <w:szCs w:val="10"/>
                                <w:lang w:val="en-IN" w:eastAsia="en-GB"/>
                              </w:rPr>
                            </w:pPr>
                          </w:p>
                          <w:p w14:paraId="1715F029" w14:textId="69F98AB4" w:rsidR="000D24C1" w:rsidRPr="00DA2366" w:rsidRDefault="000D24C1" w:rsidP="00F531D2">
                            <w:pPr>
                              <w:spacing w:after="0"/>
                              <w:jc w:val="both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4bb1c5b4-0ef4-40e5-9df0-227b60a49551/Analyst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6D2902E8" wp14:editId="59616635">
                                  <wp:extent cx="624840" cy="624840"/>
                                  <wp:effectExtent l="0" t="0" r="0" b="0"/>
                                  <wp:docPr id="1147896606" name="Picture 1147896606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7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4840" cy="6248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24225cbe-a2e3-4352-8ff2-03e5eedc69aa/Data-Scientist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089AD6B3" wp14:editId="372B4388">
                                  <wp:extent cx="588645" cy="588645"/>
                                  <wp:effectExtent l="0" t="0" r="0" b="0"/>
                                  <wp:docPr id="359399699" name="Picture 359399699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8645" cy="588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begin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instrText xml:space="preserve"> INCLUDEPICTURE "https://images.youracclaim.com/size/110x110/images/0e568f74-68e2-404e-ae25-d67fa0b5c848/Author-600X600.png" \* MERGEFORMATINET </w:instrText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separate"/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11CA7C38" wp14:editId="200C3295">
                                  <wp:extent cx="588645" cy="588645"/>
                                  <wp:effectExtent l="0" t="0" r="0" b="0"/>
                                  <wp:docPr id="1564561708" name="Picture 1564561708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9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8645" cy="588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fldChar w:fldCharType="end"/>
                            </w:r>
                            <w:r w:rsidRPr="00DA236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  <w:t xml:space="preserve"> </w:t>
                            </w:r>
                            <w:r w:rsidR="00F965DA" w:rsidRPr="00233D7A">
                              <w:rPr>
                                <w:rFonts w:ascii="Segoe UI" w:eastAsia="Times New Roman" w:hAnsi="Segoe UI" w:cs="Segoe UI"/>
                                <w:noProof/>
                                <w:sz w:val="18"/>
                                <w:szCs w:val="18"/>
                                <w:lang w:val="en-IN" w:eastAsia="en-GB"/>
                              </w:rPr>
                              <w:drawing>
                                <wp:inline distT="0" distB="0" distL="0" distR="0" wp14:anchorId="0EFD477D" wp14:editId="25AC3338">
                                  <wp:extent cx="480060" cy="534035"/>
                                  <wp:effectExtent l="0" t="0" r="0" b="0"/>
                                  <wp:docPr id="1390486464" name="Picture 1390486464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0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0060" cy="5340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AAFFD4" w14:textId="77777777" w:rsidR="000D24C1" w:rsidRPr="00DA2366" w:rsidRDefault="000D24C1" w:rsidP="000D24C1">
                            <w:pPr>
                              <w:spacing w:after="0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</w:p>
                          <w:p w14:paraId="1E2544EE" w14:textId="77777777" w:rsidR="000D24C1" w:rsidRPr="00DA2366" w:rsidRDefault="000D24C1" w:rsidP="000D24C1">
                            <w:pPr>
                              <w:spacing w:after="0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lang w:val="en-IN" w:eastAsia="en-GB"/>
                              </w:rPr>
                            </w:pPr>
                          </w:p>
                          <w:p w14:paraId="16D21AEE" w14:textId="77777777" w:rsidR="000D24C1" w:rsidRPr="00DA2366" w:rsidRDefault="000D24C1" w:rsidP="000D24C1">
                            <w:pPr>
                              <w:jc w:val="both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E8014F" id="Text Box 8" o:spid="_x0000_s1036" type="#_x0000_t202" style="position:absolute;margin-left:-9.9pt;margin-top:13.05pt;width:205.8pt;height:24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" filled="f" stroked="f">
                <v:path arrowok="t"/>
                <v:textbox>
                  <w:txbxContent>
                    <w:p w14:paraId="60172D4B" w14:textId="2A093ED1" w:rsid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 am a highly qualified and results-driven data analyst with over 11</w:t>
                      </w:r>
                      <w:r w:rsidR="001B7658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+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 years of experience</w:t>
                      </w:r>
                      <w:r w:rsidR="00EA61D4" w:rsidRPr="00EA61D4">
                        <w:t xml:space="preserve"> </w:t>
                      </w:r>
                      <w:r w:rsidR="00EA61D4" w:rsidRPr="00EA61D4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n multiple domains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. I have a track record of using data to provide actionable insights and improve business performance. </w:t>
                      </w:r>
                    </w:p>
                    <w:p w14:paraId="74317374" w14:textId="77777777" w:rsidR="00F531D2" w:rsidRP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8"/>
                          <w:szCs w:val="8"/>
                        </w:rPr>
                      </w:pPr>
                    </w:p>
                    <w:p w14:paraId="282727D9" w14:textId="20017D3C" w:rsid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 xml:space="preserve">I am skilled at interpreting complicated data sets and turning them into useful suggestions since I have a solid grasp of statistical analysis, data visualization, and data management. I'm a detail-oriented, analytical expert with experience with Tableau, Power BI, Alteryx, and </w:t>
                      </w:r>
                      <w:r w:rsidR="008432B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Cloud Platforms</w:t>
                      </w: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. </w:t>
                      </w:r>
                    </w:p>
                    <w:p w14:paraId="0130694E" w14:textId="77777777" w:rsidR="00F531D2" w:rsidRPr="00F531D2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8"/>
                          <w:szCs w:val="8"/>
                        </w:rPr>
                      </w:pPr>
                    </w:p>
                    <w:p w14:paraId="254B06C4" w14:textId="77777777" w:rsidR="008B4EB6" w:rsidRDefault="00F531D2" w:rsidP="00F531D2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F531D2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I also have a strong ability to interact with both technical and non-technical stakeholders.</w:t>
                      </w:r>
                    </w:p>
                    <w:p w14:paraId="5F1D719D" w14:textId="77777777" w:rsidR="008B4EB6" w:rsidRDefault="008B4EB6" w:rsidP="00F531D2">
                      <w:pPr>
                        <w:spacing w:after="0"/>
                        <w:jc w:val="both"/>
                        <w:rPr>
                          <w:rFonts w:ascii="Segoe UI" w:eastAsia="Times New Roman" w:hAnsi="Segoe UI" w:cs="Segoe UI"/>
                          <w:sz w:val="10"/>
                          <w:szCs w:val="10"/>
                          <w:lang w:val="en-IN" w:eastAsia="en-GB"/>
                        </w:rPr>
                      </w:pPr>
                    </w:p>
                    <w:p w14:paraId="1715F029" w14:textId="69F98AB4" w:rsidR="000D24C1" w:rsidRPr="00DA2366" w:rsidRDefault="000D24C1" w:rsidP="00F531D2">
                      <w:pPr>
                        <w:spacing w:after="0"/>
                        <w:jc w:val="both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4bb1c5b4-0ef4-40e5-9df0-227b60a49551/Analyst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6D2902E8" wp14:editId="59616635">
                            <wp:extent cx="624840" cy="624840"/>
                            <wp:effectExtent l="0" t="0" r="0" b="0"/>
                            <wp:docPr id="1147896606" name="Picture 114789660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7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4840" cy="624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24225cbe-a2e3-4352-8ff2-03e5eedc69aa/Data-Scientist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089AD6B3" wp14:editId="372B4388">
                            <wp:extent cx="588645" cy="588645"/>
                            <wp:effectExtent l="0" t="0" r="0" b="0"/>
                            <wp:docPr id="359399699" name="Picture 35939969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8645" cy="588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begin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instrText xml:space="preserve"> INCLUDEPICTURE "https://images.youracclaim.com/size/110x110/images/0e568f74-68e2-404e-ae25-d67fa0b5c848/Author-600X600.png" \* MERGEFORMATINET </w:instrText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separate"/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11CA7C38" wp14:editId="200C3295">
                            <wp:extent cx="588645" cy="588645"/>
                            <wp:effectExtent l="0" t="0" r="0" b="0"/>
                            <wp:docPr id="1564561708" name="Picture 156456170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9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8645" cy="588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fldChar w:fldCharType="end"/>
                      </w:r>
                      <w:r w:rsidRPr="00DA2366"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  <w:t xml:space="preserve"> </w:t>
                      </w:r>
                      <w:r w:rsidR="00F965DA" w:rsidRPr="00233D7A">
                        <w:rPr>
                          <w:rFonts w:ascii="Segoe UI" w:eastAsia="Times New Roman" w:hAnsi="Segoe UI" w:cs="Segoe UI"/>
                          <w:noProof/>
                          <w:sz w:val="18"/>
                          <w:szCs w:val="18"/>
                          <w:lang w:val="en-IN" w:eastAsia="en-GB"/>
                        </w:rPr>
                        <w:drawing>
                          <wp:inline distT="0" distB="0" distL="0" distR="0" wp14:anchorId="0EFD477D" wp14:editId="25AC3338">
                            <wp:extent cx="480060" cy="534035"/>
                            <wp:effectExtent l="0" t="0" r="0" b="0"/>
                            <wp:docPr id="1390486464" name="Picture 139048646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0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0060" cy="5340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AAFFD4" w14:textId="77777777" w:rsidR="000D24C1" w:rsidRPr="00DA2366" w:rsidRDefault="000D24C1" w:rsidP="000D24C1">
                      <w:pPr>
                        <w:spacing w:after="0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</w:p>
                    <w:p w14:paraId="1E2544EE" w14:textId="77777777" w:rsidR="000D24C1" w:rsidRPr="00DA2366" w:rsidRDefault="000D24C1" w:rsidP="000D24C1">
                      <w:pPr>
                        <w:spacing w:after="0"/>
                        <w:rPr>
                          <w:rFonts w:ascii="Segoe UI" w:eastAsia="Times New Roman" w:hAnsi="Segoe UI" w:cs="Segoe UI"/>
                          <w:sz w:val="18"/>
                          <w:szCs w:val="18"/>
                          <w:lang w:val="en-IN" w:eastAsia="en-GB"/>
                        </w:rPr>
                      </w:pPr>
                    </w:p>
                    <w:p w14:paraId="16D21AEE" w14:textId="77777777" w:rsidR="000D24C1" w:rsidRPr="00DA2366" w:rsidRDefault="000D24C1" w:rsidP="000D24C1">
                      <w:pPr>
                        <w:jc w:val="both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84C5B9F" w14:textId="75543BD2" w:rsidR="008B4EB6" w:rsidRPr="00FA2366" w:rsidRDefault="00FA2366" w:rsidP="008B4EB6">
      <w:pPr>
        <w:rPr>
          <w:rFonts w:cs="Segoe UI"/>
        </w:rPr>
      </w:pPr>
      <w:r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4D273192" wp14:editId="07678470">
                <wp:simplePos x="0" y="0"/>
                <wp:positionH relativeFrom="column">
                  <wp:posOffset>3046095</wp:posOffset>
                </wp:positionH>
                <wp:positionV relativeFrom="paragraph">
                  <wp:posOffset>271145</wp:posOffset>
                </wp:positionV>
                <wp:extent cx="4032250" cy="1341755"/>
                <wp:effectExtent l="0" t="0" r="19050" b="0"/>
                <wp:wrapThrough wrapText="bothSides">
                  <wp:wrapPolygon edited="0">
                    <wp:start x="0" y="0"/>
                    <wp:lineTo x="0" y="613"/>
                    <wp:lineTo x="2653" y="3680"/>
                    <wp:lineTo x="340" y="6951"/>
                    <wp:lineTo x="340" y="21058"/>
                    <wp:lineTo x="21226" y="21058"/>
                    <wp:lineTo x="21226" y="6747"/>
                    <wp:lineTo x="12450" y="3680"/>
                    <wp:lineTo x="21634" y="613"/>
                    <wp:lineTo x="21634" y="0"/>
                    <wp:lineTo x="0" y="0"/>
                  </wp:wrapPolygon>
                </wp:wrapThrough>
                <wp:docPr id="63356406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2250" cy="1341755"/>
                          <a:chOff x="0" y="0"/>
                          <a:chExt cx="3751580" cy="1331804"/>
                        </a:xfrm>
                      </wpg:grpSpPr>
                      <wps:wsp>
                        <wps:cNvPr id="1105299315" name="Text Box 198"/>
                        <wps:cNvSpPr txBox="1">
                          <a:spLocks/>
                        </wps:cNvSpPr>
                        <wps:spPr bwMode="auto">
                          <a:xfrm>
                            <a:off x="405130" y="0"/>
                            <a:ext cx="1828800" cy="348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7177EB" w14:textId="77777777" w:rsidR="000D24C1" w:rsidRPr="00F10ABD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1511220" name="Text Box 199"/>
                        <wps:cNvSpPr txBox="1">
                          <a:spLocks/>
                        </wps:cNvSpPr>
                        <wps:spPr bwMode="auto">
                          <a:xfrm>
                            <a:off x="0" y="391743"/>
                            <a:ext cx="1607820" cy="940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56BB16" w14:textId="77777777" w:rsidR="000D24C1" w:rsidRPr="002F0300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>Dr. B. R. Ambedkar NIT Jalandhar, Punjab</w:t>
                              </w:r>
                              <w:r w:rsidRPr="006A3376">
                                <w:rPr>
                                  <w:rFonts w:ascii="Segoe UI" w:hAnsi="Segoe UI" w:cs="Segoe UI"/>
                                </w:rPr>
                                <w:br/>
                              </w:r>
                              <w:r w:rsidRPr="002F0300"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Post Graduate</w:t>
                              </w:r>
                              <w:r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d</w:t>
                              </w:r>
                              <w:r w:rsidRPr="006A3376">
                                <w:rPr>
                                  <w:rFonts w:ascii="Segoe UI" w:hAnsi="Segoe UI" w:cs="Segoe UI"/>
                                </w:rPr>
                                <w:br/>
                              </w: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Master of Technology</w:t>
                              </w:r>
                            </w:p>
                            <w:p w14:paraId="12542EC2" w14:textId="77777777" w:rsidR="000D24C1" w:rsidRDefault="000D24C1" w:rsidP="000D24C1">
                              <w:pP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 xml:space="preserve">2009 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–</w:t>
                              </w:r>
                              <w:r w:rsidRPr="002F0300"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 xml:space="preserve"> 201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  <w:p w14:paraId="4292944E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  <w:p w14:paraId="0C504749" w14:textId="77777777" w:rsidR="000D24C1" w:rsidRPr="006A3376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3311877" name="Text Box 200"/>
                        <wps:cNvSpPr txBox="1">
                          <a:spLocks/>
                        </wps:cNvSpPr>
                        <wps:spPr bwMode="auto">
                          <a:xfrm>
                            <a:off x="1739900" y="391743"/>
                            <a:ext cx="2011680" cy="940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E1943" w14:textId="77777777" w:rsidR="000D24C1" w:rsidRPr="009A796E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color w:val="697FAF"/>
                                  <w:sz w:val="22"/>
                                </w:rPr>
                              </w:pPr>
                              <w:r w:rsidRPr="009A796E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0"/>
                                </w:rPr>
                                <w:t>University of Rajasthan, Jaipur</w:t>
                              </w:r>
                              <w:r w:rsidRPr="009A796E">
                                <w:rPr>
                                  <w:rFonts w:ascii="Segoe UI" w:hAnsi="Segoe UI" w:cs="Segoe UI"/>
                                  <w:color w:val="697FAF"/>
                                </w:rPr>
                                <w:br/>
                              </w:r>
                            </w:p>
                            <w:p w14:paraId="2C7C17E7" w14:textId="77777777" w:rsidR="000D24C1" w:rsidRPr="002F0300" w:rsidRDefault="000D24C1" w:rsidP="000D24C1">
                              <w:pPr>
                                <w:spacing w:after="0"/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0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i/>
                                  <w:color w:val="231912"/>
                                  <w:sz w:val="22"/>
                                </w:rPr>
                                <w:t>Graduated</w:t>
                              </w:r>
                            </w:p>
                            <w:p w14:paraId="2FADB65C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  <w:sz w:val="20"/>
                                  <w:szCs w:val="18"/>
                                </w:rPr>
                              </w:pPr>
                              <w:r w:rsidRPr="002F0300">
                                <w:rPr>
                                  <w:rFonts w:ascii="Segoe UI" w:hAnsi="Segoe UI" w:cs="Segoe UI"/>
                                  <w:color w:val="231912"/>
                                  <w:sz w:val="20"/>
                                  <w:szCs w:val="18"/>
                                </w:rPr>
                                <w:t>Bachelor of Engineering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  <w:szCs w:val="18"/>
                                </w:rPr>
                                <w:br/>
                                <w:t>2004 - 2008</w:t>
                              </w:r>
                            </w:p>
                            <w:p w14:paraId="3639BF2A" w14:textId="77777777" w:rsidR="000D24C1" w:rsidRPr="002F0300" w:rsidRDefault="000D24C1" w:rsidP="000D24C1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2963308" name="Straight Connector 211"/>
                        <wps:cNvCnPr>
                          <a:cxnSpLocks/>
                        </wps:cNvCnPr>
                        <wps:spPr bwMode="auto">
                          <a:xfrm>
                            <a:off x="0" y="20955"/>
                            <a:ext cx="37515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273192" id="Group 10" o:spid="_x0000_s1037" style="position:absolute;margin-left:239.85pt;margin-top:21.35pt;width:317.5pt;height:105.65pt;z-index:251653120" coordsize="37515,1331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">
                <v:shape id="Text Box 198" o:spid="_x0000_s1038" type="#_x0000_t202" style="position:absolute;left:4051;width:18288;height:34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187177EB" w14:textId="77777777" w:rsidR="000D24C1" w:rsidRPr="00F10ABD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Education</w:t>
                        </w:r>
                      </w:p>
                    </w:txbxContent>
                  </v:textbox>
                </v:shape>
                <v:shape id="Text Box 199" o:spid="_x0000_s1039" type="#_x0000_t202" style="position:absolute;top:3917;width:16078;height:94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" filled="f" stroked="f">
                  <v:path arrowok="t"/>
                  <v:textbox>
                    <w:txbxContent>
                      <w:p w14:paraId="5856BB16" w14:textId="77777777" w:rsidR="000D24C1" w:rsidRPr="002F0300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>Dr. B. R. Ambedkar NIT Jalandhar, Punjab</w:t>
                        </w:r>
                        <w:r w:rsidRPr="006A3376">
                          <w:rPr>
                            <w:rFonts w:ascii="Segoe UI" w:hAnsi="Segoe UI" w:cs="Segoe UI"/>
                          </w:rPr>
                          <w:br/>
                        </w:r>
                        <w:r w:rsidRPr="002F0300"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Post Graduate</w:t>
                        </w:r>
                        <w:r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d</w:t>
                        </w:r>
                        <w:r w:rsidRPr="006A3376">
                          <w:rPr>
                            <w:rFonts w:ascii="Segoe UI" w:hAnsi="Segoe UI" w:cs="Segoe UI"/>
                          </w:rPr>
                          <w:br/>
                        </w: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Master of Technology</w:t>
                        </w:r>
                      </w:p>
                      <w:p w14:paraId="12542EC2" w14:textId="77777777" w:rsidR="000D24C1" w:rsidRDefault="000D24C1" w:rsidP="000D24C1">
                        <w:pP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 xml:space="preserve">2009 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–</w:t>
                        </w:r>
                        <w:r w:rsidRPr="002F0300"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 xml:space="preserve"> 201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  <w:t>1</w:t>
                        </w:r>
                      </w:p>
                      <w:p w14:paraId="4292944E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  <w:p w14:paraId="0C504749" w14:textId="77777777" w:rsidR="000D24C1" w:rsidRPr="006A3376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shape id="Text Box 200" o:spid="_x0000_s1040" type="#_x0000_t202" style="position:absolute;left:17399;top:3917;width:20116;height:94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5DDE1943" w14:textId="77777777" w:rsidR="000D24C1" w:rsidRPr="009A796E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color w:val="697FAF"/>
                            <w:sz w:val="22"/>
                          </w:rPr>
                        </w:pPr>
                        <w:r w:rsidRPr="009A796E">
                          <w:rPr>
                            <w:rFonts w:ascii="Segoe UI" w:hAnsi="Segoe UI" w:cs="Segoe UI"/>
                            <w:b/>
                            <w:color w:val="697FAF"/>
                            <w:sz w:val="20"/>
                          </w:rPr>
                          <w:t>University of Rajasthan, Jaipur</w:t>
                        </w:r>
                        <w:r w:rsidRPr="009A796E">
                          <w:rPr>
                            <w:rFonts w:ascii="Segoe UI" w:hAnsi="Segoe UI" w:cs="Segoe UI"/>
                            <w:color w:val="697FAF"/>
                          </w:rPr>
                          <w:br/>
                        </w:r>
                      </w:p>
                      <w:p w14:paraId="2C7C17E7" w14:textId="77777777" w:rsidR="000D24C1" w:rsidRPr="002F0300" w:rsidRDefault="000D24C1" w:rsidP="000D24C1">
                        <w:pPr>
                          <w:spacing w:after="0"/>
                          <w:rPr>
                            <w:rFonts w:ascii="Segoe UI" w:hAnsi="Segoe UI" w:cs="Segoe UI"/>
                            <w:i/>
                            <w:color w:val="231912"/>
                            <w:sz w:val="20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i/>
                            <w:color w:val="231912"/>
                            <w:sz w:val="22"/>
                          </w:rPr>
                          <w:t>Graduated</w:t>
                        </w:r>
                      </w:p>
                      <w:p w14:paraId="2FADB65C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  <w:sz w:val="20"/>
                            <w:szCs w:val="18"/>
                          </w:rPr>
                        </w:pPr>
                        <w:r w:rsidRPr="002F0300">
                          <w:rPr>
                            <w:rFonts w:ascii="Segoe UI" w:hAnsi="Segoe UI" w:cs="Segoe UI"/>
                            <w:color w:val="231912"/>
                            <w:sz w:val="20"/>
                            <w:szCs w:val="18"/>
                          </w:rPr>
                          <w:t>Bachelor of Engineering</w:t>
                        </w:r>
                        <w:r>
                          <w:rPr>
                            <w:rFonts w:ascii="Segoe UI" w:hAnsi="Segoe UI" w:cs="Segoe UI"/>
                            <w:sz w:val="20"/>
                            <w:szCs w:val="18"/>
                          </w:rPr>
                          <w:br/>
                          <w:t>2004 - 2008</w:t>
                        </w:r>
                      </w:p>
                      <w:p w14:paraId="3639BF2A" w14:textId="77777777" w:rsidR="000D24C1" w:rsidRPr="002F0300" w:rsidRDefault="000D24C1" w:rsidP="000D24C1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line id="Straight Connector 211" o:spid="_x0000_s1041" style="position:absolute;visibility:visible;mso-wrap-style:square" from="0,209" to="37515,2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w10:wrap type="through"/>
              </v:group>
            </w:pict>
          </mc:Fallback>
        </mc:AlternateContent>
      </w:r>
    </w:p>
    <w:p w14:paraId="148BABFC" w14:textId="3B87D117" w:rsidR="008B4EB6" w:rsidRPr="00FA2366" w:rsidRDefault="00C74FC1" w:rsidP="008B4EB6">
      <w:pPr>
        <w:rPr>
          <w:rFonts w:cs="Segoe UI"/>
        </w:rPr>
      </w:pPr>
      <w:r w:rsidRPr="00FA2366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C9DC3CB" wp14:editId="5D6A3564">
                <wp:simplePos x="0" y="0"/>
                <wp:positionH relativeFrom="column">
                  <wp:posOffset>3081655</wp:posOffset>
                </wp:positionH>
                <wp:positionV relativeFrom="paragraph">
                  <wp:posOffset>75402</wp:posOffset>
                </wp:positionV>
                <wp:extent cx="457200" cy="198120"/>
                <wp:effectExtent l="0" t="0" r="12700" b="17780"/>
                <wp:wrapThrough wrapText="bothSides">
                  <wp:wrapPolygon edited="0">
                    <wp:start x="0" y="0"/>
                    <wp:lineTo x="0" y="22154"/>
                    <wp:lineTo x="21600" y="22154"/>
                    <wp:lineTo x="21600" y="0"/>
                    <wp:lineTo x="0" y="0"/>
                  </wp:wrapPolygon>
                </wp:wrapThrough>
                <wp:docPr id="163122537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" cy="198120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6125B0" id="Rectangle 6" o:spid="_x0000_s1026" style="position:absolute;margin-left:242.65pt;margin-top:5.95pt;width:36pt;height:15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" fillcolor="#697faf" strokecolor="#4a7ebb">
                <v:path arrowok="t"/>
                <w10:wrap type="through"/>
              </v:rect>
            </w:pict>
          </mc:Fallback>
        </mc:AlternateContent>
      </w:r>
    </w:p>
    <w:p w14:paraId="5225659D" w14:textId="033CF12B" w:rsidR="008B4EB6" w:rsidRPr="00FA2366" w:rsidRDefault="008B4EB6" w:rsidP="008B4EB6">
      <w:pPr>
        <w:rPr>
          <w:rFonts w:cs="Segoe UI"/>
        </w:rPr>
      </w:pPr>
    </w:p>
    <w:p w14:paraId="531CB559" w14:textId="75EC17B7" w:rsidR="008B4EB6" w:rsidRPr="00FA2366" w:rsidRDefault="008B4EB6" w:rsidP="008B4EB6">
      <w:pPr>
        <w:rPr>
          <w:rFonts w:cs="Segoe UI"/>
        </w:rPr>
      </w:pPr>
    </w:p>
    <w:p w14:paraId="57269C88" w14:textId="122DB44E" w:rsidR="008B4EB6" w:rsidRPr="00FA2366" w:rsidRDefault="008B4EB6" w:rsidP="008B4EB6">
      <w:pPr>
        <w:rPr>
          <w:rFonts w:cs="Segoe UI"/>
        </w:rPr>
      </w:pPr>
    </w:p>
    <w:p w14:paraId="39109A6B" w14:textId="3ECBBB20" w:rsidR="008B4EB6" w:rsidRPr="00FA2366" w:rsidRDefault="008B4EB6" w:rsidP="008B4EB6">
      <w:pPr>
        <w:rPr>
          <w:rFonts w:cs="Segoe UI"/>
        </w:rPr>
      </w:pPr>
    </w:p>
    <w:p w14:paraId="34771595" w14:textId="361657A9" w:rsidR="008B4EB6" w:rsidRPr="00FA2366" w:rsidRDefault="00FA2366" w:rsidP="008B4EB6">
      <w:pPr>
        <w:rPr>
          <w:rFonts w:cs="Segoe UI"/>
        </w:rPr>
      </w:pPr>
      <w:r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85C76F1" wp14:editId="6232F1E5">
                <wp:simplePos x="0" y="0"/>
                <wp:positionH relativeFrom="column">
                  <wp:posOffset>2955925</wp:posOffset>
                </wp:positionH>
                <wp:positionV relativeFrom="paragraph">
                  <wp:posOffset>50800</wp:posOffset>
                </wp:positionV>
                <wp:extent cx="4121785" cy="4029075"/>
                <wp:effectExtent l="0" t="0" r="0" b="0"/>
                <wp:wrapThrough wrapText="bothSides">
                  <wp:wrapPolygon edited="0">
                    <wp:start x="399" y="0"/>
                    <wp:lineTo x="399" y="1566"/>
                    <wp:lineTo x="2196" y="2247"/>
                    <wp:lineTo x="599" y="2247"/>
                    <wp:lineTo x="333" y="2315"/>
                    <wp:lineTo x="333" y="21447"/>
                    <wp:lineTo x="21231" y="21447"/>
                    <wp:lineTo x="21364" y="2315"/>
                    <wp:lineTo x="20831" y="2247"/>
                    <wp:lineTo x="13045" y="2247"/>
                    <wp:lineTo x="13045" y="1157"/>
                    <wp:lineTo x="20765" y="136"/>
                    <wp:lineTo x="20765" y="0"/>
                    <wp:lineTo x="399" y="0"/>
                  </wp:wrapPolygon>
                </wp:wrapThrough>
                <wp:docPr id="105609405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785" cy="4029077"/>
                          <a:chOff x="-95860" y="0"/>
                          <a:chExt cx="3737812" cy="3676775"/>
                        </a:xfrm>
                      </wpg:grpSpPr>
                      <wps:wsp>
                        <wps:cNvPr id="824305735" name="Rectangle 201"/>
                        <wps:cNvSpPr>
                          <a:spLocks/>
                        </wps:cNvSpPr>
                        <wps:spPr bwMode="auto">
                          <a:xfrm>
                            <a:off x="0" y="97938"/>
                            <a:ext cx="457279" cy="170706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69536521" name="Text Box 202"/>
                        <wps:cNvSpPr txBox="1">
                          <a:spLocks/>
                        </wps:cNvSpPr>
                        <wps:spPr bwMode="auto">
                          <a:xfrm>
                            <a:off x="405130" y="0"/>
                            <a:ext cx="1828800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D5948E" w14:textId="77777777" w:rsidR="000D24C1" w:rsidRPr="00363BD4" w:rsidRDefault="000D24C1" w:rsidP="000D24C1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363BD4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544120" name="Text Box 203"/>
                        <wps:cNvSpPr txBox="1">
                          <a:spLocks/>
                        </wps:cNvSpPr>
                        <wps:spPr bwMode="auto">
                          <a:xfrm>
                            <a:off x="-95860" y="359466"/>
                            <a:ext cx="3737812" cy="3317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04B4C1" w14:textId="77777777" w:rsidR="00B147EC" w:rsidRDefault="000D24C1" w:rsidP="000D24C1">
                              <w:pPr>
                                <w:spacing w:after="0" w:line="298" w:lineRule="auto"/>
                                <w:rPr>
                                  <w:rFonts w:ascii="Segoe UI" w:hAnsi="Segoe UI" w:cs="Segoe UI"/>
                                  <w:b/>
                                  <w:color w:val="697FAF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</w:rPr>
                                <w:t xml:space="preserve"> </w:t>
                              </w:r>
                              <w:r w:rsidRPr="00A03E36">
                                <w:rPr>
                                  <w:rFonts w:ascii="Segoe UI" w:hAnsi="Segoe UI" w:cs="Segoe UI"/>
                                  <w:b/>
                                  <w:color w:val="697FAF"/>
                                </w:rPr>
                                <w:t>Technical Skills</w:t>
                              </w:r>
                            </w:p>
                            <w:p w14:paraId="097E0749" w14:textId="19130C2B" w:rsidR="00AC449E" w:rsidRDefault="00AC449E" w:rsidP="00AC449E">
                              <w:pPr>
                                <w:spacing w:after="0" w:line="298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  <w:t xml:space="preserve">   </w:t>
                              </w:r>
                              <w:r w:rsidR="00AB5177"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>#Tableau</w:t>
                              </w:r>
                              <w:r w:rsidR="000D24C1" w:rsidRPr="00C43AA7">
                                <w:rPr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  <w:r w:rsidR="00697EC1" w:rsidRPr="00C43AA7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AB5177" w:rsidRPr="00C43AA7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D53D50" w:rsidRPr="00C43AA7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>#TableauServer</w:t>
                              </w:r>
                            </w:p>
                            <w:p w14:paraId="19AA2D2F" w14:textId="7DB2929D" w:rsidR="00AC449E" w:rsidRPr="00C43AA7" w:rsidRDefault="00F965DA" w:rsidP="00AC449E">
                              <w:pPr>
                                <w:spacing w:after="0" w:line="298" w:lineRule="auto"/>
                                <w:ind w:firstLine="72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C38D0DE" wp14:editId="27A10DBE">
                                    <wp:extent cx="180000" cy="180000"/>
                                    <wp:effectExtent l="0" t="0" r="0" b="0"/>
                                    <wp:docPr id="555176779" name="Picture 55517677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052DEAB4" wp14:editId="199EEC24">
                                    <wp:extent cx="180975" cy="180975"/>
                                    <wp:effectExtent l="0" t="0" r="0" b="0"/>
                                    <wp:docPr id="925782211" name="Picture 92578221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672B009F" wp14:editId="68E7A482">
                                    <wp:extent cx="180975" cy="180975"/>
                                    <wp:effectExtent l="0" t="0" r="0" b="0"/>
                                    <wp:docPr id="1338603275" name="Picture 133860327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2DCFE61A" wp14:editId="0F37C0AF">
                                    <wp:extent cx="180975" cy="180975"/>
                                    <wp:effectExtent l="0" t="0" r="0" b="0"/>
                                    <wp:docPr id="2583255" name="Picture 258325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3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BD5B816" wp14:editId="7B51E128">
                                    <wp:extent cx="180975" cy="180975"/>
                                    <wp:effectExtent l="0" t="0" r="0" b="0"/>
                                    <wp:docPr id="2114996663" name="Picture 211499666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sz w:val="18"/>
                                  <w:szCs w:val="18"/>
                                </w:rPr>
                                <w:tab/>
                                <w:t xml:space="preserve"> </w:t>
                              </w:r>
                              <w:r w:rsidR="00AC449E"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3EFEAF60" wp14:editId="4B9AC1C7">
                                    <wp:extent cx="180975" cy="180975"/>
                                    <wp:effectExtent l="0" t="0" r="0" b="0"/>
                                    <wp:docPr id="1180554139" name="Picture 118055413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0B08C936" wp14:editId="6B1BCEE4">
                                    <wp:extent cx="180000" cy="180000"/>
                                    <wp:effectExtent l="0" t="0" r="0" b="0"/>
                                    <wp:docPr id="886443069" name="Picture 88644306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7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24DCFC76" wp14:editId="4CCE099E">
                                    <wp:extent cx="180975" cy="180975"/>
                                    <wp:effectExtent l="0" t="0" r="0" b="0"/>
                                    <wp:docPr id="1623792040" name="Picture 162379204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753C892" wp14:editId="0442382C">
                                    <wp:extent cx="180975" cy="180975"/>
                                    <wp:effectExtent l="0" t="0" r="0" b="0"/>
                                    <wp:docPr id="1207447969" name="Picture 120744796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B71AD1F" wp14:editId="530B86DB">
                                    <wp:extent cx="180975" cy="180975"/>
                                    <wp:effectExtent l="0" t="0" r="0" b="0"/>
                                    <wp:docPr id="513390653" name="Picture 51339065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C75E5AF" w14:textId="6AE21D8E" w:rsidR="00AC449E" w:rsidRDefault="00AC449E" w:rsidP="00AC449E">
                              <w:pPr>
                                <w:spacing w:after="0" w:line="298" w:lineRule="auto"/>
                                <w:ind w:left="720"/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>#PowerBI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  <w:t xml:space="preserve">     </w:t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#Alteryx            </w:t>
                              </w:r>
                            </w:p>
                            <w:p w14:paraId="2DDD76BF" w14:textId="0775ED18" w:rsidR="00191983" w:rsidRPr="00AC449E" w:rsidRDefault="000D24C1" w:rsidP="00AC449E">
                              <w:pPr>
                                <w:spacing w:after="0" w:line="298" w:lineRule="auto"/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</w:pPr>
                              <w:r w:rsidRP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 </w:t>
                              </w:r>
                              <w:r w:rsidR="00D53D50" w:rsidRP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tab/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2113A29" wp14:editId="29F111DC">
                                    <wp:extent cx="180975" cy="180975"/>
                                    <wp:effectExtent l="0" t="0" r="0" b="0"/>
                                    <wp:docPr id="1581758917" name="Picture 158175891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2046EC08" wp14:editId="5BD9B0D7">
                                    <wp:extent cx="180975" cy="180975"/>
                                    <wp:effectExtent l="0" t="0" r="0" b="0"/>
                                    <wp:docPr id="401946976" name="Picture 401946976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3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9622250" wp14:editId="54CB3AB7">
                                    <wp:extent cx="180975" cy="180975"/>
                                    <wp:effectExtent l="0" t="0" r="0" b="0"/>
                                    <wp:docPr id="1687143371" name="Picture 168714337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3986EA7" wp14:editId="4F8813A7">
                                    <wp:extent cx="180975" cy="180975"/>
                                    <wp:effectExtent l="0" t="0" r="0" b="0"/>
                                    <wp:docPr id="1441216322" name="Picture 144121632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441216322" name="Picture 144121632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0ECBB2AD" wp14:editId="379261A0">
                                    <wp:extent cx="180975" cy="180975"/>
                                    <wp:effectExtent l="0" t="0" r="0" b="0"/>
                                    <wp:docPr id="890005166" name="Picture 890005166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5E37F648" wp14:editId="23F00539">
                                    <wp:extent cx="180975" cy="180975"/>
                                    <wp:effectExtent l="0" t="0" r="0" b="0"/>
                                    <wp:docPr id="1131404927" name="Picture 113140492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A0516C0" wp14:editId="4046A2AF">
                                    <wp:extent cx="180975" cy="180975"/>
                                    <wp:effectExtent l="0" t="0" r="0" b="0"/>
                                    <wp:docPr id="1334251020" name="Picture 133425102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0DBF2BB" wp14:editId="40FBE3FF">
                                    <wp:extent cx="180975" cy="180975"/>
                                    <wp:effectExtent l="0" t="0" r="0" b="0"/>
                                    <wp:docPr id="1640371983" name="Picture 164037198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A66956A" wp14:editId="6C7ECCEF">
                                    <wp:extent cx="180975" cy="180975"/>
                                    <wp:effectExtent l="0" t="0" r="0" b="0"/>
                                    <wp:docPr id="703715502" name="Picture 70371550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965DA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5788ED53" wp14:editId="3B0576C6">
                                    <wp:extent cx="180975" cy="180975"/>
                                    <wp:effectExtent l="0" t="0" r="0" b="0"/>
                                    <wp:docPr id="1591742155" name="Picture 159174215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1CA0E0C4" w14:textId="411E9C32" w:rsidR="00AC449E" w:rsidRDefault="00AC449E" w:rsidP="00AC449E">
                              <w:pPr>
                                <w:spacing w:after="0" w:line="298" w:lineRule="auto"/>
                                <w:ind w:firstLine="720"/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  <w:r w:rsidR="00AB5177"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>#DataStudio</w:t>
                              </w:r>
                              <w:r w:rsid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  <w:t xml:space="preserve"> </w:t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>#TableauPrep</w:t>
                              </w:r>
                            </w:p>
                            <w:p w14:paraId="139BB8B6" w14:textId="4AF725E2" w:rsidR="00AC449E" w:rsidRDefault="00AC449E" w:rsidP="00AC449E">
                              <w:pPr>
                                <w:spacing w:after="0" w:line="298" w:lineRule="auto"/>
                                <w:ind w:firstLine="720"/>
                                <w:rPr>
                                  <w:rFonts w:ascii="Segoe UI" w:hAnsi="Segoe UI" w:cs="Segoe UI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D7331E6" wp14:editId="574E2D87">
                                    <wp:extent cx="180975" cy="180975"/>
                                    <wp:effectExtent l="0" t="0" r="0" b="0"/>
                                    <wp:docPr id="1048433973" name="Picture 104843397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6D35803D" wp14:editId="38858917">
                                    <wp:extent cx="180975" cy="180975"/>
                                    <wp:effectExtent l="0" t="0" r="0" b="0"/>
                                    <wp:docPr id="1491799062" name="Picture 149179906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5E9049B" wp14:editId="07629291">
                                    <wp:extent cx="180975" cy="180975"/>
                                    <wp:effectExtent l="0" t="0" r="0" b="0"/>
                                    <wp:docPr id="1251091971" name="Picture 125109197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6B9D79A6" wp14:editId="1350BF42">
                                    <wp:extent cx="180975" cy="180975"/>
                                    <wp:effectExtent l="0" t="0" r="0" b="0"/>
                                    <wp:docPr id="86119520" name="Picture 8611952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BC5F476" wp14:editId="14401029">
                                    <wp:extent cx="180975" cy="180975"/>
                                    <wp:effectExtent l="0" t="0" r="0" b="0"/>
                                    <wp:docPr id="842353742" name="Picture 84235374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C43AA7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D53D50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43AA7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   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z w:val="18"/>
                                  <w:szCs w:val="18"/>
                                </w:rPr>
                                <w:tab/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7E198D6" wp14:editId="44B109CE">
                                    <wp:extent cx="180975" cy="180975"/>
                                    <wp:effectExtent l="0" t="0" r="0" b="0"/>
                                    <wp:docPr id="2111047902" name="Picture 211104790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56D2094A" wp14:editId="52BB3379">
                                    <wp:extent cx="180975" cy="180975"/>
                                    <wp:effectExtent l="0" t="0" r="0" b="0"/>
                                    <wp:docPr id="1625466525" name="Picture 162546652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2B28FC2" wp14:editId="4741E768">
                                    <wp:extent cx="180975" cy="180975"/>
                                    <wp:effectExtent l="0" t="0" r="0" b="0"/>
                                    <wp:docPr id="862103987" name="Picture 86210398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6576A35" wp14:editId="22923C89">
                                    <wp:extent cx="180975" cy="180975"/>
                                    <wp:effectExtent l="0" t="0" r="0" b="0"/>
                                    <wp:docPr id="1444594143" name="Picture 144459414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5F291FF8" wp14:editId="47BC62E2">
                                    <wp:extent cx="180975" cy="180975"/>
                                    <wp:effectExtent l="0" t="0" r="0" b="0"/>
                                    <wp:docPr id="1341201065" name="Picture 134120106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6EB137" w14:textId="424B0360" w:rsidR="00AC449E" w:rsidRDefault="00AC449E" w:rsidP="00AC449E">
                              <w:pPr>
                                <w:spacing w:after="0" w:line="298" w:lineRule="auto"/>
                                <w:ind w:firstLine="720"/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#Python   </w:t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  <w:t xml:space="preserve">         #R</w:t>
                              </w:r>
                            </w:p>
                            <w:p w14:paraId="3CB3921E" w14:textId="1C952C74" w:rsidR="000D0026" w:rsidRPr="00C43AA7" w:rsidRDefault="00F42B23" w:rsidP="00C43AA7">
                              <w:pPr>
                                <w:spacing w:after="0" w:line="298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D027D7" w:rsidRPr="00C43AA7"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43AA7"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="00AB5177" w:rsidRPr="00C43AA7"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position w:val="2"/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25046E43" wp14:editId="3606C1E7">
                                    <wp:extent cx="180975" cy="180975"/>
                                    <wp:effectExtent l="0" t="0" r="0" b="0"/>
                                    <wp:docPr id="1207272146" name="Picture 1207272146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3C499249" wp14:editId="6D7DCC6A">
                                    <wp:extent cx="180975" cy="180975"/>
                                    <wp:effectExtent l="0" t="0" r="0" b="0"/>
                                    <wp:docPr id="450487950" name="Picture 45048795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0E17ECCE" wp14:editId="46E45CB3">
                                    <wp:extent cx="180975" cy="180975"/>
                                    <wp:effectExtent l="0" t="0" r="0" b="0"/>
                                    <wp:docPr id="362491490" name="Picture 36249149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0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41C50BE7" wp14:editId="3F6684B2">
                                    <wp:extent cx="180975" cy="180975"/>
                                    <wp:effectExtent l="0" t="0" r="0" b="0"/>
                                    <wp:docPr id="2025763542" name="Picture 202576354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5AFD6A18" wp14:editId="46DBF4DB">
                                    <wp:extent cx="180975" cy="180975"/>
                                    <wp:effectExtent l="0" t="0" r="0" b="0"/>
                                    <wp:docPr id="272809402" name="Picture 27280940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7C1C0B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FB6BB0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  <w:r w:rsidR="00AB5177"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="00FB6BB0" w:rsidRPr="00C43AA7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CF2632">
                                <w:rPr>
                                  <w:rFonts w:ascii="Segoe UI" w:hAnsi="Segoe UI" w:cs="Segoe UI"/>
                                  <w:color w:val="231F20"/>
                                  <w:spacing w:val="20"/>
                                  <w:sz w:val="18"/>
                                  <w:szCs w:val="18"/>
                                </w:rPr>
                                <w:tab/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38F63A43" wp14:editId="5925EB3D">
                                    <wp:extent cx="180975" cy="180975"/>
                                    <wp:effectExtent l="0" t="0" r="0" b="0"/>
                                    <wp:docPr id="1052707955" name="Picture 1052707955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8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1EBE6744" wp14:editId="098C68F5">
                                    <wp:extent cx="180975" cy="180975"/>
                                    <wp:effectExtent l="0" t="0" r="0" b="0"/>
                                    <wp:docPr id="2099757920" name="Picture 209975792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9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7D3C7D3F" wp14:editId="21D72939">
                                    <wp:extent cx="180975" cy="180975"/>
                                    <wp:effectExtent l="0" t="0" r="0" b="0"/>
                                    <wp:docPr id="73030894" name="Picture 73030894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C449E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0714F27C" wp14:editId="49A738BE">
                                    <wp:extent cx="180975" cy="180975"/>
                                    <wp:effectExtent l="0" t="0" r="0" b="0"/>
                                    <wp:docPr id="1106187660" name="Picture 1106187660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CF2632" w:rsidRPr="00CF2632">
                                <w:rPr>
                                  <w:noProof/>
                                  <w:sz w:val="18"/>
                                  <w:szCs w:val="18"/>
                                </w:rPr>
                                <w:drawing>
                                  <wp:inline distT="0" distB="0" distL="0" distR="0" wp14:anchorId="27C8F2F6" wp14:editId="631D8D59">
                                    <wp:extent cx="180975" cy="180975"/>
                                    <wp:effectExtent l="0" t="0" r="0" b="0"/>
                                    <wp:docPr id="237059512" name="Picture 23705951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lum bright="40000"/>
                                              <a:grayscl/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0975" cy="180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1459CB40" w14:textId="77777777" w:rsidR="009745FD" w:rsidRPr="00C43AA7" w:rsidRDefault="009745FD" w:rsidP="009745FD">
                              <w:pPr>
                                <w:spacing w:after="0" w:line="298" w:lineRule="auto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14:paraId="0965F1CC" w14:textId="2B8DAF8C" w:rsidR="009745FD" w:rsidRPr="00AC449E" w:rsidRDefault="008B4EB6" w:rsidP="009745FD">
                              <w:pPr>
                                <w:spacing w:after="0" w:line="408" w:lineRule="auto"/>
                                <w:rPr>
                                  <w:rFonts w:ascii="Segoe UI" w:hAnsi="Segoe UI" w:cs="Segoe UI"/>
                                  <w:b/>
                                  <w:color w:val="697FAF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</w:rPr>
                                <w:t xml:space="preserve"> </w:t>
                              </w:r>
                              <w:r w:rsidR="000D24C1" w:rsidRPr="00A03E36">
                                <w:rPr>
                                  <w:rFonts w:ascii="Segoe UI" w:hAnsi="Segoe UI" w:cs="Segoe UI"/>
                                  <w:b/>
                                  <w:color w:val="697FAF"/>
                                </w:rPr>
                                <w:t>Personal Skills</w:t>
                              </w:r>
                            </w:p>
                            <w:p w14:paraId="2B95F21F" w14:textId="32C9D96B" w:rsidR="000D24C1" w:rsidRDefault="00EB7EF2" w:rsidP="000D24C1">
                              <w:pPr>
                                <w:spacing w:line="276" w:lineRule="auto"/>
                                <w:rPr>
                                  <w:rFonts w:ascii="Segoe UI" w:hAnsi="Segoe UI" w:cs="Segoe UI"/>
                                  <w:sz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 w:rsidR="000D24C1">
                                <w:rPr>
                                  <w:rFonts w:ascii="Segoe UI" w:hAnsi="Segoe UI" w:cs="Segoe UI"/>
                                  <w:sz w:val="20"/>
                                </w:rPr>
                                <w:t>Creativ</w:t>
                              </w:r>
                              <w:r w:rsidR="008B4EB6">
                                <w:rPr>
                                  <w:rFonts w:ascii="Segoe UI" w:hAnsi="Segoe UI" w:cs="Segoe UI"/>
                                  <w:sz w:val="20"/>
                                </w:rPr>
                                <w:t>ity</w:t>
                              </w:r>
                              <w:r w:rsidR="008B4EB6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 w:rsidR="008B4EB6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 w:rsidR="000D24C1">
                                <w:tab/>
                              </w:r>
                              <w:r w:rsidR="00A41247">
                                <w:tab/>
                              </w:r>
                              <w:r w:rsidR="000D24C1">
                                <w:t xml:space="preserve">  </w:t>
                              </w:r>
                              <w:r>
                                <w:t xml:space="preserve"> </w:t>
                              </w:r>
                              <w:r w:rsidR="00A41247">
                                <w:t xml:space="preserve"> </w:t>
                              </w:r>
                              <w:r w:rsidR="000D24C1" w:rsidRPr="00824B2D">
                                <w:rPr>
                                  <w:rFonts w:ascii="Segoe UI" w:hAnsi="Segoe UI" w:cs="Segoe UI"/>
                                  <w:sz w:val="20"/>
                                </w:rPr>
                                <w:t>Analytical</w:t>
                              </w:r>
                              <w:r w:rsidR="000D24C1">
                                <w:t xml:space="preserve">   </w:t>
                              </w:r>
                            </w:p>
                            <w:p w14:paraId="32765300" w14:textId="19F987F5" w:rsidR="000D24C1" w:rsidRDefault="000D24C1" w:rsidP="000D24C1">
                              <w:pPr>
                                <w:spacing w:before="240" w:line="276" w:lineRule="auto"/>
                                <w:rPr>
                                  <w:rFonts w:ascii="Segoe UI" w:hAnsi="Segoe UI" w:cs="Segoe UI"/>
                                  <w:sz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 xml:space="preserve">       </w:t>
                              </w:r>
                              <w:r w:rsidR="00A41247">
                                <w:rPr>
                                  <w:rFonts w:ascii="Segoe UI" w:hAnsi="Segoe UI" w:cs="Segoe UI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>Time Management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  <w:t xml:space="preserve">   </w:t>
                              </w: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  <w:t>Communication</w:t>
                              </w:r>
                            </w:p>
                            <w:p w14:paraId="005AE246" w14:textId="4F5C10B3" w:rsidR="000D24C1" w:rsidRPr="00AD5507" w:rsidRDefault="008B4EB6" w:rsidP="00EB7EF2">
                              <w:pPr>
                                <w:spacing w:before="240" w:line="360" w:lineRule="auto"/>
                                <w:ind w:firstLine="720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20"/>
                                </w:rPr>
                                <w:t>Teamwork</w:t>
                              </w:r>
                              <w:r w:rsidR="000D24C1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 w:rsidR="000D24C1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</w:r>
                              <w:r w:rsidR="000D24C1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  <w:t xml:space="preserve">           </w:t>
                              </w:r>
                              <w:r w:rsidR="00A41247">
                                <w:rPr>
                                  <w:rFonts w:ascii="Segoe UI" w:hAnsi="Segoe UI" w:cs="Segoe UI"/>
                                  <w:sz w:val="20"/>
                                </w:rPr>
                                <w:t xml:space="preserve"> </w:t>
                              </w:r>
                              <w:r w:rsidR="00A41247">
                                <w:rPr>
                                  <w:rFonts w:ascii="Segoe UI" w:hAnsi="Segoe UI" w:cs="Segoe UI"/>
                                  <w:sz w:val="20"/>
                                </w:rPr>
                                <w:tab/>
                                <w:t xml:space="preserve">   </w:t>
                              </w:r>
                              <w:r w:rsidR="00EB7EF2">
                                <w:rPr>
                                  <w:rFonts w:ascii="Segoe UI" w:hAnsi="Segoe UI" w:cs="Segoe UI"/>
                                  <w:sz w:val="20"/>
                                </w:rPr>
                                <w:t xml:space="preserve"> </w:t>
                              </w:r>
                              <w:r w:rsidR="00A41247">
                                <w:rPr>
                                  <w:rFonts w:ascii="Segoe UI" w:hAnsi="Segoe UI" w:cs="Segoe UI"/>
                                  <w:sz w:val="20"/>
                                </w:rPr>
                                <w:t>Leadershi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4184344" name="Straight Connector 219"/>
                        <wps:cNvCnPr>
                          <a:cxnSpLocks/>
                        </wps:cNvCnPr>
                        <wps:spPr bwMode="auto">
                          <a:xfrm>
                            <a:off x="0" y="10795"/>
                            <a:ext cx="347580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76F1" id="Group 11" o:spid="_x0000_s1042" style="position:absolute;margin-left:232.75pt;margin-top:4pt;width:324.55pt;height:317.25pt;z-index:251652096" coordorigin="-958" coordsize="37378,3676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">
                <v:rect id="Rectangle 201" o:spid="_x0000_s1043" style="position:absolute;top:979;width:4572;height:17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" fillcolor="#697faf" strokecolor="#4a7ebb">
                  <v:path arrowok="t"/>
                </v:rect>
                <v:shape id="Text Box 202" o:spid="_x0000_s1044" type="#_x0000_t202" style="position:absolute;left:4051;width:18288;height:45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40D5948E" w14:textId="77777777" w:rsidR="000D24C1" w:rsidRPr="00363BD4" w:rsidRDefault="000D24C1" w:rsidP="000D24C1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363BD4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kills</w:t>
                        </w:r>
                      </w:p>
                    </w:txbxContent>
                  </v:textbox>
                </v:shape>
                <v:shape id="Text Box 203" o:spid="_x0000_s1045" type="#_x0000_t202" style="position:absolute;left:-958;top:3594;width:37377;height:3317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5004B4C1" w14:textId="77777777" w:rsidR="00B147EC" w:rsidRDefault="000D24C1" w:rsidP="000D24C1">
                        <w:pPr>
                          <w:spacing w:after="0" w:line="298" w:lineRule="auto"/>
                          <w:rPr>
                            <w:rFonts w:ascii="Segoe UI" w:hAnsi="Segoe UI" w:cs="Segoe UI"/>
                            <w:b/>
                            <w:color w:val="697FAF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</w:rPr>
                          <w:t xml:space="preserve"> </w:t>
                        </w:r>
                        <w:r w:rsidRPr="00A03E36">
                          <w:rPr>
                            <w:rFonts w:ascii="Segoe UI" w:hAnsi="Segoe UI" w:cs="Segoe UI"/>
                            <w:b/>
                            <w:color w:val="697FAF"/>
                          </w:rPr>
                          <w:t>Technical Skills</w:t>
                        </w:r>
                      </w:p>
                      <w:p w14:paraId="097E0749" w14:textId="19130C2B" w:rsidR="00AC449E" w:rsidRDefault="00AC449E" w:rsidP="00AC449E">
                        <w:pPr>
                          <w:spacing w:after="0" w:line="298" w:lineRule="auto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  <w:t xml:space="preserve">   </w:t>
                        </w:r>
                        <w:r w:rsidR="00AB5177"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>#Tableau</w:t>
                        </w:r>
                        <w:r w:rsidR="000D24C1" w:rsidRPr="00C43AA7">
                          <w:rPr>
                            <w:sz w:val="18"/>
                            <w:szCs w:val="18"/>
                          </w:rPr>
                          <w:t xml:space="preserve">  </w:t>
                        </w:r>
                        <w:r w:rsidR="00697EC1" w:rsidRPr="00C43AA7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AB5177" w:rsidRPr="00C43AA7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D53D50" w:rsidRPr="00C43AA7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sz w:val="18"/>
                            <w:szCs w:val="18"/>
                          </w:rPr>
                          <w:tab/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>#TableauServer</w:t>
                        </w:r>
                      </w:p>
                      <w:p w14:paraId="19AA2D2F" w14:textId="7DB2929D" w:rsidR="00AC449E" w:rsidRPr="00C43AA7" w:rsidRDefault="00F965DA" w:rsidP="00AC449E">
                        <w:pPr>
                          <w:spacing w:after="0" w:line="298" w:lineRule="auto"/>
                          <w:ind w:firstLine="720"/>
                          <w:rPr>
                            <w:sz w:val="18"/>
                            <w:szCs w:val="18"/>
                          </w:rPr>
                        </w:pPr>
                        <w:r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C38D0DE" wp14:editId="27A10DBE">
                              <wp:extent cx="180000" cy="180000"/>
                              <wp:effectExtent l="0" t="0" r="0" b="0"/>
                              <wp:docPr id="555176779" name="Picture 55517677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000" cy="180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052DEAB4" wp14:editId="199EEC24">
                              <wp:extent cx="180975" cy="180975"/>
                              <wp:effectExtent l="0" t="0" r="0" b="0"/>
                              <wp:docPr id="925782211" name="Picture 92578221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672B009F" wp14:editId="68E7A482">
                              <wp:extent cx="180975" cy="180975"/>
                              <wp:effectExtent l="0" t="0" r="0" b="0"/>
                              <wp:docPr id="1338603275" name="Picture 133860327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2DCFE61A" wp14:editId="0F37C0AF">
                              <wp:extent cx="180975" cy="180975"/>
                              <wp:effectExtent l="0" t="0" r="0" b="0"/>
                              <wp:docPr id="2583255" name="Picture 258325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3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BD5B816" wp14:editId="7B51E128">
                              <wp:extent cx="180975" cy="180975"/>
                              <wp:effectExtent l="0" t="0" r="0" b="0"/>
                              <wp:docPr id="2114996663" name="Picture 211499666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>
                          <w:rPr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sz w:val="18"/>
                            <w:szCs w:val="18"/>
                          </w:rPr>
                          <w:tab/>
                          <w:t xml:space="preserve"> </w:t>
                        </w:r>
                        <w:r w:rsidR="00AC449E"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3EFEAF60" wp14:editId="4B9AC1C7">
                              <wp:extent cx="180975" cy="180975"/>
                              <wp:effectExtent l="0" t="0" r="0" b="0"/>
                              <wp:docPr id="1180554139" name="Picture 118055413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0B08C936" wp14:editId="6B1BCEE4">
                              <wp:extent cx="180000" cy="180000"/>
                              <wp:effectExtent l="0" t="0" r="0" b="0"/>
                              <wp:docPr id="886443069" name="Picture 88644306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7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000" cy="180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24DCFC76" wp14:editId="4CCE099E">
                              <wp:extent cx="180975" cy="180975"/>
                              <wp:effectExtent l="0" t="0" r="0" b="0"/>
                              <wp:docPr id="1623792040" name="Picture 162379204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753C892" wp14:editId="0442382C">
                              <wp:extent cx="180975" cy="180975"/>
                              <wp:effectExtent l="0" t="0" r="0" b="0"/>
                              <wp:docPr id="1207447969" name="Picture 120744796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43AA7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B71AD1F" wp14:editId="530B86DB">
                              <wp:extent cx="180975" cy="180975"/>
                              <wp:effectExtent l="0" t="0" r="0" b="0"/>
                              <wp:docPr id="513390653" name="Picture 51339065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C75E5AF" w14:textId="6AE21D8E" w:rsidR="00AC449E" w:rsidRDefault="00AC449E" w:rsidP="00AC449E">
                        <w:pPr>
                          <w:spacing w:after="0" w:line="298" w:lineRule="auto"/>
                          <w:ind w:left="720"/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</w:t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>#PowerBI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  <w:t xml:space="preserve">     </w:t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#Alteryx            </w:t>
                        </w:r>
                      </w:p>
                      <w:p w14:paraId="2DDD76BF" w14:textId="0775ED18" w:rsidR="00191983" w:rsidRPr="00AC449E" w:rsidRDefault="000D24C1" w:rsidP="00AC449E">
                        <w:pPr>
                          <w:spacing w:after="0" w:line="298" w:lineRule="auto"/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</w:pPr>
                        <w:r w:rsidRP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 </w:t>
                        </w:r>
                        <w:r w:rsidR="00D53D50" w:rsidRP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</w:t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tab/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2113A29" wp14:editId="29F111DC">
                              <wp:extent cx="180975" cy="180975"/>
                              <wp:effectExtent l="0" t="0" r="0" b="0"/>
                              <wp:docPr id="1581758917" name="Picture 158175891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2046EC08" wp14:editId="5BD9B0D7">
                              <wp:extent cx="180975" cy="180975"/>
                              <wp:effectExtent l="0" t="0" r="0" b="0"/>
                              <wp:docPr id="401946976" name="Picture 401946976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3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9622250" wp14:editId="54CB3AB7">
                              <wp:extent cx="180975" cy="180975"/>
                              <wp:effectExtent l="0" t="0" r="0" b="0"/>
                              <wp:docPr id="1687143371" name="Picture 168714337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3986EA7" wp14:editId="4F8813A7">
                              <wp:extent cx="180975" cy="180975"/>
                              <wp:effectExtent l="0" t="0" r="0" b="0"/>
                              <wp:docPr id="1441216322" name="Picture 144121632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441216322" name="Picture 144121632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0ECBB2AD" wp14:editId="379261A0">
                              <wp:extent cx="180975" cy="180975"/>
                              <wp:effectExtent l="0" t="0" r="0" b="0"/>
                              <wp:docPr id="890005166" name="Picture 890005166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</w:t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5E37F648" wp14:editId="23F00539">
                              <wp:extent cx="180975" cy="180975"/>
                              <wp:effectExtent l="0" t="0" r="0" b="0"/>
                              <wp:docPr id="1131404927" name="Picture 113140492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A0516C0" wp14:editId="4046A2AF">
                              <wp:extent cx="180975" cy="180975"/>
                              <wp:effectExtent l="0" t="0" r="0" b="0"/>
                              <wp:docPr id="1334251020" name="Picture 133425102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0DBF2BB" wp14:editId="40FBE3FF">
                              <wp:extent cx="180975" cy="180975"/>
                              <wp:effectExtent l="0" t="0" r="0" b="0"/>
                              <wp:docPr id="1640371983" name="Picture 164037198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A66956A" wp14:editId="6C7ECCEF">
                              <wp:extent cx="180975" cy="180975"/>
                              <wp:effectExtent l="0" t="0" r="0" b="0"/>
                              <wp:docPr id="703715502" name="Picture 70371550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F965DA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5788ED53" wp14:editId="3B0576C6">
                              <wp:extent cx="180975" cy="180975"/>
                              <wp:effectExtent l="0" t="0" r="0" b="0"/>
                              <wp:docPr id="1591742155" name="Picture 159174215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1CA0E0C4" w14:textId="411E9C32" w:rsidR="00AC449E" w:rsidRDefault="00AC449E" w:rsidP="00AC449E">
                        <w:pPr>
                          <w:spacing w:after="0" w:line="298" w:lineRule="auto"/>
                          <w:ind w:firstLine="720"/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</w:t>
                        </w:r>
                        <w:r w:rsidR="00AB5177"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>#DataStudio</w:t>
                        </w:r>
                        <w:r w:rsid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  <w:t xml:space="preserve"> </w:t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>#TableauPrep</w:t>
                        </w:r>
                      </w:p>
                      <w:p w14:paraId="139BB8B6" w14:textId="4AF725E2" w:rsidR="00AC449E" w:rsidRDefault="00AC449E" w:rsidP="00AC449E">
                        <w:pPr>
                          <w:spacing w:after="0" w:line="298" w:lineRule="auto"/>
                          <w:ind w:firstLine="720"/>
                          <w:rPr>
                            <w:rFonts w:ascii="Segoe UI" w:hAnsi="Segoe UI" w:cs="Segoe UI"/>
                            <w:color w:val="231F20"/>
                            <w:sz w:val="18"/>
                            <w:szCs w:val="18"/>
                          </w:rPr>
                        </w:pP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D7331E6" wp14:editId="574E2D87">
                              <wp:extent cx="180975" cy="180975"/>
                              <wp:effectExtent l="0" t="0" r="0" b="0"/>
                              <wp:docPr id="1048433973" name="Picture 104843397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6D35803D" wp14:editId="38858917">
                              <wp:extent cx="180975" cy="180975"/>
                              <wp:effectExtent l="0" t="0" r="0" b="0"/>
                              <wp:docPr id="1491799062" name="Picture 149179906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5E9049B" wp14:editId="07629291">
                              <wp:extent cx="180975" cy="180975"/>
                              <wp:effectExtent l="0" t="0" r="0" b="0"/>
                              <wp:docPr id="1251091971" name="Picture 125109197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6B9D79A6" wp14:editId="1350BF42">
                              <wp:extent cx="180975" cy="180975"/>
                              <wp:effectExtent l="0" t="0" r="0" b="0"/>
                              <wp:docPr id="86119520" name="Picture 8611952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BC5F476" wp14:editId="14401029">
                              <wp:extent cx="180975" cy="180975"/>
                              <wp:effectExtent l="0" t="0" r="0" b="0"/>
                              <wp:docPr id="842353742" name="Picture 84235374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C43AA7">
                          <w:rPr>
                            <w:noProof/>
                            <w:sz w:val="18"/>
                            <w:szCs w:val="18"/>
                          </w:rPr>
                          <w:t xml:space="preserve"> </w:t>
                        </w:r>
                        <w:r w:rsidR="00D53D50" w:rsidRPr="00CF2632">
                          <w:rPr>
                            <w:noProof/>
                            <w:sz w:val="18"/>
                            <w:szCs w:val="18"/>
                          </w:rPr>
                          <w:t xml:space="preserve"> </w:t>
                        </w:r>
                        <w:r w:rsidR="00C43AA7" w:rsidRPr="00CF2632">
                          <w:rPr>
                            <w:noProof/>
                            <w:sz w:val="18"/>
                            <w:szCs w:val="18"/>
                          </w:rPr>
                          <w:t xml:space="preserve">    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z w:val="18"/>
                            <w:szCs w:val="18"/>
                          </w:rPr>
                          <w:tab/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7E198D6" wp14:editId="44B109CE">
                              <wp:extent cx="180975" cy="180975"/>
                              <wp:effectExtent l="0" t="0" r="0" b="0"/>
                              <wp:docPr id="2111047902" name="Picture 211104790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56D2094A" wp14:editId="52BB3379">
                              <wp:extent cx="180975" cy="180975"/>
                              <wp:effectExtent l="0" t="0" r="0" b="0"/>
                              <wp:docPr id="1625466525" name="Picture 162546652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2B28FC2" wp14:editId="4741E768">
                              <wp:extent cx="180975" cy="180975"/>
                              <wp:effectExtent l="0" t="0" r="0" b="0"/>
                              <wp:docPr id="862103987" name="Picture 86210398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6576A35" wp14:editId="22923C89">
                              <wp:extent cx="180975" cy="180975"/>
                              <wp:effectExtent l="0" t="0" r="0" b="0"/>
                              <wp:docPr id="1444594143" name="Picture 144459414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5F291FF8" wp14:editId="47BC62E2">
                              <wp:extent cx="180975" cy="180975"/>
                              <wp:effectExtent l="0" t="0" r="0" b="0"/>
                              <wp:docPr id="1341201065" name="Picture 134120106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6EB137" w14:textId="424B0360" w:rsidR="00AC449E" w:rsidRDefault="00AC449E" w:rsidP="00AC449E">
                        <w:pPr>
                          <w:spacing w:after="0" w:line="298" w:lineRule="auto"/>
                          <w:ind w:firstLine="720"/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  </w:t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#Python   </w:t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  <w:t xml:space="preserve">         #R</w:t>
                        </w:r>
                      </w:p>
                      <w:p w14:paraId="3CB3921E" w14:textId="1C952C74" w:rsidR="000D0026" w:rsidRPr="00C43AA7" w:rsidRDefault="00F42B23" w:rsidP="00C43AA7">
                        <w:pPr>
                          <w:spacing w:after="0" w:line="298" w:lineRule="auto"/>
                          <w:rPr>
                            <w:sz w:val="18"/>
                            <w:szCs w:val="18"/>
                          </w:rPr>
                        </w:pPr>
                        <w:r w:rsidRPr="00C43AA7"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  <w:t xml:space="preserve"> </w:t>
                        </w:r>
                        <w:r w:rsidR="00D027D7" w:rsidRPr="00C43AA7"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  <w:t xml:space="preserve"> </w:t>
                        </w:r>
                        <w:r w:rsidRPr="00C43AA7"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  <w:t xml:space="preserve">   </w:t>
                        </w:r>
                        <w:r w:rsidR="00AB5177" w:rsidRPr="00C43AA7"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  <w:t xml:space="preserve"> </w:t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position w:val="2"/>
                            <w:sz w:val="18"/>
                            <w:szCs w:val="18"/>
                          </w:rPr>
                          <w:tab/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25046E43" wp14:editId="3606C1E7">
                              <wp:extent cx="180975" cy="180975"/>
                              <wp:effectExtent l="0" t="0" r="0" b="0"/>
                              <wp:docPr id="1207272146" name="Picture 1207272146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3C499249" wp14:editId="6D7DCC6A">
                              <wp:extent cx="180975" cy="180975"/>
                              <wp:effectExtent l="0" t="0" r="0" b="0"/>
                              <wp:docPr id="450487950" name="Picture 45048795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0E17ECCE" wp14:editId="46E45CB3">
                              <wp:extent cx="180975" cy="180975"/>
                              <wp:effectExtent l="0" t="0" r="0" b="0"/>
                              <wp:docPr id="362491490" name="Picture 36249149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0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41C50BE7" wp14:editId="3F6684B2">
                              <wp:extent cx="180975" cy="180975"/>
                              <wp:effectExtent l="0" t="0" r="0" b="0"/>
                              <wp:docPr id="2025763542" name="Picture 202576354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5AFD6A18" wp14:editId="46DBF4DB">
                              <wp:extent cx="180975" cy="180975"/>
                              <wp:effectExtent l="0" t="0" r="0" b="0"/>
                              <wp:docPr id="272809402" name="Picture 27280940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7C1C0B" w:rsidRPr="00CF2632">
                          <w:rPr>
                            <w:noProof/>
                            <w:sz w:val="18"/>
                            <w:szCs w:val="18"/>
                          </w:rPr>
                          <w:t xml:space="preserve"> </w:t>
                        </w:r>
                        <w:r w:rsidR="00FB6BB0" w:rsidRPr="00CF2632">
                          <w:rPr>
                            <w:noProof/>
                            <w:sz w:val="18"/>
                            <w:szCs w:val="18"/>
                          </w:rPr>
                          <w:t xml:space="preserve">     </w:t>
                        </w:r>
                        <w:r w:rsidR="00AB5177"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 </w:t>
                        </w:r>
                        <w:r w:rsidR="00FB6BB0" w:rsidRPr="00C43AA7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 xml:space="preserve">  </w:t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AC449E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CF2632">
                          <w:rPr>
                            <w:rFonts w:ascii="Segoe UI" w:hAnsi="Segoe UI" w:cs="Segoe UI"/>
                            <w:color w:val="231F20"/>
                            <w:spacing w:val="20"/>
                            <w:sz w:val="18"/>
                            <w:szCs w:val="18"/>
                          </w:rPr>
                          <w:tab/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38F63A43" wp14:editId="5925EB3D">
                              <wp:extent cx="180975" cy="180975"/>
                              <wp:effectExtent l="0" t="0" r="0" b="0"/>
                              <wp:docPr id="1052707955" name="Picture 105270795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8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1EBE6744" wp14:editId="098C68F5">
                              <wp:extent cx="180975" cy="180975"/>
                              <wp:effectExtent l="0" t="0" r="0" b="0"/>
                              <wp:docPr id="2099757920" name="Picture 209975792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7D3C7D3F" wp14:editId="21D72939">
                              <wp:extent cx="180975" cy="180975"/>
                              <wp:effectExtent l="0" t="0" r="0" b="0"/>
                              <wp:docPr id="73030894" name="Picture 73030894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C449E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0714F27C" wp14:editId="49A738BE">
                              <wp:extent cx="180975" cy="180975"/>
                              <wp:effectExtent l="0" t="0" r="0" b="0"/>
                              <wp:docPr id="1106187660" name="Picture 1106187660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CF2632" w:rsidRPr="00CF2632">
                          <w:rPr>
                            <w:noProof/>
                            <w:sz w:val="18"/>
                            <w:szCs w:val="18"/>
                          </w:rPr>
                          <w:drawing>
                            <wp:inline distT="0" distB="0" distL="0" distR="0" wp14:anchorId="27C8F2F6" wp14:editId="631D8D59">
                              <wp:extent cx="180975" cy="180975"/>
                              <wp:effectExtent l="0" t="0" r="0" b="0"/>
                              <wp:docPr id="237059512" name="Picture 23705951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4">
                                        <a:lum bright="40000"/>
                                        <a:grayscl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0975" cy="180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1459CB40" w14:textId="77777777" w:rsidR="009745FD" w:rsidRPr="00C43AA7" w:rsidRDefault="009745FD" w:rsidP="009745FD">
                        <w:pPr>
                          <w:spacing w:after="0" w:line="298" w:lineRule="auto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14:paraId="0965F1CC" w14:textId="2B8DAF8C" w:rsidR="009745FD" w:rsidRPr="00AC449E" w:rsidRDefault="008B4EB6" w:rsidP="009745FD">
                        <w:pPr>
                          <w:spacing w:after="0" w:line="408" w:lineRule="auto"/>
                          <w:rPr>
                            <w:rFonts w:ascii="Segoe UI" w:hAnsi="Segoe UI" w:cs="Segoe UI"/>
                            <w:b/>
                            <w:color w:val="697FAF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697FAF"/>
                          </w:rPr>
                          <w:t xml:space="preserve"> </w:t>
                        </w:r>
                        <w:r w:rsidR="000D24C1" w:rsidRPr="00A03E36">
                          <w:rPr>
                            <w:rFonts w:ascii="Segoe UI" w:hAnsi="Segoe UI" w:cs="Segoe UI"/>
                            <w:b/>
                            <w:color w:val="697FAF"/>
                          </w:rPr>
                          <w:t>Personal Skills</w:t>
                        </w:r>
                      </w:p>
                      <w:p w14:paraId="2B95F21F" w14:textId="32C9D96B" w:rsidR="000D24C1" w:rsidRDefault="00EB7EF2" w:rsidP="000D24C1">
                        <w:pPr>
                          <w:spacing w:line="276" w:lineRule="auto"/>
                          <w:rPr>
                            <w:rFonts w:ascii="Segoe UI" w:hAnsi="Segoe UI" w:cs="Segoe UI"/>
                            <w:sz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 w:rsidR="000D24C1">
                          <w:rPr>
                            <w:rFonts w:ascii="Segoe UI" w:hAnsi="Segoe UI" w:cs="Segoe UI"/>
                            <w:sz w:val="20"/>
                          </w:rPr>
                          <w:t>Creativ</w:t>
                        </w:r>
                        <w:r w:rsidR="008B4EB6">
                          <w:rPr>
                            <w:rFonts w:ascii="Segoe UI" w:hAnsi="Segoe UI" w:cs="Segoe UI"/>
                            <w:sz w:val="20"/>
                          </w:rPr>
                          <w:t>ity</w:t>
                        </w:r>
                        <w:r w:rsidR="008B4EB6"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 w:rsidR="008B4EB6"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 w:rsidR="000D24C1">
                          <w:tab/>
                        </w:r>
                        <w:r w:rsidR="00A41247">
                          <w:tab/>
                        </w:r>
                        <w:r w:rsidR="000D24C1">
                          <w:t xml:space="preserve">  </w:t>
                        </w:r>
                        <w:r>
                          <w:t xml:space="preserve"> </w:t>
                        </w:r>
                        <w:r w:rsidR="00A41247">
                          <w:t xml:space="preserve"> </w:t>
                        </w:r>
                        <w:r w:rsidR="000D24C1" w:rsidRPr="00824B2D">
                          <w:rPr>
                            <w:rFonts w:ascii="Segoe UI" w:hAnsi="Segoe UI" w:cs="Segoe UI"/>
                            <w:sz w:val="20"/>
                          </w:rPr>
                          <w:t>Analytical</w:t>
                        </w:r>
                        <w:r w:rsidR="000D24C1">
                          <w:t xml:space="preserve">   </w:t>
                        </w:r>
                      </w:p>
                      <w:p w14:paraId="32765300" w14:textId="19F987F5" w:rsidR="000D24C1" w:rsidRDefault="000D24C1" w:rsidP="000D24C1">
                        <w:pPr>
                          <w:spacing w:before="240" w:line="276" w:lineRule="auto"/>
                          <w:rPr>
                            <w:rFonts w:ascii="Segoe UI" w:hAnsi="Segoe UI" w:cs="Segoe UI"/>
                            <w:sz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20"/>
                          </w:rPr>
                          <w:t xml:space="preserve">       </w:t>
                        </w:r>
                        <w:r w:rsidR="00A41247">
                          <w:rPr>
                            <w:rFonts w:ascii="Segoe UI" w:hAnsi="Segoe UI" w:cs="Segoe U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Segoe UI" w:hAnsi="Segoe UI" w:cs="Segoe UI"/>
                            <w:sz w:val="20"/>
                          </w:rPr>
                          <w:t>Time Management</w:t>
                        </w:r>
                        <w:r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>
                          <w:rPr>
                            <w:rFonts w:ascii="Segoe UI" w:hAnsi="Segoe UI" w:cs="Segoe UI"/>
                            <w:sz w:val="20"/>
                          </w:rPr>
                          <w:tab/>
                          <w:t xml:space="preserve">   </w:t>
                        </w:r>
                        <w:r>
                          <w:rPr>
                            <w:rFonts w:ascii="Segoe UI" w:hAnsi="Segoe UI" w:cs="Segoe UI"/>
                            <w:sz w:val="20"/>
                          </w:rPr>
                          <w:tab/>
                          <w:t>Communication</w:t>
                        </w:r>
                      </w:p>
                      <w:p w14:paraId="005AE246" w14:textId="4F5C10B3" w:rsidR="000D24C1" w:rsidRPr="00AD5507" w:rsidRDefault="008B4EB6" w:rsidP="00EB7EF2">
                        <w:pPr>
                          <w:spacing w:before="240" w:line="360" w:lineRule="auto"/>
                          <w:ind w:firstLine="720"/>
                          <w:rPr>
                            <w:lang w:val="en-IN"/>
                          </w:rPr>
                        </w:pPr>
                        <w:r>
                          <w:rPr>
                            <w:rFonts w:ascii="Segoe UI" w:hAnsi="Segoe UI" w:cs="Segoe UI"/>
                            <w:sz w:val="20"/>
                          </w:rPr>
                          <w:t>Teamwork</w:t>
                        </w:r>
                        <w:r w:rsidR="000D24C1"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 w:rsidR="000D24C1">
                          <w:rPr>
                            <w:rFonts w:ascii="Segoe UI" w:hAnsi="Segoe UI" w:cs="Segoe UI"/>
                            <w:sz w:val="20"/>
                          </w:rPr>
                          <w:tab/>
                        </w:r>
                        <w:r w:rsidR="000D24C1">
                          <w:rPr>
                            <w:rFonts w:ascii="Segoe UI" w:hAnsi="Segoe UI" w:cs="Segoe UI"/>
                            <w:sz w:val="20"/>
                          </w:rPr>
                          <w:tab/>
                          <w:t xml:space="preserve">           </w:t>
                        </w:r>
                        <w:r w:rsidR="00A41247">
                          <w:rPr>
                            <w:rFonts w:ascii="Segoe UI" w:hAnsi="Segoe UI" w:cs="Segoe UI"/>
                            <w:sz w:val="20"/>
                          </w:rPr>
                          <w:t xml:space="preserve"> </w:t>
                        </w:r>
                        <w:r w:rsidR="00A41247">
                          <w:rPr>
                            <w:rFonts w:ascii="Segoe UI" w:hAnsi="Segoe UI" w:cs="Segoe UI"/>
                            <w:sz w:val="20"/>
                          </w:rPr>
                          <w:tab/>
                          <w:t xml:space="preserve">   </w:t>
                        </w:r>
                        <w:r w:rsidR="00EB7EF2">
                          <w:rPr>
                            <w:rFonts w:ascii="Segoe UI" w:hAnsi="Segoe UI" w:cs="Segoe UI"/>
                            <w:sz w:val="20"/>
                          </w:rPr>
                          <w:t xml:space="preserve"> </w:t>
                        </w:r>
                        <w:r w:rsidR="00A41247">
                          <w:rPr>
                            <w:rFonts w:ascii="Segoe UI" w:hAnsi="Segoe UI" w:cs="Segoe UI"/>
                            <w:sz w:val="20"/>
                          </w:rPr>
                          <w:t>Leadership</w:t>
                        </w:r>
                      </w:p>
                    </w:txbxContent>
                  </v:textbox>
                </v:shape>
                <v:line id="Straight Connector 219" o:spid="_x0000_s1046" style="position:absolute;visibility:visible;mso-wrap-style:square" from="0,107" to="34758,10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w10:wrap type="through"/>
              </v:group>
            </w:pict>
          </mc:Fallback>
        </mc:AlternateContent>
      </w:r>
    </w:p>
    <w:p w14:paraId="75B09CE2" w14:textId="38A3C907" w:rsidR="008B4EB6" w:rsidRPr="00FA2366" w:rsidRDefault="008B4EB6" w:rsidP="008B4EB6">
      <w:pPr>
        <w:rPr>
          <w:rFonts w:cs="Segoe UI"/>
        </w:rPr>
      </w:pPr>
    </w:p>
    <w:p w14:paraId="6EDCA088" w14:textId="2062AB85" w:rsidR="008B4EB6" w:rsidRPr="00FA2366" w:rsidRDefault="00CF2632" w:rsidP="008B4EB6">
      <w:pPr>
        <w:rPr>
          <w:rFonts w:cs="Segoe UI"/>
        </w:rPr>
      </w:pP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9DFF84" wp14:editId="76FE5689">
                <wp:simplePos x="0" y="0"/>
                <wp:positionH relativeFrom="column">
                  <wp:posOffset>3085465</wp:posOffset>
                </wp:positionH>
                <wp:positionV relativeFrom="paragraph">
                  <wp:posOffset>3145155</wp:posOffset>
                </wp:positionV>
                <wp:extent cx="1332230" cy="123825"/>
                <wp:effectExtent l="0" t="0" r="1270" b="3175"/>
                <wp:wrapNone/>
                <wp:docPr id="553285748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32230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431F22" id="Rectangle 55" o:spid="_x0000_s1026" style="position:absolute;margin-left:242.95pt;margin-top:247.65pt;width:104.9pt;height: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" fillcolor="#697faf" stroked="f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315D5E" wp14:editId="761D4622">
                <wp:simplePos x="0" y="0"/>
                <wp:positionH relativeFrom="column">
                  <wp:posOffset>3077845</wp:posOffset>
                </wp:positionH>
                <wp:positionV relativeFrom="paragraph">
                  <wp:posOffset>2807970</wp:posOffset>
                </wp:positionV>
                <wp:extent cx="1188085" cy="123825"/>
                <wp:effectExtent l="0" t="0" r="5715" b="3175"/>
                <wp:wrapNone/>
                <wp:docPr id="1890818558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8085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3A1A1C" id="Rectangle 59" o:spid="_x0000_s1026" style="position:absolute;margin-left:242.35pt;margin-top:221.1pt;width:93.5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" fillcolor="#697faf" stroked="f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3306B9" wp14:editId="4971B3F4">
                <wp:simplePos x="0" y="0"/>
                <wp:positionH relativeFrom="column">
                  <wp:posOffset>3077845</wp:posOffset>
                </wp:positionH>
                <wp:positionV relativeFrom="paragraph">
                  <wp:posOffset>2473325</wp:posOffset>
                </wp:positionV>
                <wp:extent cx="1367790" cy="123825"/>
                <wp:effectExtent l="0" t="0" r="3810" b="3175"/>
                <wp:wrapNone/>
                <wp:docPr id="1274821328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7790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3BBE09" id="Rectangle 63" o:spid="_x0000_s1026" style="position:absolute;margin-left:242.35pt;margin-top:194.75pt;width:107.7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" fillcolor="#697faf" stroked="f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EDB084" wp14:editId="3DF336EF">
                <wp:simplePos x="0" y="0"/>
                <wp:positionH relativeFrom="column">
                  <wp:posOffset>5450205</wp:posOffset>
                </wp:positionH>
                <wp:positionV relativeFrom="paragraph">
                  <wp:posOffset>2463800</wp:posOffset>
                </wp:positionV>
                <wp:extent cx="1224280" cy="123825"/>
                <wp:effectExtent l="0" t="0" r="0" b="3175"/>
                <wp:wrapNone/>
                <wp:docPr id="1203020601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24280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4E059" id="Rectangle 65" o:spid="_x0000_s1026" style="position:absolute;margin-left:429.15pt;margin-top:194pt;width:96.4pt;height: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" fillcolor="#697faf" stroked="f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A63A1A" wp14:editId="2332F8FF">
                <wp:simplePos x="0" y="0"/>
                <wp:positionH relativeFrom="column">
                  <wp:posOffset>5452110</wp:posOffset>
                </wp:positionH>
                <wp:positionV relativeFrom="paragraph">
                  <wp:posOffset>2793202</wp:posOffset>
                </wp:positionV>
                <wp:extent cx="1367790" cy="123825"/>
                <wp:effectExtent l="0" t="0" r="3810" b="3175"/>
                <wp:wrapNone/>
                <wp:docPr id="1706530334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7790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7652A" id="Rectangle 63" o:spid="_x0000_s1026" style="position:absolute;margin-left:429.3pt;margin-top:219.95pt;width:107.7pt;height: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" fillcolor="#697faf" stroked="f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ED3A91" wp14:editId="7F2C0D97">
                <wp:simplePos x="0" y="0"/>
                <wp:positionH relativeFrom="column">
                  <wp:posOffset>5458460</wp:posOffset>
                </wp:positionH>
                <wp:positionV relativeFrom="paragraph">
                  <wp:posOffset>2797175</wp:posOffset>
                </wp:positionV>
                <wp:extent cx="1440180" cy="123825"/>
                <wp:effectExtent l="0" t="0" r="7620" b="15875"/>
                <wp:wrapNone/>
                <wp:docPr id="462857777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638A16" id="Rectangle 62" o:spid="_x0000_s1026" style="position:absolute;margin-left:429.8pt;margin-top:220.25pt;width:113.4pt;height: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" fillcolor="#d8d8d8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069FF2" wp14:editId="58126226">
                <wp:simplePos x="0" y="0"/>
                <wp:positionH relativeFrom="column">
                  <wp:posOffset>5458460</wp:posOffset>
                </wp:positionH>
                <wp:positionV relativeFrom="paragraph">
                  <wp:posOffset>3154680</wp:posOffset>
                </wp:positionV>
                <wp:extent cx="1440180" cy="123825"/>
                <wp:effectExtent l="0" t="0" r="7620" b="15875"/>
                <wp:wrapNone/>
                <wp:docPr id="1344880066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310A6B" id="Rectangle 58" o:spid="_x0000_s1026" style="position:absolute;margin-left:429.8pt;margin-top:248.4pt;width:113.4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" fillcolor="#d8d8d8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B2AAE85" wp14:editId="544C353A">
                <wp:simplePos x="0" y="0"/>
                <wp:positionH relativeFrom="column">
                  <wp:posOffset>3081020</wp:posOffset>
                </wp:positionH>
                <wp:positionV relativeFrom="paragraph">
                  <wp:posOffset>3150235</wp:posOffset>
                </wp:positionV>
                <wp:extent cx="1440180" cy="123825"/>
                <wp:effectExtent l="0" t="0" r="7620" b="15875"/>
                <wp:wrapNone/>
                <wp:docPr id="617391228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63BE7F" id="Rectangle 56" o:spid="_x0000_s1026" style="position:absolute;margin-left:242.6pt;margin-top:248.05pt;width:113.4pt;height:9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" fillcolor="#d8d8d8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C2D0B9" wp14:editId="0AA2E1B8">
                <wp:simplePos x="0" y="0"/>
                <wp:positionH relativeFrom="column">
                  <wp:posOffset>3081020</wp:posOffset>
                </wp:positionH>
                <wp:positionV relativeFrom="paragraph">
                  <wp:posOffset>2805430</wp:posOffset>
                </wp:positionV>
                <wp:extent cx="1440180" cy="123825"/>
                <wp:effectExtent l="0" t="0" r="7620" b="15875"/>
                <wp:wrapNone/>
                <wp:docPr id="1635908857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293F1B" id="Rectangle 60" o:spid="_x0000_s1026" style="position:absolute;margin-left:242.6pt;margin-top:220.9pt;width:113.4pt;height:9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" fillcolor="#d8d8d8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726FBF" wp14:editId="25B9F5AF">
                <wp:simplePos x="0" y="0"/>
                <wp:positionH relativeFrom="column">
                  <wp:posOffset>5458460</wp:posOffset>
                </wp:positionH>
                <wp:positionV relativeFrom="paragraph">
                  <wp:posOffset>2465070</wp:posOffset>
                </wp:positionV>
                <wp:extent cx="1440180" cy="123825"/>
                <wp:effectExtent l="0" t="0" r="7620" b="15875"/>
                <wp:wrapNone/>
                <wp:docPr id="192029631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F6F6B" id="Rectangle 66" o:spid="_x0000_s1026" style="position:absolute;margin-left:429.8pt;margin-top:194.1pt;width:113.4pt;height:9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" fillcolor="#d8d8d8">
                <v:path arrowok="t"/>
              </v:rect>
            </w:pict>
          </mc:Fallback>
        </mc:AlternateContent>
      </w:r>
      <w:r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E941B36" wp14:editId="6A1309FF">
                <wp:simplePos x="0" y="0"/>
                <wp:positionH relativeFrom="column">
                  <wp:posOffset>3081020</wp:posOffset>
                </wp:positionH>
                <wp:positionV relativeFrom="paragraph">
                  <wp:posOffset>2475067</wp:posOffset>
                </wp:positionV>
                <wp:extent cx="1440180" cy="123825"/>
                <wp:effectExtent l="0" t="0" r="7620" b="15875"/>
                <wp:wrapNone/>
                <wp:docPr id="1430006645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38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F2CC67" id="Rectangle 64" o:spid="_x0000_s1026" style="position:absolute;margin-left:242.6pt;margin-top:194.9pt;width:113.4pt;height:9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" fillcolor="#d8d8d8">
                <v:path arrowok="t"/>
              </v:rect>
            </w:pict>
          </mc:Fallback>
        </mc:AlternateContent>
      </w:r>
      <w:r w:rsidR="00AC449E" w:rsidRPr="00FA2366">
        <w:rPr>
          <w:rFonts w:cs="Segoe U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5802D10" wp14:editId="62B52EA4">
                <wp:simplePos x="0" y="0"/>
                <wp:positionH relativeFrom="column">
                  <wp:posOffset>5445125</wp:posOffset>
                </wp:positionH>
                <wp:positionV relativeFrom="paragraph">
                  <wp:posOffset>3161193</wp:posOffset>
                </wp:positionV>
                <wp:extent cx="1332230" cy="123825"/>
                <wp:effectExtent l="0" t="0" r="1270" b="3175"/>
                <wp:wrapNone/>
                <wp:docPr id="1940598279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32230" cy="12382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9C77F5" id="Rectangle 55" o:spid="_x0000_s1026" style="position:absolute;margin-left:428.75pt;margin-top:248.9pt;width:104.9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" fillcolor="#697faf" stroked="f">
                <v:path arrowok="t"/>
              </v:rect>
            </w:pict>
          </mc:Fallback>
        </mc:AlternateContent>
      </w:r>
      <w:r w:rsidR="00C74FC1" w:rsidRPr="00FA2366">
        <w:rPr>
          <w:rFonts w:cs="Segoe U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8EA4956" wp14:editId="5B330C73">
                <wp:simplePos x="0" y="0"/>
                <wp:positionH relativeFrom="column">
                  <wp:posOffset>-176543</wp:posOffset>
                </wp:positionH>
                <wp:positionV relativeFrom="paragraph">
                  <wp:posOffset>533640</wp:posOffset>
                </wp:positionV>
                <wp:extent cx="2919095" cy="2912021"/>
                <wp:effectExtent l="0" t="0" r="0" b="0"/>
                <wp:wrapThrough wrapText="bothSides">
                  <wp:wrapPolygon edited="0">
                    <wp:start x="4041" y="94"/>
                    <wp:lineTo x="564" y="283"/>
                    <wp:lineTo x="282" y="377"/>
                    <wp:lineTo x="470" y="20069"/>
                    <wp:lineTo x="4041" y="21388"/>
                    <wp:lineTo x="21050" y="21388"/>
                    <wp:lineTo x="21238" y="4146"/>
                    <wp:lineTo x="19735" y="3957"/>
                    <wp:lineTo x="2725" y="3298"/>
                    <wp:lineTo x="11183" y="3298"/>
                    <wp:lineTo x="14284" y="2921"/>
                    <wp:lineTo x="14190" y="1790"/>
                    <wp:lineTo x="17855" y="377"/>
                    <wp:lineTo x="17855" y="283"/>
                    <wp:lineTo x="14190" y="94"/>
                    <wp:lineTo x="4041" y="94"/>
                  </wp:wrapPolygon>
                </wp:wrapThrough>
                <wp:docPr id="224919817" name="Group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9095" cy="2912021"/>
                          <a:chOff x="42981" y="-36786"/>
                          <a:chExt cx="3130748" cy="3019941"/>
                        </a:xfrm>
                      </wpg:grpSpPr>
                      <wps:wsp>
                        <wps:cNvPr id="1261622325" name="Straight Connector 14"/>
                        <wps:cNvCnPr>
                          <a:cxnSpLocks/>
                        </wps:cNvCnPr>
                        <wps:spPr bwMode="auto">
                          <a:xfrm>
                            <a:off x="110490" y="10160"/>
                            <a:ext cx="25146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9040165" name="Rectangle 15"/>
                        <wps:cNvSpPr>
                          <a:spLocks/>
                        </wps:cNvSpPr>
                        <wps:spPr bwMode="auto">
                          <a:xfrm>
                            <a:off x="110489" y="97509"/>
                            <a:ext cx="501933" cy="186671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85628479" name="Text Box 16"/>
                        <wps:cNvSpPr txBox="1">
                          <a:spLocks/>
                        </wps:cNvSpPr>
                        <wps:spPr bwMode="auto">
                          <a:xfrm>
                            <a:off x="561260" y="-36786"/>
                            <a:ext cx="1619885" cy="449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47BE51" w14:textId="77777777" w:rsidR="000D24C1" w:rsidRPr="00F10ABD" w:rsidRDefault="000D24C1" w:rsidP="000D24C1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F10ABD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Contact Inf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8843483" name="Text Box 20"/>
                        <wps:cNvSpPr txBox="1">
                          <a:spLocks/>
                        </wps:cNvSpPr>
                        <wps:spPr bwMode="auto">
                          <a:xfrm>
                            <a:off x="561260" y="495123"/>
                            <a:ext cx="2612469" cy="2488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37B6C1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Pune, Maharashtra</w:t>
                              </w:r>
                            </w:p>
                            <w:p w14:paraId="086AC336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+91-9987609997</w:t>
                              </w:r>
                            </w:p>
                            <w:p w14:paraId="02CFB1D5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hemang@gmail.com</w:t>
                              </w:r>
                            </w:p>
                            <w:p w14:paraId="74E5E93B" w14:textId="59D1B805" w:rsidR="000D24C1" w:rsidRPr="00D027D7" w:rsidRDefault="00B433D7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B433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ttps://github.com/hemangbhavasar</w:t>
                              </w:r>
                            </w:p>
                            <w:p w14:paraId="333166C3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twitter.com/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hemang</w:t>
                              </w:r>
                              <w:proofErr w:type="spellEnd"/>
                            </w:p>
                            <w:p w14:paraId="094007A8" w14:textId="77777777" w:rsidR="000D24C1" w:rsidRPr="00D027D7" w:rsidRDefault="000D24C1" w:rsidP="000D24C1">
                              <w:pPr>
                                <w:spacing w:after="160" w:line="27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linkedin.com/in/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emangbhavasar</w:t>
                              </w:r>
                              <w:proofErr w:type="spellEnd"/>
                            </w:p>
                            <w:p w14:paraId="78727013" w14:textId="77777777" w:rsidR="003A0CD6" w:rsidRDefault="000D24C1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https://public.tableau.com/profile/hemang</w:t>
                              </w:r>
                            </w:p>
                            <w:p w14:paraId="59428402" w14:textId="77777777" w:rsidR="000D24C1" w:rsidRDefault="000D24C1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.</w:t>
                              </w:r>
                              <w:proofErr w:type="spellStart"/>
                              <w:r w:rsidRPr="00D027D7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bhavasar</w:t>
                              </w:r>
                              <w:proofErr w:type="spellEnd"/>
                              <w:proofErr w:type="gramEnd"/>
                            </w:p>
                            <w:p w14:paraId="328A649D" w14:textId="77777777" w:rsidR="00B433D7" w:rsidRDefault="00B433D7" w:rsidP="002B0927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5417624" name="Text Box 22"/>
                        <wps:cNvSpPr txBox="1">
                          <a:spLocks/>
                        </wps:cNvSpPr>
                        <wps:spPr bwMode="auto">
                          <a:xfrm>
                            <a:off x="42981" y="336788"/>
                            <a:ext cx="472793" cy="2488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BEE162" w14:textId="322A9C57" w:rsidR="000D24C1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  <w:lang w:eastAsia="en-US"/>
                                </w:rPr>
                              </w:pPr>
                              <w:r w:rsidRPr="00774FC7">
                                <w:rPr>
                                  <w:noProof/>
                                </w:rPr>
                                <w:pict w14:anchorId="2B21F7CF">
                                  <v:shape id="Picture 20571867" o:spid="_x0000_i1030" type="#_x0000_t75" alt="" style="width:11.4pt;height:11.4pt;flip:x;visibility:visible;mso-wrap-style:square;mso-width-percent:0;mso-height-percent:0;mso-width-percent:0;mso-height-percent:0">
                                    <v:imagedata r:id="rId16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5C9235D9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62D91D3A" w14:textId="5C43D595" w:rsidR="000D24C1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  <w:lang w:eastAsia="en-US"/>
                                </w:rPr>
                              </w:pPr>
                              <w:r w:rsidRPr="00D36D50">
                                <w:rPr>
                                  <w:noProof/>
                                </w:rPr>
                                <w:pict w14:anchorId="636522C6">
                                  <v:shape id="Picture 1403265183" o:spid="_x0000_i1029" type="#_x0000_t75" alt="" style="width:10.7pt;height:10.7pt;visibility:visible;mso-wrap-style:square;mso-width-percent:0;mso-height-percent:0;mso-width-percent:0;mso-height-percent:0">
                                    <v:imagedata r:id="rId17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3F197B1D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3E4335DA" w14:textId="7082E29D" w:rsidR="000D24C1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32"/>
                                  <w:szCs w:val="32"/>
                                  <w:lang w:eastAsia="en-US"/>
                                </w:rPr>
                              </w:pPr>
                              <w:r w:rsidRPr="007C6C35">
                                <w:rPr>
                                  <w:noProof/>
                                </w:rPr>
                                <w:pict w14:anchorId="3968D936">
                                  <v:shape id="Picture 1390533564" o:spid="_x0000_i1028" type="#_x0000_t75" alt="" style="width:11.4pt;height:11.4pt;visibility:visible;mso-wrap-style:square;mso-width-percent:0;mso-height-percent:0;mso-width-percent:0;mso-height-percent:0">
                                    <v:imagedata r:id="rId18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18CF92B1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3375C8BC" w14:textId="6A114486" w:rsidR="007E0220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</w:rPr>
                              </w:pPr>
                              <w:r w:rsidRPr="009665F6">
                                <w:rPr>
                                  <w:noProof/>
                                </w:rPr>
                                <w:pict w14:anchorId="61B05217">
                                  <v:shape id="Picture 286454059" o:spid="_x0000_i1027" type="#_x0000_t75" alt="" style="width:11.4pt;height:11.4pt;visibility:visible;mso-wrap-style:square;mso-width-percent:0;mso-height-percent:0;mso-width-percent:0;mso-height-percent:0">
                                    <v:imagedata r:id="rId19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06413962" w14:textId="77777777" w:rsidR="00832E6E" w:rsidRPr="00832E6E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</w:rPr>
                              </w:pPr>
                            </w:p>
                            <w:p w14:paraId="48A29449" w14:textId="51E41B96" w:rsidR="000D24C1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36"/>
                                  <w:szCs w:val="36"/>
                                  <w:lang w:eastAsia="en-US"/>
                                </w:rPr>
                              </w:pPr>
                              <w:r w:rsidRPr="0036546D">
                                <w:rPr>
                                  <w:noProof/>
                                </w:rPr>
                                <w:pict w14:anchorId="48ECA5AE">
                                  <v:shape id="Picture 1417226966" o:spid="_x0000_i1026" type="#_x0000_t75" alt="" style="width:11.4pt;height:11.4pt;visibility:visible;mso-wrap-style:square;mso-width-percent:0;mso-height-percent:0;mso-width-percent:0;mso-height-percent:0">
                                    <v:imagedata r:id="rId20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63C58CBF" w14:textId="77777777" w:rsidR="00832E6E" w:rsidRPr="00C713AA" w:rsidRDefault="00832E6E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"/>
                                  <w:szCs w:val="4"/>
                                  <w:lang w:eastAsia="en-US"/>
                                </w:rPr>
                              </w:pPr>
                            </w:p>
                            <w:p w14:paraId="201F9302" w14:textId="77777777" w:rsidR="003740EA" w:rsidRPr="0041673C" w:rsidRDefault="00F965DA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44"/>
                                  <w:szCs w:val="44"/>
                                </w:rPr>
                              </w:pPr>
                              <w:r w:rsidRPr="00CC57F8">
                                <w:rPr>
                                  <w:noProof/>
                                </w:rPr>
                                <w:drawing>
                                  <wp:inline distT="0" distB="0" distL="0" distR="0" wp14:anchorId="4F0ADA25" wp14:editId="6E5FA0B8">
                                    <wp:extent cx="135890" cy="135890"/>
                                    <wp:effectExtent l="0" t="0" r="0" b="0"/>
                                    <wp:docPr id="1194785711" name="Picture 119478571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35890" cy="1358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6576913" w14:textId="77777777" w:rsidR="002B0927" w:rsidRPr="00C713AA" w:rsidRDefault="002B0927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8"/>
                                  <w:szCs w:val="8"/>
                                </w:rPr>
                              </w:pPr>
                            </w:p>
                            <w:p w14:paraId="1266E455" w14:textId="560BA4D4" w:rsidR="000D24C1" w:rsidRPr="00B433D7" w:rsidRDefault="002E3EF4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18"/>
                                  <w:szCs w:val="18"/>
                                  <w:lang w:eastAsia="en-US"/>
                                </w:rPr>
                              </w:pPr>
                              <w:r w:rsidRPr="00F91D55">
                                <w:rPr>
                                  <w:noProof/>
                                </w:rPr>
                                <w:pict w14:anchorId="3CF51187">
                                  <v:shape id="Picture 941201321" o:spid="_x0000_i1025" type="#_x0000_t75" alt="" style="width:14.25pt;height:14.25pt;visibility:visible;mso-wrap-style:square;mso-width-percent:0;mso-height-percent:0;mso-width-percent:0;mso-height-percent:0" o:bullet="t">
                                    <v:imagedata r:id="rId22" o:title=""/>
                                    <o:lock v:ext="edit" aspectratio="f"/>
                                  </v:shape>
                                </w:pict>
                              </w:r>
                            </w:p>
                            <w:p w14:paraId="3C0080B4" w14:textId="77777777" w:rsidR="00B433D7" w:rsidRPr="00B433D7" w:rsidRDefault="00B433D7" w:rsidP="000D24C1">
                              <w:pPr>
                                <w:spacing w:after="0" w:line="324" w:lineRule="auto"/>
                                <w:rPr>
                                  <w:noProof/>
                                  <w:sz w:val="21"/>
                                  <w:szCs w:val="21"/>
                                  <w:lang w:eastAsia="en-US"/>
                                </w:rPr>
                              </w:pPr>
                            </w:p>
                            <w:p w14:paraId="7A565EC4" w14:textId="77777777" w:rsidR="000D24C1" w:rsidRDefault="000D24C1"/>
                            <w:p w14:paraId="2EE74178" w14:textId="77777777" w:rsidR="00B433D7" w:rsidRPr="00B433D7" w:rsidRDefault="00B433D7" w:rsidP="00B433D7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line="324" w:lineRule="auto"/>
                                <w:rPr>
                                  <w:noProof/>
                                  <w:sz w:val="21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EA4956" id="Group 238" o:spid="_x0000_s1047" style="position:absolute;margin-left:-13.9pt;margin-top:42pt;width:229.85pt;height:229.3pt;z-index:251673600" coordorigin="429,-367" coordsize="31307,3019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">
                <v:line id="Straight Connector 14" o:spid="_x0000_s1048" style="position:absolute;visibility:visible;mso-wrap-style:square" from="1104,101" to="26250,1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rect id="Rectangle 15" o:spid="_x0000_s1049" style="position:absolute;left:1104;top:975;width:5020;height:186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" fillcolor="#697faf" strokecolor="#4a7ebb">
                  <v:path arrowok="t"/>
                </v:rect>
                <v:shape id="Text Box 16" o:spid="_x0000_s1050" type="#_x0000_t202" style="position:absolute;left:5612;top:-367;width:16199;height:44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0247BE51" w14:textId="77777777" w:rsidR="000D24C1" w:rsidRPr="00F10ABD" w:rsidRDefault="000D24C1" w:rsidP="000D24C1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F10ABD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Contact Info</w:t>
                        </w:r>
                      </w:p>
                    </w:txbxContent>
                  </v:textbox>
                </v:shape>
                <v:shape id="Text Box 20" o:spid="_x0000_s1051" type="#_x0000_t202" style="position:absolute;left:5612;top:4951;width:26125;height:248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2437B6C1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Pune, Maharashtra</w:t>
                        </w:r>
                      </w:p>
                      <w:p w14:paraId="086AC336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+91-9987609997</w:t>
                        </w:r>
                      </w:p>
                      <w:p w14:paraId="02CFB1D5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hemang@gmail.com</w:t>
                        </w:r>
                      </w:p>
                      <w:p w14:paraId="74E5E93B" w14:textId="59D1B805" w:rsidR="000D24C1" w:rsidRPr="00D027D7" w:rsidRDefault="00B433D7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B433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ttps://github.com/hemangbhavasar</w:t>
                        </w:r>
                      </w:p>
                      <w:p w14:paraId="333166C3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twitter.com/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hemang</w:t>
                        </w:r>
                        <w:proofErr w:type="spellEnd"/>
                      </w:p>
                      <w:p w14:paraId="094007A8" w14:textId="77777777" w:rsidR="000D24C1" w:rsidRPr="00D027D7" w:rsidRDefault="000D24C1" w:rsidP="000D24C1">
                        <w:pPr>
                          <w:spacing w:after="160" w:line="276" w:lineRule="auto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linkedin.com/in/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emangbhavasar</w:t>
                        </w:r>
                        <w:proofErr w:type="spellEnd"/>
                      </w:p>
                      <w:p w14:paraId="78727013" w14:textId="77777777" w:rsidR="003A0CD6" w:rsidRDefault="000D24C1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https://public.tableau.com/profile/hemang</w:t>
                        </w:r>
                      </w:p>
                      <w:p w14:paraId="59428402" w14:textId="77777777" w:rsidR="000D24C1" w:rsidRDefault="000D24C1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  <w:proofErr w:type="gram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.</w:t>
                        </w:r>
                        <w:proofErr w:type="spellStart"/>
                        <w:r w:rsidRPr="00D027D7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bhavasar</w:t>
                        </w:r>
                        <w:proofErr w:type="spellEnd"/>
                        <w:proofErr w:type="gramEnd"/>
                      </w:p>
                      <w:p w14:paraId="328A649D" w14:textId="77777777" w:rsidR="00B433D7" w:rsidRDefault="00B433D7" w:rsidP="002B0927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52" type="#_x0000_t202" style="position:absolute;left:429;top:3367;width:4728;height:248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1BEE162" w14:textId="322A9C57" w:rsidR="000D24C1" w:rsidRDefault="002E3EF4" w:rsidP="000D24C1">
                        <w:pPr>
                          <w:spacing w:after="0" w:line="324" w:lineRule="auto"/>
                          <w:rPr>
                            <w:noProof/>
                            <w:lang w:eastAsia="en-US"/>
                          </w:rPr>
                        </w:pPr>
                        <w:r w:rsidRPr="00774FC7">
                          <w:rPr>
                            <w:noProof/>
                          </w:rPr>
                          <w:pict w14:anchorId="2B21F7CF">
                            <v:shape id="Picture 20571867" o:spid="_x0000_i1030" type="#_x0000_t75" alt="" style="width:11.4pt;height:11.4pt;flip:x;visibility:visible;mso-wrap-style:square;mso-width-percent:0;mso-height-percent:0;mso-width-percent:0;mso-height-percent:0">
                              <v:imagedata r:id="rId16" o:title=""/>
                              <o:lock v:ext="edit" aspectratio="f"/>
                            </v:shape>
                          </w:pict>
                        </w:r>
                      </w:p>
                      <w:p w14:paraId="5C9235D9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62D91D3A" w14:textId="5C43D595" w:rsidR="000D24C1" w:rsidRDefault="002E3EF4" w:rsidP="000D24C1">
                        <w:pPr>
                          <w:spacing w:after="0" w:line="324" w:lineRule="auto"/>
                          <w:rPr>
                            <w:noProof/>
                            <w:lang w:eastAsia="en-US"/>
                          </w:rPr>
                        </w:pPr>
                        <w:r w:rsidRPr="00D36D50">
                          <w:rPr>
                            <w:noProof/>
                          </w:rPr>
                          <w:pict w14:anchorId="636522C6">
                            <v:shape id="Picture 1403265183" o:spid="_x0000_i1029" type="#_x0000_t75" alt="" style="width:10.7pt;height:10.7pt;visibility:visible;mso-wrap-style:square;mso-width-percent:0;mso-height-percent:0;mso-width-percent:0;mso-height-percent:0">
                              <v:imagedata r:id="rId17" o:title=""/>
                              <o:lock v:ext="edit" aspectratio="f"/>
                            </v:shape>
                          </w:pict>
                        </w:r>
                      </w:p>
                      <w:p w14:paraId="3F197B1D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3E4335DA" w14:textId="7082E29D" w:rsidR="000D24C1" w:rsidRDefault="002E3EF4" w:rsidP="000D24C1">
                        <w:pPr>
                          <w:spacing w:after="0" w:line="324" w:lineRule="auto"/>
                          <w:rPr>
                            <w:noProof/>
                            <w:sz w:val="32"/>
                            <w:szCs w:val="32"/>
                            <w:lang w:eastAsia="en-US"/>
                          </w:rPr>
                        </w:pPr>
                        <w:r w:rsidRPr="007C6C35">
                          <w:rPr>
                            <w:noProof/>
                          </w:rPr>
                          <w:pict w14:anchorId="3968D936">
                            <v:shape id="Picture 1390533564" o:spid="_x0000_i1028" type="#_x0000_t75" alt="" style="width:11.4pt;height:11.4pt;visibility:visible;mso-wrap-style:square;mso-width-percent:0;mso-height-percent:0;mso-width-percent:0;mso-height-percent:0">
                              <v:imagedata r:id="rId18" o:title=""/>
                              <o:lock v:ext="edit" aspectratio="f"/>
                            </v:shape>
                          </w:pict>
                        </w:r>
                      </w:p>
                      <w:p w14:paraId="18CF92B1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3375C8BC" w14:textId="6A114486" w:rsidR="007E0220" w:rsidRDefault="002E3EF4" w:rsidP="000D24C1">
                        <w:pPr>
                          <w:spacing w:after="0" w:line="324" w:lineRule="auto"/>
                          <w:rPr>
                            <w:noProof/>
                          </w:rPr>
                        </w:pPr>
                        <w:r w:rsidRPr="009665F6">
                          <w:rPr>
                            <w:noProof/>
                          </w:rPr>
                          <w:pict w14:anchorId="61B05217">
                            <v:shape id="Picture 286454059" o:spid="_x0000_i1027" type="#_x0000_t75" alt="" style="width:11.4pt;height:11.4pt;visibility:visible;mso-wrap-style:square;mso-width-percent:0;mso-height-percent:0;mso-width-percent:0;mso-height-percent:0">
                              <v:imagedata r:id="rId19" o:title=""/>
                              <o:lock v:ext="edit" aspectratio="f"/>
                            </v:shape>
                          </w:pict>
                        </w:r>
                      </w:p>
                      <w:p w14:paraId="06413962" w14:textId="77777777" w:rsidR="00832E6E" w:rsidRPr="00832E6E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</w:rPr>
                        </w:pPr>
                      </w:p>
                      <w:p w14:paraId="48A29449" w14:textId="51E41B96" w:rsidR="000D24C1" w:rsidRDefault="002E3EF4" w:rsidP="000D24C1">
                        <w:pPr>
                          <w:spacing w:after="0" w:line="324" w:lineRule="auto"/>
                          <w:rPr>
                            <w:noProof/>
                            <w:sz w:val="36"/>
                            <w:szCs w:val="36"/>
                            <w:lang w:eastAsia="en-US"/>
                          </w:rPr>
                        </w:pPr>
                        <w:r w:rsidRPr="0036546D">
                          <w:rPr>
                            <w:noProof/>
                          </w:rPr>
                          <w:pict w14:anchorId="48ECA5AE">
                            <v:shape id="Picture 1417226966" o:spid="_x0000_i1026" type="#_x0000_t75" alt="" style="width:11.4pt;height:11.4pt;visibility:visible;mso-wrap-style:square;mso-width-percent:0;mso-height-percent:0;mso-width-percent:0;mso-height-percent:0">
                              <v:imagedata r:id="rId20" o:title=""/>
                              <o:lock v:ext="edit" aspectratio="f"/>
                            </v:shape>
                          </w:pict>
                        </w:r>
                      </w:p>
                      <w:p w14:paraId="63C58CBF" w14:textId="77777777" w:rsidR="00832E6E" w:rsidRPr="00C713AA" w:rsidRDefault="00832E6E" w:rsidP="000D24C1">
                        <w:pPr>
                          <w:spacing w:after="0" w:line="324" w:lineRule="auto"/>
                          <w:rPr>
                            <w:noProof/>
                            <w:sz w:val="4"/>
                            <w:szCs w:val="4"/>
                            <w:lang w:eastAsia="en-US"/>
                          </w:rPr>
                        </w:pPr>
                      </w:p>
                      <w:p w14:paraId="201F9302" w14:textId="77777777" w:rsidR="003740EA" w:rsidRPr="0041673C" w:rsidRDefault="00F965DA" w:rsidP="000D24C1">
                        <w:pPr>
                          <w:spacing w:after="0" w:line="324" w:lineRule="auto"/>
                          <w:rPr>
                            <w:noProof/>
                            <w:sz w:val="44"/>
                            <w:szCs w:val="44"/>
                          </w:rPr>
                        </w:pPr>
                        <w:r w:rsidRPr="00CC57F8">
                          <w:rPr>
                            <w:noProof/>
                          </w:rPr>
                          <w:drawing>
                            <wp:inline distT="0" distB="0" distL="0" distR="0" wp14:anchorId="4F0ADA25" wp14:editId="6E5FA0B8">
                              <wp:extent cx="135890" cy="135890"/>
                              <wp:effectExtent l="0" t="0" r="0" b="0"/>
                              <wp:docPr id="1194785711" name="Picture 119478571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5890" cy="1358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6576913" w14:textId="77777777" w:rsidR="002B0927" w:rsidRPr="00C713AA" w:rsidRDefault="002B0927" w:rsidP="000D24C1">
                        <w:pPr>
                          <w:spacing w:after="0" w:line="324" w:lineRule="auto"/>
                          <w:rPr>
                            <w:noProof/>
                            <w:sz w:val="8"/>
                            <w:szCs w:val="8"/>
                          </w:rPr>
                        </w:pPr>
                      </w:p>
                      <w:p w14:paraId="1266E455" w14:textId="560BA4D4" w:rsidR="000D24C1" w:rsidRPr="00B433D7" w:rsidRDefault="002E3EF4" w:rsidP="000D24C1">
                        <w:pPr>
                          <w:spacing w:after="0" w:line="324" w:lineRule="auto"/>
                          <w:rPr>
                            <w:noProof/>
                            <w:sz w:val="18"/>
                            <w:szCs w:val="18"/>
                            <w:lang w:eastAsia="en-US"/>
                          </w:rPr>
                        </w:pPr>
                        <w:r w:rsidRPr="00F91D55">
                          <w:rPr>
                            <w:noProof/>
                          </w:rPr>
                          <w:pict w14:anchorId="3CF51187">
                            <v:shape id="Picture 941201321" o:spid="_x0000_i1025" type="#_x0000_t75" alt="" style="width:14.25pt;height:14.25pt;visibility:visible;mso-wrap-style:square;mso-width-percent:0;mso-height-percent:0;mso-width-percent:0;mso-height-percent:0" o:bullet="t">
                              <v:imagedata r:id="rId22" o:title=""/>
                              <o:lock v:ext="edit" aspectratio="f"/>
                            </v:shape>
                          </w:pict>
                        </w:r>
                      </w:p>
                      <w:p w14:paraId="3C0080B4" w14:textId="77777777" w:rsidR="00B433D7" w:rsidRPr="00B433D7" w:rsidRDefault="00B433D7" w:rsidP="000D24C1">
                        <w:pPr>
                          <w:spacing w:after="0" w:line="324" w:lineRule="auto"/>
                          <w:rPr>
                            <w:noProof/>
                            <w:sz w:val="21"/>
                            <w:szCs w:val="21"/>
                            <w:lang w:eastAsia="en-US"/>
                          </w:rPr>
                        </w:pPr>
                      </w:p>
                      <w:p w14:paraId="7A565EC4" w14:textId="77777777" w:rsidR="000D24C1" w:rsidRDefault="000D24C1"/>
                      <w:p w14:paraId="2EE74178" w14:textId="77777777" w:rsidR="00B433D7" w:rsidRPr="00B433D7" w:rsidRDefault="00B433D7" w:rsidP="00B433D7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spacing w:line="324" w:lineRule="auto"/>
                          <w:rPr>
                            <w:noProof/>
                            <w:sz w:val="21"/>
                            <w:szCs w:val="21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A61D4" w:rsidRPr="00FA2366">
        <w:rPr>
          <w:noProof/>
        </w:rPr>
        <w:drawing>
          <wp:anchor distT="0" distB="0" distL="114300" distR="114300" simplePos="0" relativeHeight="251666432" behindDoc="0" locked="0" layoutInCell="1" allowOverlap="1" wp14:anchorId="6FBFFFF5" wp14:editId="50718ADE">
            <wp:simplePos x="0" y="0"/>
            <wp:positionH relativeFrom="column">
              <wp:posOffset>1829435</wp:posOffset>
            </wp:positionH>
            <wp:positionV relativeFrom="paragraph">
              <wp:posOffset>643909</wp:posOffset>
            </wp:positionV>
            <wp:extent cx="850900" cy="1022985"/>
            <wp:effectExtent l="0" t="0" r="0" b="5715"/>
            <wp:wrapNone/>
            <wp:docPr id="54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02918" w14:textId="4C1C1E56" w:rsidR="00346387" w:rsidRPr="00FA2366" w:rsidRDefault="0090577D" w:rsidP="005B4EA7">
      <w:pPr>
        <w:spacing w:after="0"/>
        <w:rPr>
          <w:rFonts w:cs="Segoe UI"/>
        </w:rPr>
      </w:pPr>
      <w:r w:rsidRPr="00FA2366">
        <w:rPr>
          <w:rFonts w:cs="Segoe UI"/>
          <w:noProof/>
          <w:lang w:val="en-IN" w:eastAsia="en-IN"/>
        </w:rPr>
        <w:lastRenderedPageBreak/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6BD62075" wp14:editId="2EE9407D">
                <wp:simplePos x="0" y="0"/>
                <wp:positionH relativeFrom="column">
                  <wp:posOffset>2928620</wp:posOffset>
                </wp:positionH>
                <wp:positionV relativeFrom="paragraph">
                  <wp:posOffset>7626985</wp:posOffset>
                </wp:positionV>
                <wp:extent cx="4332605" cy="1407795"/>
                <wp:effectExtent l="0" t="0" r="0" b="0"/>
                <wp:wrapThrough wrapText="bothSides">
                  <wp:wrapPolygon edited="0">
                    <wp:start x="0" y="195"/>
                    <wp:lineTo x="0" y="779"/>
                    <wp:lineTo x="2533" y="3702"/>
                    <wp:lineTo x="317" y="6820"/>
                    <wp:lineTo x="317" y="21240"/>
                    <wp:lineTo x="21211" y="21240"/>
                    <wp:lineTo x="21211" y="6820"/>
                    <wp:lineTo x="17285" y="3702"/>
                    <wp:lineTo x="20134" y="1169"/>
                    <wp:lineTo x="20134" y="585"/>
                    <wp:lineTo x="17285" y="195"/>
                    <wp:lineTo x="0" y="195"/>
                  </wp:wrapPolygon>
                </wp:wrapThrough>
                <wp:docPr id="110913457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2605" cy="1407795"/>
                          <a:chOff x="0" y="211347"/>
                          <a:chExt cx="2555499" cy="1724875"/>
                        </a:xfrm>
                      </wpg:grpSpPr>
                      <wps:wsp>
                        <wps:cNvPr id="1504319012" name="Straight Connector 3"/>
                        <wps:cNvCnPr>
                          <a:cxnSpLocks/>
                        </wps:cNvCnPr>
                        <wps:spPr bwMode="auto">
                          <a:xfrm>
                            <a:off x="0" y="255522"/>
                            <a:ext cx="2381504" cy="2483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7549200" name="Text Box 7"/>
                        <wps:cNvSpPr txBox="1">
                          <a:spLocks/>
                        </wps:cNvSpPr>
                        <wps:spPr bwMode="auto">
                          <a:xfrm>
                            <a:off x="261821" y="211347"/>
                            <a:ext cx="1828800" cy="496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693DE2" w14:textId="77777777" w:rsidR="007B1852" w:rsidRPr="001C26A5" w:rsidRDefault="00801DC8" w:rsidP="007B1852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1C26A5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Sta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0300430" name="Text Box 8"/>
                        <wps:cNvSpPr txBox="1">
                          <a:spLocks/>
                        </wps:cNvSpPr>
                        <wps:spPr bwMode="auto">
                          <a:xfrm>
                            <a:off x="0" y="713586"/>
                            <a:ext cx="2555499" cy="1222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D30AB7" w14:textId="368DFADB" w:rsidR="004032C7" w:rsidRPr="002F1F20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</w:t>
                              </w:r>
                              <w:r w:rsidR="004032C7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Award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4032C7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Appreciation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 w:rsidRP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Projects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Certification</w:t>
                              </w:r>
                            </w:p>
                            <w:p w14:paraId="654ED164" w14:textId="146FC595" w:rsidR="004032C7" w:rsidRDefault="004032C7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  </w:t>
                              </w:r>
                              <w:r w:rsidR="00801DC8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6114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ab/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 xml:space="preserve">       </w:t>
                              </w:r>
                              <w:r w:rsidR="00AC6114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>56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Cs w:val="20"/>
                                </w:rPr>
                                <w:tab/>
                                <w:t xml:space="preserve">      14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ab/>
                                <w:t xml:space="preserve">     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6</w:t>
                              </w:r>
                            </w:p>
                            <w:p w14:paraId="1BC3CB0A" w14:textId="77777777" w:rsidR="004032C7" w:rsidRPr="00204685" w:rsidRDefault="004032C7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 w:val="14"/>
                                  <w:szCs w:val="20"/>
                                </w:rPr>
                              </w:pPr>
                            </w:p>
                            <w:p w14:paraId="4150ECB7" w14:textId="7A78CCC1" w:rsidR="00801DC8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</w:pPr>
                              <w:r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Clien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ts Served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RFP</w:t>
                              </w:r>
                              <w:r w:rsidR="002F1F20" w:rsidRP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POC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 xml:space="preserve">           </w:t>
                              </w:r>
                              <w:r w:rsidR="002F1F20" w:rsidRPr="00F249F6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22"/>
                                  <w:szCs w:val="20"/>
                                </w:rPr>
                                <w:t>Given Training</w:t>
                              </w:r>
                            </w:p>
                            <w:p w14:paraId="1DE20B3E" w14:textId="7FCDF46B" w:rsidR="00801DC8" w:rsidRPr="002F1F20" w:rsidRDefault="00801DC8" w:rsidP="00AF7423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0468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823F5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  <w:r w:rsidR="00FC229A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18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            27                        </w:t>
                              </w:r>
                              <w:r w:rsidR="002F1F20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>13</w:t>
                              </w:r>
                              <w:r w:rsidRPr="00204685">
                                <w:rPr>
                                  <w:rFonts w:ascii="Segoe UI" w:hAnsi="Segoe UI" w:cs="Segoe UI"/>
                                  <w:b/>
                                  <w:sz w:val="22"/>
                                  <w:szCs w:val="20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62075" id="_x0000_s1053" style="position:absolute;margin-left:230.6pt;margin-top:600.55pt;width:341.15pt;height:110.85pt;z-index:251642880;mso-width-relative:margin;mso-height-relative:margin" coordorigin=",2113" coordsize="25554,1724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">
                <v:line id="Straight Connector 3" o:spid="_x0000_s1054" style="position:absolute;visibility:visible;mso-wrap-style:square" from="0,2555" to="23815,28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_x0000_s1055" type="#_x0000_t202" style="position:absolute;left:2618;top:2113;width:18288;height:49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16693DE2" w14:textId="77777777" w:rsidR="007B1852" w:rsidRPr="001C26A5" w:rsidRDefault="00801DC8" w:rsidP="007B1852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1C26A5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Stats</w:t>
                        </w:r>
                      </w:p>
                    </w:txbxContent>
                  </v:textbox>
                </v:shape>
                <v:shape id="_x0000_s1056" type="#_x0000_t202" style="position:absolute;top:7135;width:25554;height:122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" filled="f" stroked="f">
                  <v:path arrowok="t"/>
                  <v:textbox>
                    <w:txbxContent>
                      <w:p w14:paraId="32D30AB7" w14:textId="368DFADB" w:rsidR="004032C7" w:rsidRPr="002F1F20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</w:t>
                        </w:r>
                        <w:r w:rsidR="004032C7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Award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</w:t>
                        </w:r>
                        <w:r w:rsidR="004032C7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Appreciation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F1F20" w:rsidRP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Projects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Certification</w:t>
                        </w:r>
                      </w:p>
                      <w:p w14:paraId="654ED164" w14:textId="146FC595" w:rsidR="004032C7" w:rsidRDefault="004032C7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  </w:t>
                        </w:r>
                        <w:r w:rsidR="00801DC8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0"/>
                            <w:szCs w:val="20"/>
                          </w:rPr>
                          <w:t xml:space="preserve"> </w:t>
                        </w:r>
                        <w:r w:rsidR="00AC6114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>9</w:t>
                        </w:r>
                        <w:r>
                          <w:rPr>
                            <w:rFonts w:ascii="Segoe UI" w:hAnsi="Segoe UI" w:cs="Segoe UI"/>
                            <w:b/>
                            <w:szCs w:val="20"/>
                          </w:rPr>
                          <w:tab/>
                        </w:r>
                        <w:r w:rsidR="002F1F20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 xml:space="preserve">       </w:t>
                        </w:r>
                        <w:r w:rsidR="00AC6114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>56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Cs w:val="20"/>
                          </w:rPr>
                          <w:tab/>
                          <w:t xml:space="preserve">      14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ab/>
                          <w:t xml:space="preserve">     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6</w:t>
                        </w:r>
                      </w:p>
                      <w:p w14:paraId="1BC3CB0A" w14:textId="77777777" w:rsidR="004032C7" w:rsidRPr="00204685" w:rsidRDefault="004032C7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 w:val="14"/>
                            <w:szCs w:val="20"/>
                          </w:rPr>
                        </w:pPr>
                      </w:p>
                      <w:p w14:paraId="4150ECB7" w14:textId="7A78CCC1" w:rsidR="00801DC8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</w:pPr>
                        <w:r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Clien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ts Served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RFP</w:t>
                        </w:r>
                        <w:r w:rsidR="002F1F20" w:rsidRP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POC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 xml:space="preserve">           </w:t>
                        </w:r>
                        <w:r w:rsidR="002F1F20" w:rsidRPr="00F249F6">
                          <w:rPr>
                            <w:rFonts w:ascii="Segoe UI" w:hAnsi="Segoe UI" w:cs="Segoe UI"/>
                            <w:b/>
                            <w:color w:val="697FAF"/>
                            <w:sz w:val="22"/>
                            <w:szCs w:val="20"/>
                          </w:rPr>
                          <w:t>Given Training</w:t>
                        </w:r>
                      </w:p>
                      <w:p w14:paraId="1DE20B3E" w14:textId="7FCDF46B" w:rsidR="00801DC8" w:rsidRPr="002F1F20" w:rsidRDefault="00801DC8" w:rsidP="00AF7423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   </w:t>
                        </w:r>
                        <w:r w:rsidR="0020468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823F5">
                          <w:rPr>
                            <w:rFonts w:ascii="Segoe UI" w:hAnsi="Segoe UI" w:cs="Segoe UI"/>
                            <w:b/>
                            <w:color w:val="0F79AF"/>
                            <w:sz w:val="22"/>
                            <w:szCs w:val="20"/>
                          </w:rPr>
                          <w:t xml:space="preserve">  </w:t>
                        </w:r>
                        <w:r w:rsidR="00FC229A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</w:t>
                        </w:r>
                        <w:r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ab/>
                          <w:t xml:space="preserve">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18</w:t>
                        </w:r>
                        <w:r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            27                        </w:t>
                        </w:r>
                        <w:r w:rsidR="002F1F20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>13</w:t>
                        </w:r>
                        <w:r w:rsidRPr="00204685">
                          <w:rPr>
                            <w:rFonts w:ascii="Segoe UI" w:hAnsi="Segoe UI" w:cs="Segoe UI"/>
                            <w:b/>
                            <w:sz w:val="22"/>
                            <w:szCs w:val="20"/>
                          </w:rPr>
                          <w:t xml:space="preserve">  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57A6DA" wp14:editId="455BCD15">
                <wp:simplePos x="0" y="0"/>
                <wp:positionH relativeFrom="column">
                  <wp:posOffset>2968625</wp:posOffset>
                </wp:positionH>
                <wp:positionV relativeFrom="paragraph">
                  <wp:posOffset>7751282</wp:posOffset>
                </wp:positionV>
                <wp:extent cx="467995" cy="179705"/>
                <wp:effectExtent l="0" t="0" r="14605" b="10795"/>
                <wp:wrapNone/>
                <wp:docPr id="54918161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5B925" id="Rectangle 15" o:spid="_x0000_s1026" style="position:absolute;margin-left:233.75pt;margin-top:610.35pt;width:36.85pt;height:14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0F54C5" wp14:editId="6DD77804">
                <wp:simplePos x="0" y="0"/>
                <wp:positionH relativeFrom="column">
                  <wp:posOffset>-103505</wp:posOffset>
                </wp:positionH>
                <wp:positionV relativeFrom="paragraph">
                  <wp:posOffset>121448</wp:posOffset>
                </wp:positionV>
                <wp:extent cx="467995" cy="179705"/>
                <wp:effectExtent l="0" t="0" r="14605" b="10795"/>
                <wp:wrapNone/>
                <wp:docPr id="205268205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4345A" id="Rectangle 15" o:spid="_x0000_s1026" style="position:absolute;margin-left:-8.15pt;margin-top:9.55pt;width:36.85pt;height:14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E5C65D" wp14:editId="6A25BCE9">
                <wp:simplePos x="0" y="0"/>
                <wp:positionH relativeFrom="column">
                  <wp:posOffset>-10958</wp:posOffset>
                </wp:positionH>
                <wp:positionV relativeFrom="paragraph">
                  <wp:posOffset>6466840</wp:posOffset>
                </wp:positionV>
                <wp:extent cx="467995" cy="179705"/>
                <wp:effectExtent l="0" t="0" r="14605" b="10795"/>
                <wp:wrapNone/>
                <wp:docPr id="176849697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00BFF" id="Rectangle 15" o:spid="_x0000_s1026" style="position:absolute;margin-left:-.85pt;margin-top:509.2pt;width:36.85pt;height:14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" fillcolor="#697faf" strokecolor="#4a7ebb">
                <v:path arrowok="t"/>
              </v:rect>
            </w:pict>
          </mc:Fallback>
        </mc:AlternateContent>
      </w:r>
      <w:r w:rsidR="00C74FC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D3EF63" wp14:editId="0A5E0099">
                <wp:simplePos x="0" y="0"/>
                <wp:positionH relativeFrom="column">
                  <wp:posOffset>46827</wp:posOffset>
                </wp:positionH>
                <wp:positionV relativeFrom="paragraph">
                  <wp:posOffset>7750175</wp:posOffset>
                </wp:positionV>
                <wp:extent cx="467995" cy="179705"/>
                <wp:effectExtent l="0" t="0" r="14605" b="10795"/>
                <wp:wrapNone/>
                <wp:docPr id="21436857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995" cy="179705"/>
                        </a:xfrm>
                        <a:prstGeom prst="rect">
                          <a:avLst/>
                        </a:prstGeom>
                        <a:solidFill>
                          <a:srgbClr val="697FAF"/>
                        </a:solidFill>
                        <a:ln w="9525">
                          <a:solidFill>
                            <a:srgbClr val="4A7EB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F9573" id="Rectangle 15" o:spid="_x0000_s1026" style="position:absolute;margin-left:3.7pt;margin-top:610.25pt;width:36.85pt;height:14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" fillcolor="#697faf" strokecolor="#4a7ebb">
                <v:path arrowok="t"/>
              </v:rect>
            </w:pict>
          </mc:Fallback>
        </mc:AlternateContent>
      </w:r>
      <w:r w:rsidR="00C74FC1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2ECB0663" wp14:editId="5889DCB3">
                <wp:simplePos x="0" y="0"/>
                <wp:positionH relativeFrom="column">
                  <wp:posOffset>-186055</wp:posOffset>
                </wp:positionH>
                <wp:positionV relativeFrom="paragraph">
                  <wp:posOffset>0</wp:posOffset>
                </wp:positionV>
                <wp:extent cx="7152005" cy="9459595"/>
                <wp:effectExtent l="0" t="0" r="23495" b="0"/>
                <wp:wrapThrough wrapText="bothSides">
                  <wp:wrapPolygon edited="0">
                    <wp:start x="0" y="0"/>
                    <wp:lineTo x="0" y="58"/>
                    <wp:lineTo x="1649" y="493"/>
                    <wp:lineTo x="1649" y="812"/>
                    <wp:lineTo x="4794" y="957"/>
                    <wp:lineTo x="192" y="957"/>
                    <wp:lineTo x="192" y="21546"/>
                    <wp:lineTo x="21364" y="21546"/>
                    <wp:lineTo x="21441" y="957"/>
                    <wp:lineTo x="11392" y="957"/>
                    <wp:lineTo x="11814" y="754"/>
                    <wp:lineTo x="11775" y="493"/>
                    <wp:lineTo x="21633" y="58"/>
                    <wp:lineTo x="21633" y="0"/>
                    <wp:lineTo x="0" y="0"/>
                  </wp:wrapPolygon>
                </wp:wrapThrough>
                <wp:docPr id="67693777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2005" cy="9459595"/>
                          <a:chOff x="0" y="-5537"/>
                          <a:chExt cx="3751580" cy="9448608"/>
                        </a:xfrm>
                      </wpg:grpSpPr>
                      <wps:wsp>
                        <wps:cNvPr id="1794546196" name="Straight Connector 173"/>
                        <wps:cNvCnPr>
                          <a:cxnSpLocks/>
                        </wps:cNvCnPr>
                        <wps:spPr bwMode="auto">
                          <a:xfrm>
                            <a:off x="0" y="10795"/>
                            <a:ext cx="37515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8634274" name="Text Box 175"/>
                        <wps:cNvSpPr txBox="1">
                          <a:spLocks/>
                        </wps:cNvSpPr>
                        <wps:spPr bwMode="auto">
                          <a:xfrm>
                            <a:off x="254697" y="-5537"/>
                            <a:ext cx="1828526" cy="395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252C8A" w14:textId="49EFEB5D" w:rsidR="00F10ABD" w:rsidRPr="001E02BF" w:rsidRDefault="00F10ABD" w:rsidP="00F10ABD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 w:rsidRPr="001E02BF"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Experie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327217" name="Text Box 176"/>
                        <wps:cNvSpPr txBox="1">
                          <a:spLocks/>
                        </wps:cNvSpPr>
                        <wps:spPr bwMode="auto">
                          <a:xfrm>
                            <a:off x="0" y="900430"/>
                            <a:ext cx="3751580" cy="1259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7D10" w14:textId="77777777" w:rsidR="00F10ABD" w:rsidRPr="002B3108" w:rsidRDefault="00F10ABD" w:rsidP="008C0874">
                              <w:pPr>
                                <w:contextualSpacing/>
                                <w:jc w:val="both"/>
                                <w:rPr>
                                  <w:rFonts w:ascii="Calibri" w:hAnsi="Calibr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0967726" name="Text Box 177"/>
                        <wps:cNvSpPr txBox="1">
                          <a:spLocks/>
                        </wps:cNvSpPr>
                        <wps:spPr bwMode="auto">
                          <a:xfrm>
                            <a:off x="0" y="381807"/>
                            <a:ext cx="3751580" cy="9061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1F8ADF" w14:textId="0A38E26E" w:rsidR="0039733E" w:rsidRDefault="0039733E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Credit Suisse</w:t>
                              </w:r>
                              <w:r w:rsidR="00071A6C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–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VP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(</w:t>
                              </w:r>
                              <w:r w:rsidR="00071A6C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Lead Tableau Architect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);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9144D9">
                                <w:rPr>
                                  <w:rFonts w:ascii="Segoe UI" w:hAnsi="Segoe UI" w:cs="Segoe UI"/>
                                </w:rPr>
                                <w:t xml:space="preserve"> </w:t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  <w:t xml:space="preserve"> </w:t>
                              </w:r>
                              <w:r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Jun 2021 </w:t>
                              </w:r>
                              <w:r w:rsidR="0006609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–</w:t>
                              </w:r>
                              <w:r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Present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•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r w:rsidR="009144D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1</w:t>
                              </w:r>
                              <w:r w:rsidR="009144D9" w:rsidRPr="009144D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Year 9</w:t>
                              </w:r>
                              <w:r w:rsidR="00066090" w:rsidRPr="009144D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Months</w:t>
                              </w:r>
                            </w:p>
                            <w:p w14:paraId="6275CAC9" w14:textId="77777777" w:rsidR="009144D9" w:rsidRPr="009144D9" w:rsidRDefault="009144D9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  <w:p w14:paraId="431F68E0" w14:textId="77777777" w:rsidR="00F42B23" w:rsidRPr="00F42B23" w:rsidRDefault="00F42B23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Asset Quality Monitor designed for Prime Financing Swaps Trading Desk to provide a single of complete business by providing insightful KPIs such as collateral rating specific </w:t>
                              </w:r>
                              <w:proofErr w:type="gramStart"/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Exposures ,</w:t>
                              </w:r>
                              <w:proofErr w:type="gramEnd"/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mitigation, commission and an easy view to spot a breach on defined thresholds. </w:t>
                              </w:r>
                            </w:p>
                            <w:p w14:paraId="27072761" w14:textId="77777777" w:rsidR="00F42B23" w:rsidRPr="00F42B23" w:rsidRDefault="00F42B23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Dashboards which allow business desk to monitor client performance at specific timeframe and allow business users to view the position at most granular level (</w:t>
                              </w:r>
                              <w:proofErr w:type="gramStart"/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i.e.</w:t>
                              </w:r>
                              <w:proofErr w:type="gramEnd"/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 RIC) for each clients. </w:t>
                              </w:r>
                            </w:p>
                            <w:p w14:paraId="587E6B16" w14:textId="77777777" w:rsidR="00F42B23" w:rsidRPr="00F42B23" w:rsidRDefault="00F42B23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</w:pPr>
                              <w:r w:rsidRPr="00F42B23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 xml:space="preserve">Develop Data Driven Solutions. Ability to understand the business, develop data-driven solutions to address business problems and independently manage end-to-end project communication with business partners. </w:t>
                              </w:r>
                            </w:p>
                            <w:p w14:paraId="04DF0356" w14:textId="77777777" w:rsidR="004E5E97" w:rsidRPr="0075010A" w:rsidRDefault="004E5E97" w:rsidP="009144D9">
                              <w:pPr>
                                <w:spacing w:after="0" w:line="276" w:lineRule="auto"/>
                                <w:rPr>
                                  <w:rFonts w:ascii="Segoe UI" w:hAnsi="Segoe UI" w:cs="Segoe UI"/>
                                  <w:color w:val="697FAF"/>
                                  <w:sz w:val="6"/>
                                  <w:szCs w:val="8"/>
                                </w:rPr>
                              </w:pPr>
                            </w:p>
                            <w:p w14:paraId="7A8FB3A2" w14:textId="557CB945" w:rsidR="00D45DED" w:rsidRPr="00066090" w:rsidRDefault="00D45DE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proofErr w:type="spellStart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ltimetrik</w:t>
                              </w:r>
                              <w:proofErr w:type="spellEnd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Pvt Ltd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–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Technical Lead 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(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Data Engineering</w:t>
                              </w:r>
                              <w:r w:rsidR="00A32BE3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);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  <w:sz w:val="28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  <w:sz w:val="28"/>
                                </w:rPr>
                                <w:tab/>
                                <w:t xml:space="preserve">   </w:t>
                              </w:r>
                              <w:r w:rsidR="00F91854">
                                <w:rPr>
                                  <w:rFonts w:ascii="Segoe UI" w:hAnsi="Segoe UI" w:cs="Segoe UI"/>
                                  <w:sz w:val="28"/>
                                </w:rPr>
                                <w:t xml:space="preserve">   </w:t>
                              </w:r>
                              <w:r w:rsidR="00C9223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Jun</w:t>
                              </w:r>
                              <w:r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20</w:t>
                              </w:r>
                              <w:r w:rsidR="00C9223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21</w:t>
                              </w:r>
                              <w:r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9223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Sep 2021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06609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• 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4</w:t>
                              </w:r>
                              <w:r w:rsidR="0006609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Month</w:t>
                              </w:r>
                              <w:r w:rsidR="00066090" w:rsidRP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s</w:t>
                              </w:r>
                            </w:p>
                            <w:p w14:paraId="75EB534C" w14:textId="77777777" w:rsidR="00D45DED" w:rsidRPr="0075010A" w:rsidRDefault="00D45DE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4"/>
                                  <w:szCs w:val="6"/>
                                  <w:lang w:val="en-GB"/>
                                </w:rPr>
                              </w:pPr>
                            </w:p>
                            <w:p w14:paraId="664D6DD4" w14:textId="77777777" w:rsidR="000D3FD0" w:rsidRDefault="00463DDF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E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stablished a model that increased sales revenue by 12.7% in the EMEA region by examining a database of customers' past purchases in comparison to their present demands to identify sales possibilities. (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Equating</w:t>
                              </w:r>
                              <w:r w:rsidRPr="00D22A52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to 27.4% of the business's revenue)</w:t>
                              </w:r>
                            </w:p>
                            <w:p w14:paraId="32A5B962" w14:textId="39889094" w:rsidR="0075010A" w:rsidRPr="000D3FD0" w:rsidRDefault="000F1A04" w:rsidP="0075010A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Supervised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 group of 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3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data scientists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d 2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d</w:t>
                              </w:r>
                              <w:r w:rsid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ta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alyst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to model the ordering procedure in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5</w:t>
                              </w:r>
                              <w:r w:rsidR="000D3FD0" w:rsidRPr="000D3FD0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different ways, present the results, and offer suggestions to boost order output by 9%.</w:t>
                              </w:r>
                            </w:p>
                            <w:p w14:paraId="6C24480C" w14:textId="7F7E5111" w:rsidR="003178FA" w:rsidRPr="00A22719" w:rsidRDefault="00F10ABD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proofErr w:type="spellStart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Saama</w:t>
                              </w:r>
                              <w:proofErr w:type="spellEnd"/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Technologies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– Lead Data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nalyst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;</w:t>
                              </w:r>
                              <w:r w:rsidR="00C04F02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Pune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  <w:lang w:val="en-GB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  <w:lang w:val="en-GB"/>
                                </w:rPr>
                                <w:tab/>
                                <w:t xml:space="preserve">      </w:t>
                              </w:r>
                              <w:r w:rsidR="00F91854">
                                <w:rPr>
                                  <w:rFonts w:ascii="Segoe UI" w:hAnsi="Segoe UI" w:cs="Segoe UI"/>
                                  <w:lang w:val="en-GB"/>
                                </w:rPr>
                                <w:t xml:space="preserve">   </w:t>
                              </w:r>
                              <w:r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Feb 2015 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-</w:t>
                              </w:r>
                              <w:r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 w:rsidR="00C92230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Jun 2021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 w:rsidR="00A22719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• 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6</w:t>
                              </w:r>
                              <w:r w:rsidR="00A22719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Years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5 Months</w:t>
                              </w:r>
                            </w:p>
                            <w:p w14:paraId="46ECF2FD" w14:textId="77777777" w:rsidR="00DD1E1A" w:rsidRPr="0075010A" w:rsidRDefault="00DD1E1A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4"/>
                                  <w:szCs w:val="20"/>
                                  <w:lang w:val="en-GB"/>
                                </w:rPr>
                              </w:pPr>
                            </w:p>
                            <w:p w14:paraId="239945F3" w14:textId="692F9F0E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B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uilt </w:t>
                              </w:r>
                              <w:r w:rsidR="00B147EC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70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+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scalable dashboards and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ustom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reports on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inancial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Analytics by processing high volume of real-time data.</w:t>
                              </w:r>
                            </w:p>
                            <w:p w14:paraId="23F71920" w14:textId="1E5B7DC3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Developed model to 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reducing the expense on Tableau licenses by 30%.</w:t>
                              </w:r>
                            </w:p>
                            <w:p w14:paraId="16E225EA" w14:textId="2BE5AC84" w:rsidR="00DB1E34" w:rsidRDefault="00DB1E34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</w:t>
                              </w:r>
                              <w:r w:rsidRPr="00DB1E3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hieved a performance score of 97.3% incident free for quick and accurate root cause analysis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6CD804AC" w14:textId="489D965F" w:rsidR="004222BD" w:rsidRDefault="004222BD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I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ndependently created 4 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pplications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or auditing reports. The team's project delivery rate rose by 31% as a result of using these tools.</w:t>
                              </w:r>
                            </w:p>
                            <w:p w14:paraId="631CD889" w14:textId="111C45F0" w:rsidR="004222BD" w:rsidRDefault="004222BD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I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ncreased customer satisfaction by </w:t>
                              </w:r>
                              <w:r w:rsidR="00703418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28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% while reducing analytical work by </w:t>
                              </w:r>
                              <w:r w:rsidR="00703418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37</w:t>
                              </w:r>
                              <w:r w:rsidRPr="004222BD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% by using automated data scraping, wrangling, and data loading for internal applications.</w:t>
                              </w:r>
                            </w:p>
                            <w:p w14:paraId="5C4A810F" w14:textId="73A0B29A" w:rsidR="00AF5429" w:rsidRDefault="00AF5429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AF542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Build over 36+ Extract-Transform-Load jobs to retrieve data from Postgres database to Oracle database and further load this data into clustered Azure SQL database after imputation and structural transformations using Alteryx/Tableau Perp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7C6EBFBC" w14:textId="5A02E01A" w:rsidR="00AF5429" w:rsidRDefault="00AF5429" w:rsidP="008C0163">
                              <w:pPr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AF542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A GUI tool that provides documentation for Tableau workbooks was developed, which resulted in a 62% reduction in the average document generation time.</w:t>
                              </w:r>
                              <w:r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694ACE0" w14:textId="77777777" w:rsidR="00351BC9" w:rsidRPr="0075010A" w:rsidRDefault="00351BC9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color w:val="697FAF"/>
                                  <w:sz w:val="6"/>
                                  <w:szCs w:val="8"/>
                                </w:rPr>
                              </w:pPr>
                            </w:p>
                            <w:p w14:paraId="70B8FE4A" w14:textId="0CE04957" w:rsidR="00C04F02" w:rsidRPr="00A22719" w:rsidRDefault="00C04F02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M</w:t>
                              </w:r>
                              <w:r w:rsidR="00156315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astek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Ltd 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– Software Engineer; </w:t>
                              </w:r>
                              <w:r w:rsidRPr="009144D9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Navi Mumbai, Maharashtra</w:t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</w:r>
                              <w:r w:rsidR="0075010A">
                                <w:rPr>
                                  <w:rFonts w:ascii="Segoe UI" w:hAnsi="Segoe UI" w:cs="Segoe UI"/>
                                </w:rPr>
                                <w:tab/>
                                <w:t xml:space="preserve">              </w:t>
                              </w:r>
                              <w:r w:rsidR="00F91854">
                                <w:rPr>
                                  <w:rFonts w:ascii="Segoe UI" w:hAnsi="Segoe UI" w:cs="Segoe UI"/>
                                </w:rPr>
                                <w:t xml:space="preserve">    </w:t>
                              </w:r>
                              <w:r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Aug 2014 </w:t>
                              </w:r>
                              <w:r w:rsidR="00066090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Feb 2015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A22719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• 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7</w:t>
                              </w:r>
                              <w:r w:rsidR="00A22719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GB"/>
                                </w:rPr>
                                <w:t>Months</w:t>
                              </w:r>
                            </w:p>
                            <w:p w14:paraId="040052D3" w14:textId="77777777" w:rsidR="00C04F02" w:rsidRPr="00066090" w:rsidRDefault="00C04F02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8"/>
                                  <w:szCs w:val="22"/>
                                  <w:lang w:val="en-GB"/>
                                </w:rPr>
                              </w:pPr>
                            </w:p>
                            <w:p w14:paraId="6D907CE8" w14:textId="55B36907" w:rsidR="000F1A04" w:rsidRDefault="000F1A04" w:rsidP="008C0163">
                              <w:pPr>
                                <w:numPr>
                                  <w:ilvl w:val="0"/>
                                  <w:numId w:val="17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0F1A04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reated a random forest customer attrition model that, by giving customers who were inclined to opt-out useful product features, increased monthly retention by 12 basis points.</w:t>
                              </w:r>
                            </w:p>
                            <w:p w14:paraId="1B761889" w14:textId="69C1E0C5" w:rsidR="003D3911" w:rsidRPr="00351BC9" w:rsidRDefault="00C04F02" w:rsidP="008C0163">
                              <w:pPr>
                                <w:numPr>
                                  <w:ilvl w:val="0"/>
                                  <w:numId w:val="17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  <w:r w:rsidRPr="003D3911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Contributed to design and set-up of Tableau ecosystems used by management and sales department</w:t>
                              </w:r>
                              <w:r w:rsidR="00351BC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 xml:space="preserve"> for </w:t>
                              </w:r>
                              <w:r w:rsidRPr="00351BC9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Provided market analysis</w:t>
                              </w:r>
                              <w:r w:rsidR="00091DCB"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14:paraId="0CC02509" w14:textId="77777777" w:rsidR="003D7450" w:rsidRPr="008C0163" w:rsidRDefault="003D7450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6"/>
                                  <w:szCs w:val="18"/>
                                </w:rPr>
                              </w:pPr>
                            </w:p>
                            <w:p w14:paraId="42598683" w14:textId="79D83EDD" w:rsidR="003D7450" w:rsidRPr="00D45DED" w:rsidRDefault="003D7450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  <w:lang w:val="it-IT"/>
                                </w:rPr>
                              </w:pPr>
                              <w:r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Capgemini India 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>–</w:t>
                              </w:r>
                              <w:r w:rsidR="009144D9" w:rsidRP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 Consultant</w:t>
                              </w:r>
                              <w:r w:rsidR="009144D9">
                                <w:rPr>
                                  <w:rFonts w:ascii="Segoe UI" w:eastAsia="Times New Roman" w:hAnsi="Segoe UI" w:cs="Segoe UI"/>
                                  <w:b/>
                                  <w:bCs/>
                                  <w:color w:val="697FAF"/>
                                  <w:sz w:val="22"/>
                                  <w:szCs w:val="22"/>
                                  <w:lang w:val="en-GB" w:eastAsia="en-GB"/>
                                </w:rPr>
                                <w:t xml:space="preserve">; </w:t>
                              </w:r>
                              <w:r w:rsidRPr="00156315">
                                <w:rPr>
                                  <w:rFonts w:ascii="Segoe UI" w:eastAsia="Times New Roman" w:hAnsi="Segoe UI" w:cs="Segoe UI"/>
                                  <w:color w:val="313030"/>
                                  <w:sz w:val="18"/>
                                  <w:szCs w:val="18"/>
                                  <w:lang w:val="en-GB" w:eastAsia="en-GB"/>
                                </w:rPr>
                                <w:t>Mumbai, Maharashtra</w:t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</w:r>
                              <w:r w:rsidR="008C0163">
                                <w:rPr>
                                  <w:rFonts w:ascii="Segoe UI" w:hAnsi="Segoe UI" w:cs="Segoe UI"/>
                                  <w:lang w:val="it-IT"/>
                                </w:rPr>
                                <w:tab/>
                                <w:t xml:space="preserve">      </w:t>
                              </w:r>
                              <w:r w:rsidR="00F91854">
                                <w:rPr>
                                  <w:rFonts w:ascii="Segoe UI" w:hAnsi="Segoe UI" w:cs="Segoe UI"/>
                                  <w:lang w:val="it-IT"/>
                                </w:rPr>
                                <w:t xml:space="preserve">   </w:t>
                              </w:r>
                              <w:r w:rsidR="00156315">
                                <w:rPr>
                                  <w:rFonts w:ascii="Segoe UI" w:hAnsi="Segoe UI" w:cs="Segoe UI"/>
                                  <w:lang w:val="it-IT"/>
                                </w:rPr>
                                <w:t xml:space="preserve">           </w:t>
                              </w:r>
                              <w:r w:rsidRP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Sep 2011 </w:t>
                              </w:r>
                              <w:r w:rsidR="00A03E36" w:rsidRP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-</w:t>
                              </w:r>
                              <w:r w:rsidRP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proofErr w:type="spellStart"/>
                              <w:r w:rsidR="008C0163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Aug</w:t>
                              </w:r>
                              <w:proofErr w:type="spellEnd"/>
                              <w:r w:rsidRP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r w:rsidR="00E928A7" w:rsidRP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2014</w:t>
                              </w:r>
                              <w:r w:rsidR="00A03E36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 </w:t>
                              </w:r>
                              <w:r w:rsidR="00A22719" w:rsidRP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>•</w:t>
                              </w:r>
                              <w:r w:rsidR="00A22719"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it-IT"/>
                                </w:rPr>
                                <w:t xml:space="preserve"> 3 Years</w:t>
                              </w:r>
                            </w:p>
                            <w:p w14:paraId="7F8A2AED" w14:textId="77777777" w:rsidR="007A4DC3" w:rsidRPr="008C0163" w:rsidRDefault="007A4DC3" w:rsidP="009144D9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4"/>
                                  <w:szCs w:val="18"/>
                                  <w:lang w:val="it-IT"/>
                                </w:rPr>
                              </w:pPr>
                            </w:p>
                            <w:p w14:paraId="598E949E" w14:textId="4F61D5A7" w:rsidR="000D3FD0" w:rsidRPr="000D3FD0" w:rsidRDefault="000D3FD0" w:rsidP="000D3FD0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D3FD0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Recognizing immediate and long-term problems and suggesting solutions helped sales engineering be more effective, which led to a 4.4% increase in sales.</w:t>
                              </w:r>
                            </w:p>
                            <w:p w14:paraId="305EB303" w14:textId="7F78D4F4" w:rsidR="00025B1D" w:rsidRDefault="00025B1D" w:rsidP="008C0163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25B1D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Performed in-depth analysis and identified lack of an operations function as area of improvement; implementation of proper performance improvement factor which decreased a refreshing time of report by 39%, resulting in 12-13 minute in time-savings.</w:t>
                              </w:r>
                            </w:p>
                            <w:p w14:paraId="7FD2038E" w14:textId="4DD8D07D" w:rsidR="000D3FD0" w:rsidRDefault="000D3FD0" w:rsidP="008C0163">
                              <w:pPr>
                                <w:numPr>
                                  <w:ilvl w:val="0"/>
                                  <w:numId w:val="19"/>
                                </w:numPr>
                                <w:spacing w:after="0"/>
                                <w:ind w:left="170" w:hanging="170"/>
                                <w:jc w:val="both"/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</w:pPr>
                              <w:r w:rsidRPr="000D3FD0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Shortened Tableau migration lifecycle by an average of 32 days, improved working capital position by 7% for Q4 FY13</w:t>
                              </w:r>
                              <w:r w:rsidR="00091DCB">
                                <w:rPr>
                                  <w:rFonts w:ascii="Segoe UI" w:eastAsia="Calibri" w:hAnsi="Segoe UI" w:cs="Segoe UI"/>
                                  <w:sz w:val="18"/>
                                </w:rPr>
                                <w:t>.</w:t>
                              </w:r>
                            </w:p>
                            <w:p w14:paraId="1A515C45" w14:textId="77777777" w:rsidR="008C0874" w:rsidRDefault="008C0874" w:rsidP="008C0874">
                              <w:pPr>
                                <w:spacing w:after="0"/>
                                <w:rPr>
                                  <w:rFonts w:ascii="Segoe UI" w:hAnsi="Segoe UI" w:cs="Segoe UI"/>
                                  <w:sz w:val="20"/>
                                  <w:szCs w:val="20"/>
                                </w:rPr>
                              </w:pPr>
                            </w:p>
                            <w:p w14:paraId="3E4D7618" w14:textId="77777777" w:rsidR="008C0874" w:rsidRPr="008C0874" w:rsidRDefault="008C0874" w:rsidP="008C0874">
                              <w:pPr>
                                <w:spacing w:after="0"/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  <w:p w14:paraId="3CB844F2" w14:textId="77777777" w:rsidR="00F10ABD" w:rsidRPr="008C0874" w:rsidRDefault="00F10ABD" w:rsidP="00F10ABD">
                              <w:pPr>
                                <w:rPr>
                                  <w:rFonts w:ascii="Segoe UI" w:hAnsi="Segoe UI" w:cs="Segoe U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198188" name="Text Box 193"/>
                        <wps:cNvSpPr txBox="1">
                          <a:spLocks/>
                        </wps:cNvSpPr>
                        <wps:spPr bwMode="auto">
                          <a:xfrm>
                            <a:off x="0" y="1783715"/>
                            <a:ext cx="3665220" cy="667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53641" w14:textId="77777777" w:rsidR="00F10ABD" w:rsidRDefault="00F10ABD" w:rsidP="003D3911">
                              <w:pPr>
                                <w:spacing w:after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CB0663" id="Group 9" o:spid="_x0000_s1057" style="position:absolute;margin-left:-14.65pt;margin-top:0;width:563.15pt;height:744.85pt;z-index:251640832" coordorigin=",-55" coordsize="37515,9448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">
                <v:line id="Straight Connector 173" o:spid="_x0000_s1058" style="position:absolute;visibility:visible;mso-wrap-style:square" from="0,107" to="37515,10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Text Box 175" o:spid="_x0000_s1059" type="#_x0000_t202" style="position:absolute;left:2546;top:-55;width:18286;height:39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7D252C8A" w14:textId="49EFEB5D" w:rsidR="00F10ABD" w:rsidRPr="001E02BF" w:rsidRDefault="00F10ABD" w:rsidP="00F10ABD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 w:rsidRPr="001E02BF"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Experience</w:t>
                        </w:r>
                      </w:p>
                    </w:txbxContent>
                  </v:textbox>
                </v:shape>
                <v:shape id="Text Box 176" o:spid="_x0000_s1060" type="#_x0000_t202" style="position:absolute;top:9004;width:37515;height:1259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" filled="f" stroked="f">
                  <v:path arrowok="t"/>
                  <v:textbox>
                    <w:txbxContent>
                      <w:p w14:paraId="7A857D10" w14:textId="77777777" w:rsidR="00F10ABD" w:rsidRPr="002B3108" w:rsidRDefault="00F10ABD" w:rsidP="008C0874">
                        <w:pPr>
                          <w:contextualSpacing/>
                          <w:jc w:val="both"/>
                          <w:rPr>
                            <w:rFonts w:ascii="Calibri" w:hAnsi="Calibr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177" o:spid="_x0000_s1061" type="#_x0000_t202" style="position:absolute;top:3818;width:37515;height:9061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461F8ADF" w14:textId="0A38E26E" w:rsidR="0039733E" w:rsidRDefault="0039733E" w:rsidP="009144D9">
                        <w:pPr>
                          <w:spacing w:after="0"/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Credit Suisse</w:t>
                        </w:r>
                        <w:r w:rsidR="00071A6C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–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VP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(</w:t>
                        </w:r>
                        <w:r w:rsidR="00071A6C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Lead Tableau Architect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);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9144D9">
                          <w:rPr>
                            <w:rFonts w:ascii="Segoe UI" w:hAnsi="Segoe UI" w:cs="Segoe UI"/>
                          </w:rPr>
                          <w:t xml:space="preserve"> </w:t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  <w:t xml:space="preserve"> </w:t>
                        </w:r>
                        <w:r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Jun 2021 </w:t>
                        </w:r>
                        <w:r w:rsidR="00066090"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–</w:t>
                        </w:r>
                        <w:r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Present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•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r w:rsidR="009144D9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1</w:t>
                        </w:r>
                        <w:r w:rsidR="009144D9" w:rsidRPr="009144D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Year 9</w:t>
                        </w:r>
                        <w:r w:rsidR="00066090" w:rsidRPr="009144D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Months</w:t>
                        </w:r>
                      </w:p>
                      <w:p w14:paraId="6275CAC9" w14:textId="77777777" w:rsidR="009144D9" w:rsidRPr="009144D9" w:rsidRDefault="009144D9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  <w:p w14:paraId="431F68E0" w14:textId="77777777" w:rsidR="00F42B23" w:rsidRPr="00F42B23" w:rsidRDefault="00F42B23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Asset Quality Monitor designed for Prime Financing Swaps Trading Desk to provide a single of complete business by providing insightful KPIs such as collateral rating specific </w:t>
                        </w:r>
                        <w:proofErr w:type="gramStart"/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Exposures ,</w:t>
                        </w:r>
                        <w:proofErr w:type="gramEnd"/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mitigation, commission and an easy view to spot a breach on defined thresholds. </w:t>
                        </w:r>
                      </w:p>
                      <w:p w14:paraId="27072761" w14:textId="77777777" w:rsidR="00F42B23" w:rsidRPr="00F42B23" w:rsidRDefault="00F42B23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Dashboards which allow business desk to monitor client performance at specific timeframe and allow business users to view the position at most granular level (</w:t>
                        </w:r>
                        <w:proofErr w:type="gramStart"/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i.e.</w:t>
                        </w:r>
                        <w:proofErr w:type="gramEnd"/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 RIC) for each clients. </w:t>
                        </w:r>
                      </w:p>
                      <w:p w14:paraId="587E6B16" w14:textId="77777777" w:rsidR="00F42B23" w:rsidRPr="00F42B23" w:rsidRDefault="00F42B23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</w:pPr>
                        <w:r w:rsidRPr="00F42B23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 xml:space="preserve">Develop Data Driven Solutions. Ability to understand the business, develop data-driven solutions to address business problems and independently manage end-to-end project communication with business partners. </w:t>
                        </w:r>
                      </w:p>
                      <w:p w14:paraId="04DF0356" w14:textId="77777777" w:rsidR="004E5E97" w:rsidRPr="0075010A" w:rsidRDefault="004E5E97" w:rsidP="009144D9">
                        <w:pPr>
                          <w:spacing w:after="0" w:line="276" w:lineRule="auto"/>
                          <w:rPr>
                            <w:rFonts w:ascii="Segoe UI" w:hAnsi="Segoe UI" w:cs="Segoe UI"/>
                            <w:color w:val="697FAF"/>
                            <w:sz w:val="6"/>
                            <w:szCs w:val="8"/>
                          </w:rPr>
                        </w:pPr>
                      </w:p>
                      <w:p w14:paraId="7A8FB3A2" w14:textId="557CB945" w:rsidR="00D45DED" w:rsidRPr="00066090" w:rsidRDefault="00D45DED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en-GB"/>
                          </w:rPr>
                        </w:pPr>
                        <w:proofErr w:type="spellStart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ltimetrik</w:t>
                        </w:r>
                        <w:proofErr w:type="spellEnd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Pvt Ltd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–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Technical Lead 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(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Data Engineering</w:t>
                        </w:r>
                        <w:r w:rsidR="00A32BE3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);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75010A">
                          <w:rPr>
                            <w:rFonts w:ascii="Segoe UI" w:hAnsi="Segoe UI" w:cs="Segoe UI"/>
                            <w:sz w:val="28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  <w:sz w:val="28"/>
                          </w:rPr>
                          <w:tab/>
                          <w:t xml:space="preserve">   </w:t>
                        </w:r>
                        <w:r w:rsidR="00F91854">
                          <w:rPr>
                            <w:rFonts w:ascii="Segoe UI" w:hAnsi="Segoe UI" w:cs="Segoe UI"/>
                            <w:sz w:val="28"/>
                          </w:rPr>
                          <w:t xml:space="preserve">   </w:t>
                        </w:r>
                        <w:r w:rsidR="00C92230"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Jun</w:t>
                        </w:r>
                        <w:r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20</w:t>
                        </w:r>
                        <w:r w:rsidR="00C92230"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21</w:t>
                        </w:r>
                        <w:r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-</w:t>
                        </w:r>
                        <w:r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C92230" w:rsidRP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Sep 2021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066090" w:rsidRP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• 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4</w:t>
                        </w:r>
                        <w:r w:rsidR="00066090" w:rsidRP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Month</w:t>
                        </w:r>
                        <w:r w:rsidR="00066090" w:rsidRP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s</w:t>
                        </w:r>
                      </w:p>
                      <w:p w14:paraId="75EB534C" w14:textId="77777777" w:rsidR="00D45DED" w:rsidRPr="0075010A" w:rsidRDefault="00D45DED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0F79AF"/>
                            <w:sz w:val="4"/>
                            <w:szCs w:val="6"/>
                            <w:lang w:val="en-GB"/>
                          </w:rPr>
                        </w:pPr>
                      </w:p>
                      <w:p w14:paraId="664D6DD4" w14:textId="77777777" w:rsidR="000D3FD0" w:rsidRDefault="00463DDF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E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stablished a model that increased sales revenue by 12.7% in the EMEA region by examining a database of customers' past purchases in comparison to their present demands to identify sales possibilities. (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Equating</w:t>
                        </w:r>
                        <w:r w:rsidRPr="00D22A52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to 27.4% of the business's revenue)</w:t>
                        </w:r>
                      </w:p>
                      <w:p w14:paraId="32A5B962" w14:textId="39889094" w:rsidR="0075010A" w:rsidRPr="000D3FD0" w:rsidRDefault="000F1A04" w:rsidP="0075010A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Supervised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 group of 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3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data scientists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d 2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d</w:t>
                        </w:r>
                        <w:r w:rsid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ta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alyst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to model the ordering procedure in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5</w:t>
                        </w:r>
                        <w:r w:rsidR="000D3FD0" w:rsidRPr="000D3FD0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different ways, present the results, and offer suggestions to boost order output by 9%.</w:t>
                        </w:r>
                      </w:p>
                      <w:p w14:paraId="6C24480C" w14:textId="7F7E5111" w:rsidR="003178FA" w:rsidRPr="00A22719" w:rsidRDefault="00F10ABD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en-GB"/>
                          </w:rPr>
                        </w:pPr>
                        <w:proofErr w:type="spellStart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Saama</w:t>
                        </w:r>
                        <w:proofErr w:type="spellEnd"/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Technologies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– Lead Data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nalyst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;</w:t>
                        </w:r>
                        <w:r w:rsidR="00C04F02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Pune, Maharashtra</w:t>
                        </w:r>
                        <w:r w:rsidR="0075010A">
                          <w:rPr>
                            <w:rFonts w:ascii="Segoe UI" w:hAnsi="Segoe UI" w:cs="Segoe UI"/>
                            <w:lang w:val="en-GB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  <w:lang w:val="en-GB"/>
                          </w:rPr>
                          <w:tab/>
                          <w:t xml:space="preserve">      </w:t>
                        </w:r>
                        <w:r w:rsidR="00F91854">
                          <w:rPr>
                            <w:rFonts w:ascii="Segoe UI" w:hAnsi="Segoe UI" w:cs="Segoe UI"/>
                            <w:lang w:val="en-GB"/>
                          </w:rPr>
                          <w:t xml:space="preserve">   </w:t>
                        </w:r>
                        <w:r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Feb 2015 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-</w:t>
                        </w:r>
                        <w:r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C92230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Jun 2021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A22719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• 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6</w:t>
                        </w:r>
                        <w:r w:rsidR="00A22719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Years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5 Months</w:t>
                        </w:r>
                      </w:p>
                      <w:p w14:paraId="46ECF2FD" w14:textId="77777777" w:rsidR="00DD1E1A" w:rsidRPr="0075010A" w:rsidRDefault="00DD1E1A" w:rsidP="009144D9">
                        <w:pPr>
                          <w:spacing w:after="0"/>
                          <w:rPr>
                            <w:rFonts w:ascii="Segoe UI" w:hAnsi="Segoe UI" w:cs="Segoe UI"/>
                            <w:sz w:val="4"/>
                            <w:szCs w:val="20"/>
                            <w:lang w:val="en-GB"/>
                          </w:rPr>
                        </w:pPr>
                      </w:p>
                      <w:p w14:paraId="239945F3" w14:textId="692F9F0E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B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uilt </w:t>
                        </w:r>
                        <w:r w:rsidR="00B147EC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70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+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scalable dashboards and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ustom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reports on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inancial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Analytics by processing high volume of real-time data.</w:t>
                        </w:r>
                      </w:p>
                      <w:p w14:paraId="23F71920" w14:textId="1E5B7DC3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Developed model to 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reducing the expense on Tableau licenses by 30%.</w:t>
                        </w:r>
                      </w:p>
                      <w:p w14:paraId="16E225EA" w14:textId="2BE5AC84" w:rsidR="00DB1E34" w:rsidRDefault="00DB1E34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</w:t>
                        </w:r>
                        <w:r w:rsidRPr="00DB1E3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hieved a performance score of 97.3% incident free for quick and accurate root cause analysis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6CD804AC" w14:textId="489D965F" w:rsidR="004222BD" w:rsidRDefault="004222BD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I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ndependently created 4 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pplications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or auditing reports. The team's project delivery rate rose by 31% as a result of using these tools.</w:t>
                        </w:r>
                      </w:p>
                      <w:p w14:paraId="631CD889" w14:textId="111C45F0" w:rsidR="004222BD" w:rsidRDefault="004222BD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I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ncreased customer satisfaction by </w:t>
                        </w:r>
                        <w:r w:rsidR="00703418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28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% while reducing analytical work by </w:t>
                        </w:r>
                        <w:r w:rsidR="00703418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37</w:t>
                        </w:r>
                        <w:r w:rsidRPr="004222BD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% by using automated data scraping, wrangling, and data loading for internal applications.</w:t>
                        </w:r>
                      </w:p>
                      <w:p w14:paraId="5C4A810F" w14:textId="73A0B29A" w:rsidR="00AF5429" w:rsidRDefault="00AF5429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AF542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Build over 36+ Extract-Transform-Load jobs to retrieve data from Postgres database to Oracle database and further load this data into clustered Azure SQL database after imputation and structural transformations using Alteryx/Tableau Perp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7C6EBFBC" w14:textId="5A02E01A" w:rsidR="00AF5429" w:rsidRDefault="00AF5429" w:rsidP="008C0163">
                        <w:pPr>
                          <w:numPr>
                            <w:ilvl w:val="0"/>
                            <w:numId w:val="20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AF542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A GUI tool that provides documentation for Tableau workbooks was developed, which resulted in a 62% reduction in the average document generation time.</w:t>
                        </w:r>
                        <w:r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6694ACE0" w14:textId="77777777" w:rsidR="00351BC9" w:rsidRPr="0075010A" w:rsidRDefault="00351BC9" w:rsidP="009144D9">
                        <w:pPr>
                          <w:spacing w:after="0"/>
                          <w:rPr>
                            <w:rFonts w:ascii="Segoe UI" w:hAnsi="Segoe UI" w:cs="Segoe UI"/>
                            <w:color w:val="697FAF"/>
                            <w:sz w:val="6"/>
                            <w:szCs w:val="8"/>
                          </w:rPr>
                        </w:pPr>
                      </w:p>
                      <w:p w14:paraId="70B8FE4A" w14:textId="0CE04957" w:rsidR="00C04F02" w:rsidRPr="00A22719" w:rsidRDefault="00C04F02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en-GB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M</w:t>
                        </w:r>
                        <w:r w:rsidR="00156315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astek</w:t>
                        </w: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Ltd 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– Software Engineer; </w:t>
                        </w:r>
                        <w:r w:rsidRPr="009144D9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Navi Mumbai, Maharashtra</w:t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</w:r>
                        <w:r w:rsidR="0075010A">
                          <w:rPr>
                            <w:rFonts w:ascii="Segoe UI" w:hAnsi="Segoe UI" w:cs="Segoe UI"/>
                          </w:rPr>
                          <w:tab/>
                          <w:t xml:space="preserve">              </w:t>
                        </w:r>
                        <w:r w:rsidR="00F91854">
                          <w:rPr>
                            <w:rFonts w:ascii="Segoe UI" w:hAnsi="Segoe UI" w:cs="Segoe UI"/>
                          </w:rPr>
                          <w:t xml:space="preserve">    </w:t>
                        </w:r>
                        <w:r w:rsidRPr="00A22719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Aug 2014 </w:t>
                        </w:r>
                        <w:r w:rsidR="00066090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>-</w:t>
                        </w:r>
                        <w:r w:rsidRPr="00A22719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Feb 2015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</w:rPr>
                          <w:t xml:space="preserve"> </w:t>
                        </w:r>
                        <w:r w:rsidR="00A22719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• 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7</w:t>
                        </w:r>
                        <w:r w:rsidR="00A22719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en-GB"/>
                          </w:rPr>
                          <w:t>Months</w:t>
                        </w:r>
                      </w:p>
                      <w:p w14:paraId="040052D3" w14:textId="77777777" w:rsidR="00C04F02" w:rsidRPr="00066090" w:rsidRDefault="00C04F02" w:rsidP="009144D9">
                        <w:pPr>
                          <w:spacing w:after="0"/>
                          <w:rPr>
                            <w:rFonts w:ascii="Segoe UI" w:hAnsi="Segoe UI" w:cs="Segoe UI"/>
                            <w:sz w:val="8"/>
                            <w:szCs w:val="22"/>
                            <w:lang w:val="en-GB"/>
                          </w:rPr>
                        </w:pPr>
                      </w:p>
                      <w:p w14:paraId="6D907CE8" w14:textId="55B36907" w:rsidR="000F1A04" w:rsidRDefault="000F1A04" w:rsidP="008C0163">
                        <w:pPr>
                          <w:numPr>
                            <w:ilvl w:val="0"/>
                            <w:numId w:val="17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0F1A04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reated a random forest customer attrition model that, by giving customers who were inclined to opt-out useful product features, increased monthly retention by 12 basis points.</w:t>
                        </w:r>
                      </w:p>
                      <w:p w14:paraId="1B761889" w14:textId="69C1E0C5" w:rsidR="003D3911" w:rsidRPr="00351BC9" w:rsidRDefault="00C04F02" w:rsidP="008C0163">
                        <w:pPr>
                          <w:numPr>
                            <w:ilvl w:val="0"/>
                            <w:numId w:val="17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  <w:r w:rsidRPr="003D3911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Contributed to design and set-up of Tableau ecosystems used by management and sales department</w:t>
                        </w:r>
                        <w:r w:rsidR="00351BC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 xml:space="preserve"> for </w:t>
                        </w:r>
                        <w:r w:rsidRPr="00351BC9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Provided market analysis</w:t>
                        </w:r>
                        <w:r w:rsidR="00091DCB"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  <w:t>.</w:t>
                        </w:r>
                      </w:p>
                      <w:p w14:paraId="0CC02509" w14:textId="77777777" w:rsidR="003D7450" w:rsidRPr="008C0163" w:rsidRDefault="003D7450" w:rsidP="009144D9">
                        <w:pPr>
                          <w:spacing w:after="0"/>
                          <w:rPr>
                            <w:rFonts w:ascii="Segoe UI" w:hAnsi="Segoe UI" w:cs="Segoe UI"/>
                            <w:b/>
                            <w:color w:val="697FAF"/>
                            <w:sz w:val="6"/>
                            <w:szCs w:val="18"/>
                          </w:rPr>
                        </w:pPr>
                      </w:p>
                      <w:p w14:paraId="42598683" w14:textId="79D83EDD" w:rsidR="003D7450" w:rsidRPr="00D45DED" w:rsidRDefault="003D7450" w:rsidP="009144D9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  <w:lang w:val="it-IT"/>
                          </w:rPr>
                        </w:pPr>
                        <w:r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Capgemini India 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>–</w:t>
                        </w:r>
                        <w:r w:rsidR="009144D9" w:rsidRP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 Consultant</w:t>
                        </w:r>
                        <w:r w:rsidR="009144D9">
                          <w:rPr>
                            <w:rFonts w:ascii="Segoe UI" w:eastAsia="Times New Roman" w:hAnsi="Segoe UI" w:cs="Segoe UI"/>
                            <w:b/>
                            <w:bCs/>
                            <w:color w:val="697FAF"/>
                            <w:sz w:val="22"/>
                            <w:szCs w:val="22"/>
                            <w:lang w:val="en-GB" w:eastAsia="en-GB"/>
                          </w:rPr>
                          <w:t xml:space="preserve">; </w:t>
                        </w:r>
                        <w:r w:rsidRPr="00156315">
                          <w:rPr>
                            <w:rFonts w:ascii="Segoe UI" w:eastAsia="Times New Roman" w:hAnsi="Segoe UI" w:cs="Segoe UI"/>
                            <w:color w:val="313030"/>
                            <w:sz w:val="18"/>
                            <w:szCs w:val="18"/>
                            <w:lang w:val="en-GB" w:eastAsia="en-GB"/>
                          </w:rPr>
                          <w:t>Mumbai, Maharashtra</w:t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</w:r>
                        <w:r w:rsidR="008C0163">
                          <w:rPr>
                            <w:rFonts w:ascii="Segoe UI" w:hAnsi="Segoe UI" w:cs="Segoe UI"/>
                            <w:lang w:val="it-IT"/>
                          </w:rPr>
                          <w:tab/>
                          <w:t xml:space="preserve">      </w:t>
                        </w:r>
                        <w:r w:rsidR="00F91854">
                          <w:rPr>
                            <w:rFonts w:ascii="Segoe UI" w:hAnsi="Segoe UI" w:cs="Segoe UI"/>
                            <w:lang w:val="it-IT"/>
                          </w:rPr>
                          <w:t xml:space="preserve">   </w:t>
                        </w:r>
                        <w:r w:rsidR="00156315">
                          <w:rPr>
                            <w:rFonts w:ascii="Segoe UI" w:hAnsi="Segoe UI" w:cs="Segoe UI"/>
                            <w:lang w:val="it-IT"/>
                          </w:rPr>
                          <w:t xml:space="preserve">           </w:t>
                        </w:r>
                        <w:r w:rsidRP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Sep 2011 </w:t>
                        </w:r>
                        <w:r w:rsidR="00A03E36" w:rsidRP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-</w:t>
                        </w:r>
                        <w:r w:rsidRP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proofErr w:type="spellStart"/>
                        <w:r w:rsidR="008C0163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Aug</w:t>
                        </w:r>
                        <w:proofErr w:type="spellEnd"/>
                        <w:r w:rsidRP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r w:rsidR="00E928A7" w:rsidRP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2014</w:t>
                        </w:r>
                        <w:r w:rsidR="00A03E36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 </w:t>
                        </w:r>
                        <w:r w:rsidR="00A22719" w:rsidRP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>•</w:t>
                        </w:r>
                        <w:r w:rsidR="00A22719">
                          <w:rPr>
                            <w:rFonts w:ascii="Segoe UI" w:hAnsi="Segoe UI" w:cs="Segoe UI"/>
                            <w:sz w:val="18"/>
                            <w:szCs w:val="18"/>
                            <w:lang w:val="it-IT"/>
                          </w:rPr>
                          <w:t xml:space="preserve"> 3 Years</w:t>
                        </w:r>
                      </w:p>
                      <w:p w14:paraId="7F8A2AED" w14:textId="77777777" w:rsidR="007A4DC3" w:rsidRPr="008C0163" w:rsidRDefault="007A4DC3" w:rsidP="009144D9">
                        <w:pPr>
                          <w:spacing w:after="0"/>
                          <w:rPr>
                            <w:rFonts w:ascii="Segoe UI" w:hAnsi="Segoe UI" w:cs="Segoe UI"/>
                            <w:sz w:val="4"/>
                            <w:szCs w:val="18"/>
                            <w:lang w:val="it-IT"/>
                          </w:rPr>
                        </w:pPr>
                      </w:p>
                      <w:p w14:paraId="598E949E" w14:textId="4F61D5A7" w:rsidR="000D3FD0" w:rsidRPr="000D3FD0" w:rsidRDefault="000D3FD0" w:rsidP="000D3FD0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D3FD0">
                          <w:rPr>
                            <w:rFonts w:ascii="Segoe UI" w:eastAsia="Calibri" w:hAnsi="Segoe UI" w:cs="Segoe UI"/>
                            <w:sz w:val="18"/>
                          </w:rPr>
                          <w:t>Recognizing immediate and long-term problems and suggesting solutions helped sales engineering be more effective, which led to a 4.4% increase in sales.</w:t>
                        </w:r>
                      </w:p>
                      <w:p w14:paraId="305EB303" w14:textId="7F78D4F4" w:rsidR="00025B1D" w:rsidRDefault="00025B1D" w:rsidP="008C0163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25B1D">
                          <w:rPr>
                            <w:rFonts w:ascii="Segoe UI" w:eastAsia="Calibri" w:hAnsi="Segoe UI" w:cs="Segoe UI"/>
                            <w:sz w:val="18"/>
                          </w:rPr>
                          <w:t>Performed in-depth analysis and identified lack of an operations function as area of improvement; implementation of proper performance improvement factor which decreased a refreshing time of report by 39%, resulting in 12-13 minute in time-savings.</w:t>
                        </w:r>
                      </w:p>
                      <w:p w14:paraId="7FD2038E" w14:textId="4DD8D07D" w:rsidR="000D3FD0" w:rsidRDefault="000D3FD0" w:rsidP="008C0163">
                        <w:pPr>
                          <w:numPr>
                            <w:ilvl w:val="0"/>
                            <w:numId w:val="19"/>
                          </w:numPr>
                          <w:spacing w:after="0"/>
                          <w:ind w:left="170" w:hanging="170"/>
                          <w:jc w:val="both"/>
                          <w:rPr>
                            <w:rFonts w:ascii="Segoe UI" w:eastAsia="Calibri" w:hAnsi="Segoe UI" w:cs="Segoe UI"/>
                            <w:sz w:val="18"/>
                          </w:rPr>
                        </w:pPr>
                        <w:r w:rsidRPr="000D3FD0">
                          <w:rPr>
                            <w:rFonts w:ascii="Segoe UI" w:eastAsia="Calibri" w:hAnsi="Segoe UI" w:cs="Segoe UI"/>
                            <w:sz w:val="18"/>
                          </w:rPr>
                          <w:t>Shortened Tableau migration lifecycle by an average of 32 days, improved working capital position by 7% for Q4 FY13</w:t>
                        </w:r>
                        <w:r w:rsidR="00091DCB">
                          <w:rPr>
                            <w:rFonts w:ascii="Segoe UI" w:eastAsia="Calibri" w:hAnsi="Segoe UI" w:cs="Segoe UI"/>
                            <w:sz w:val="18"/>
                          </w:rPr>
                          <w:t>.</w:t>
                        </w:r>
                      </w:p>
                      <w:p w14:paraId="1A515C45" w14:textId="77777777" w:rsidR="008C0874" w:rsidRDefault="008C0874" w:rsidP="008C0874">
                        <w:pPr>
                          <w:spacing w:after="0"/>
                          <w:rPr>
                            <w:rFonts w:ascii="Segoe UI" w:hAnsi="Segoe UI" w:cs="Segoe UI"/>
                            <w:sz w:val="20"/>
                            <w:szCs w:val="20"/>
                          </w:rPr>
                        </w:pPr>
                      </w:p>
                      <w:p w14:paraId="3E4D7618" w14:textId="77777777" w:rsidR="008C0874" w:rsidRPr="008C0874" w:rsidRDefault="008C0874" w:rsidP="008C0874">
                        <w:pPr>
                          <w:spacing w:after="0"/>
                          <w:rPr>
                            <w:rFonts w:ascii="Segoe UI" w:hAnsi="Segoe UI" w:cs="Segoe UI"/>
                          </w:rPr>
                        </w:pPr>
                      </w:p>
                      <w:p w14:paraId="3CB844F2" w14:textId="77777777" w:rsidR="00F10ABD" w:rsidRPr="008C0874" w:rsidRDefault="00F10ABD" w:rsidP="00F10ABD">
                        <w:pPr>
                          <w:rPr>
                            <w:rFonts w:ascii="Segoe UI" w:hAnsi="Segoe UI" w:cs="Segoe UI"/>
                          </w:rPr>
                        </w:pPr>
                      </w:p>
                    </w:txbxContent>
                  </v:textbox>
                </v:shape>
                <v:shape id="Text Box 193" o:spid="_x0000_s1062" type="#_x0000_t202" style="position:absolute;top:17837;width:36652;height:667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9353641" w14:textId="77777777" w:rsidR="00F10ABD" w:rsidRDefault="00F10ABD" w:rsidP="003D3911">
                        <w:pPr>
                          <w:spacing w:after="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C74FC1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3904" behindDoc="0" locked="0" layoutInCell="1" allowOverlap="1" wp14:anchorId="2D17F884" wp14:editId="6DC4A268">
                <wp:simplePos x="0" y="0"/>
                <wp:positionH relativeFrom="column">
                  <wp:posOffset>13335</wp:posOffset>
                </wp:positionH>
                <wp:positionV relativeFrom="paragraph">
                  <wp:posOffset>7636510</wp:posOffset>
                </wp:positionV>
                <wp:extent cx="2527935" cy="1503680"/>
                <wp:effectExtent l="0" t="0" r="0" b="0"/>
                <wp:wrapThrough wrapText="bothSides">
                  <wp:wrapPolygon edited="0">
                    <wp:start x="0" y="0"/>
                    <wp:lineTo x="0" y="547"/>
                    <wp:lineTo x="4449" y="3284"/>
                    <wp:lineTo x="543" y="5291"/>
                    <wp:lineTo x="543" y="21162"/>
                    <wp:lineTo x="19641" y="21162"/>
                    <wp:lineTo x="19641" y="6203"/>
                    <wp:lineTo x="20509" y="6203"/>
                    <wp:lineTo x="21052" y="4926"/>
                    <wp:lineTo x="21161" y="0"/>
                    <wp:lineTo x="0" y="0"/>
                  </wp:wrapPolygon>
                </wp:wrapThrough>
                <wp:docPr id="961469910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7935" cy="1503680"/>
                          <a:chOff x="-101599" y="-43770"/>
                          <a:chExt cx="2237319" cy="2539806"/>
                        </a:xfrm>
                      </wpg:grpSpPr>
                      <wps:wsp>
                        <wps:cNvPr id="2115137972" name="Straight Connector 3"/>
                        <wps:cNvCnPr>
                          <a:cxnSpLocks/>
                        </wps:cNvCnPr>
                        <wps:spPr bwMode="auto">
                          <a:xfrm>
                            <a:off x="-101599" y="5832"/>
                            <a:ext cx="216818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7343480" name="Text Box 7"/>
                        <wps:cNvSpPr txBox="1">
                          <a:spLocks/>
                        </wps:cNvSpPr>
                        <wps:spPr bwMode="auto">
                          <a:xfrm>
                            <a:off x="306920" y="-43770"/>
                            <a:ext cx="1828800" cy="733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39D85" w14:textId="77777777" w:rsidR="000B749F" w:rsidRPr="00F10ABD" w:rsidRDefault="000B749F" w:rsidP="000B749F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Interes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4602726" name="Text Box 8"/>
                        <wps:cNvSpPr txBox="1">
                          <a:spLocks/>
                        </wps:cNvSpPr>
                        <wps:spPr bwMode="auto">
                          <a:xfrm>
                            <a:off x="-101599" y="509814"/>
                            <a:ext cx="2105348" cy="1986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74832" w14:textId="72ABC405" w:rsidR="00FF4D30" w:rsidRPr="00C74FC1" w:rsidRDefault="00FF4D30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noProof/>
                                  <w:sz w:val="4"/>
                                  <w:szCs w:val="4"/>
                                </w:rPr>
                              </w:pPr>
                            </w:p>
                            <w:p w14:paraId="71F97D87" w14:textId="5369ECDC" w:rsidR="006D3D99" w:rsidRDefault="00F965DA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A35B6A5" wp14:editId="59ACC6D6">
                                    <wp:extent cx="407670" cy="407670"/>
                                    <wp:effectExtent l="0" t="0" r="0" b="0"/>
                                    <wp:docPr id="3519557" name="Picture 351955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07670" cy="4076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454D2FD" wp14:editId="552F062E">
                                    <wp:extent cx="316865" cy="316865"/>
                                    <wp:effectExtent l="0" t="0" r="0" b="0"/>
                                    <wp:docPr id="956666081" name="Picture 95666608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16865" cy="31686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080CFD7D" wp14:editId="756551AA">
                                    <wp:extent cx="353060" cy="353060"/>
                                    <wp:effectExtent l="0" t="0" r="0" b="0"/>
                                    <wp:docPr id="511569903" name="Picture 511569903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3060" cy="3530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B519C4E" w14:textId="77777777" w:rsid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54E62457" w14:textId="77777777" w:rsidR="00151501" w:rsidRP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1C0D0CCD" w14:textId="56DCA752" w:rsidR="00151501" w:rsidRDefault="00F965DA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4AFADBDF" wp14:editId="14D1D042">
                                    <wp:extent cx="353060" cy="353060"/>
                                    <wp:effectExtent l="0" t="0" r="0" b="0"/>
                                    <wp:docPr id="232327659" name="Picture 232327659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 flipH="1">
                                              <a:off x="0" y="0"/>
                                              <a:ext cx="353060" cy="3530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502F2A13" wp14:editId="3C6DFA49">
                                    <wp:extent cx="344170" cy="344170"/>
                                    <wp:effectExtent l="0" t="0" r="0" b="0"/>
                                    <wp:docPr id="841478537" name="Picture 841478537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4170" cy="3441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0577D"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 xml:space="preserve">       </w:t>
                              </w:r>
                              <w:r w:rsidRPr="00483F2E">
                                <w:rPr>
                                  <w:noProof/>
                                </w:rPr>
                                <w:drawing>
                                  <wp:inline distT="0" distB="0" distL="0" distR="0" wp14:anchorId="6227A520" wp14:editId="25F697F7">
                                    <wp:extent cx="289560" cy="289560"/>
                                    <wp:effectExtent l="0" t="0" r="0" b="0"/>
                                    <wp:docPr id="575962104" name="Picture 575962104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/>
                                            </pic:cNvPicPr>
                                          </pic:nvPicPr>
                                          <pic:blipFill>
                                            <a:blip r:embed="rId2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9560" cy="2895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BB0DD3B" w14:textId="77777777" w:rsid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0B23E239" w14:textId="77777777" w:rsidR="00151501" w:rsidRPr="00151501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6"/>
                                  <w:szCs w:val="20"/>
                                </w:rPr>
                              </w:pPr>
                            </w:p>
                            <w:p w14:paraId="7AAA6A9D" w14:textId="77777777" w:rsidR="000B749F" w:rsidRPr="006D3D99" w:rsidRDefault="00151501" w:rsidP="006D3D99">
                              <w:pPr>
                                <w:autoSpaceDE w:val="0"/>
                                <w:autoSpaceDN w:val="0"/>
                                <w:adjustRightInd w:val="0"/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0F79AF"/>
                                  <w:sz w:val="32"/>
                                  <w:szCs w:val="20"/>
                                </w:rPr>
                                <w:tab/>
                              </w:r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17F884" id="_x0000_s1063" style="position:absolute;margin-left:1.05pt;margin-top:601.3pt;width:199.05pt;height:118.4pt;z-index:251643904;mso-width-relative:margin;mso-height-relative:margin" coordorigin="-1015,-437" coordsize="22373,2539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">
                <v:line id="Straight Connector 3" o:spid="_x0000_s1064" style="position:absolute;visibility:visible;mso-wrap-style:square" from="-1015,58" to="20665,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shape id="_x0000_s1065" type="#_x0000_t202" style="position:absolute;left:3069;top:-437;width:18288;height:73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15739D85" w14:textId="77777777" w:rsidR="000B749F" w:rsidRPr="00F10ABD" w:rsidRDefault="000B749F" w:rsidP="000B749F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Interests</w:t>
                        </w:r>
                      </w:p>
                    </w:txbxContent>
                  </v:textbox>
                </v:shape>
                <v:shape id="_x0000_s1066" type="#_x0000_t202" style="position:absolute;left:-1015;top:5098;width:21052;height:198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" filled="f" stroked="f">
                  <v:path arrowok="t"/>
                  <v:textbox>
                    <w:txbxContent>
                      <w:p w14:paraId="24D74832" w14:textId="72ABC405" w:rsidR="00FF4D30" w:rsidRPr="00C74FC1" w:rsidRDefault="00FF4D30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noProof/>
                            <w:sz w:val="4"/>
                            <w:szCs w:val="4"/>
                          </w:rPr>
                        </w:pPr>
                      </w:p>
                      <w:p w14:paraId="71F97D87" w14:textId="5369ECDC" w:rsidR="006D3D99" w:rsidRDefault="00F965DA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A35B6A5" wp14:editId="59ACC6D6">
                              <wp:extent cx="407670" cy="407670"/>
                              <wp:effectExtent l="0" t="0" r="0" b="0"/>
                              <wp:docPr id="3519557" name="Picture 351955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07670" cy="4076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454D2FD" wp14:editId="552F062E">
                              <wp:extent cx="316865" cy="316865"/>
                              <wp:effectExtent l="0" t="0" r="0" b="0"/>
                              <wp:docPr id="956666081" name="Picture 95666608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16865" cy="31686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080CFD7D" wp14:editId="756551AA">
                              <wp:extent cx="353060" cy="353060"/>
                              <wp:effectExtent l="0" t="0" r="0" b="0"/>
                              <wp:docPr id="511569903" name="Picture 511569903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3060" cy="3530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B519C4E" w14:textId="77777777" w:rsid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54E62457" w14:textId="77777777" w:rsidR="00151501" w:rsidRP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1C0D0CCD" w14:textId="56DCA752" w:rsidR="00151501" w:rsidRDefault="00F965DA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4AFADBDF" wp14:editId="14D1D042">
                              <wp:extent cx="353060" cy="353060"/>
                              <wp:effectExtent l="0" t="0" r="0" b="0"/>
                              <wp:docPr id="232327659" name="Picture 232327659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 flipH="1">
                                        <a:off x="0" y="0"/>
                                        <a:ext cx="353060" cy="3530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502F2A13" wp14:editId="3C6DFA49">
                              <wp:extent cx="344170" cy="344170"/>
                              <wp:effectExtent l="0" t="0" r="0" b="0"/>
                              <wp:docPr id="841478537" name="Picture 84147853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4170" cy="3441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0577D"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 xml:space="preserve">       </w:t>
                        </w:r>
                        <w:r w:rsidRPr="00483F2E">
                          <w:rPr>
                            <w:noProof/>
                          </w:rPr>
                          <w:drawing>
                            <wp:inline distT="0" distB="0" distL="0" distR="0" wp14:anchorId="6227A520" wp14:editId="25F697F7">
                              <wp:extent cx="289560" cy="289560"/>
                              <wp:effectExtent l="0" t="0" r="0" b="0"/>
                              <wp:docPr id="575962104" name="Picture 575962104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2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9560" cy="2895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BB0DD3B" w14:textId="77777777" w:rsid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0B23E239" w14:textId="77777777" w:rsidR="00151501" w:rsidRPr="00151501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6"/>
                            <w:szCs w:val="20"/>
                          </w:rPr>
                        </w:pPr>
                      </w:p>
                      <w:p w14:paraId="7AAA6A9D" w14:textId="77777777" w:rsidR="000B749F" w:rsidRPr="006D3D99" w:rsidRDefault="00151501" w:rsidP="006D3D99">
                        <w:pPr>
                          <w:autoSpaceDE w:val="0"/>
                          <w:autoSpaceDN w:val="0"/>
                          <w:adjustRightInd w:val="0"/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0F79AF"/>
                            <w:sz w:val="32"/>
                            <w:szCs w:val="20"/>
                          </w:rPr>
                          <w:tab/>
                        </w:r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182ADF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1856" behindDoc="0" locked="0" layoutInCell="1" allowOverlap="1" wp14:anchorId="2A96FEAF" wp14:editId="0A266E05">
                <wp:simplePos x="0" y="0"/>
                <wp:positionH relativeFrom="column">
                  <wp:posOffset>-67945</wp:posOffset>
                </wp:positionH>
                <wp:positionV relativeFrom="paragraph">
                  <wp:posOffset>6359525</wp:posOffset>
                </wp:positionV>
                <wp:extent cx="7134860" cy="1238885"/>
                <wp:effectExtent l="0" t="0" r="0" b="0"/>
                <wp:wrapThrough wrapText="bothSides">
                  <wp:wrapPolygon edited="0">
                    <wp:start x="0" y="221"/>
                    <wp:lineTo x="0" y="886"/>
                    <wp:lineTo x="1538" y="4207"/>
                    <wp:lineTo x="192" y="7528"/>
                    <wp:lineTo x="192" y="21035"/>
                    <wp:lineTo x="21377" y="21035"/>
                    <wp:lineTo x="21454" y="7307"/>
                    <wp:lineTo x="16302" y="4207"/>
                    <wp:lineTo x="21377" y="886"/>
                    <wp:lineTo x="21377" y="221"/>
                    <wp:lineTo x="0" y="221"/>
                  </wp:wrapPolygon>
                </wp:wrapThrough>
                <wp:docPr id="184066446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4860" cy="1238885"/>
                          <a:chOff x="-175832" y="-465556"/>
                          <a:chExt cx="2616200" cy="1987445"/>
                        </a:xfrm>
                      </wpg:grpSpPr>
                      <wps:wsp>
                        <wps:cNvPr id="1921873210" name="Straight Connector 3"/>
                        <wps:cNvCnPr>
                          <a:cxnSpLocks/>
                        </wps:cNvCnPr>
                        <wps:spPr bwMode="auto">
                          <a:xfrm>
                            <a:off x="-171470" y="-407472"/>
                            <a:ext cx="257496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78731123" name="Text Box 7"/>
                        <wps:cNvSpPr txBox="1">
                          <a:spLocks/>
                        </wps:cNvSpPr>
                        <wps:spPr bwMode="auto">
                          <a:xfrm>
                            <a:off x="-3001" y="-465556"/>
                            <a:ext cx="1828800" cy="628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852E8A" w14:textId="4D2C7469" w:rsidR="00A0085D" w:rsidRPr="00F10ABD" w:rsidRDefault="00A0085D" w:rsidP="00A0085D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Published Pap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8972717" name="Text Box 8"/>
                        <wps:cNvSpPr txBox="1">
                          <a:spLocks/>
                        </wps:cNvSpPr>
                        <wps:spPr bwMode="auto">
                          <a:xfrm>
                            <a:off x="-175832" y="162470"/>
                            <a:ext cx="2616200" cy="1359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24B477" w14:textId="4E8BBB63" w:rsidR="00F91854" w:rsidRPr="00324239" w:rsidRDefault="00156315" w:rsidP="00F91854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Mems Nano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IEEE</w:t>
                              </w:r>
                              <w:r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International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Feb 2011</w:t>
                              </w:r>
                              <w:r w:rsidR="00F91854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F914C30" w14:textId="77777777" w:rsidR="00F91854" w:rsidRPr="00F91854" w:rsidRDefault="00F91854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  <w:p w14:paraId="654B6535" w14:textId="11664262" w:rsidR="005C3DCC" w:rsidRDefault="00156315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Blood Batteries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="001C1DED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IEEE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tional Papers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Start"/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</w:t>
                              </w: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End"/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 </w:t>
                              </w:r>
                              <w:r w:rsidR="005C3DCC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Mar 2010</w:t>
                              </w:r>
                              <w:r w:rsidR="005C3DCC" w:rsidRPr="00F91854">
                                <w:rPr>
                                  <w:rFonts w:ascii="Segoe UI" w:hAnsi="Segoe UI" w:cs="Segoe UI"/>
                                  <w:b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903AEBB" w14:textId="77777777" w:rsidR="00004124" w:rsidRPr="00004124" w:rsidRDefault="00004124" w:rsidP="005C3DCC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</w:pPr>
                            </w:p>
                            <w:p w14:paraId="57EDD991" w14:textId="2123F79D" w:rsidR="00CF6D3A" w:rsidRDefault="005C3DCC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Photonic Communication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Through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MICROMIRRORS Based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On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MEMS Technology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 w:rsidRPr="00071A6C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IEEE </w:t>
                              </w:r>
                              <w:r w:rsidR="00156315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tional Papers</w:t>
                              </w:r>
                              <w:r w:rsidR="00156315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Start"/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  <w:t xml:space="preserve">  </w:t>
                              </w:r>
                              <w:r w:rsidR="0015631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ab/>
                              </w:r>
                              <w:proofErr w:type="gramEnd"/>
                              <w:r w:rsidR="00156315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Aug 2010</w:t>
                              </w:r>
                            </w:p>
                            <w:p w14:paraId="5D89A287" w14:textId="3B2ACE61" w:rsidR="00CF6D3A" w:rsidRPr="00F91854" w:rsidRDefault="00F91854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6"/>
                                </w:rPr>
                                <w:t xml:space="preserve"> </w:t>
                              </w:r>
                            </w:p>
                            <w:p w14:paraId="5EB861AE" w14:textId="297A8870" w:rsidR="00324239" w:rsidRDefault="005C3DCC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</w:pP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Application </w:t>
                              </w:r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Of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Dusty Plasmas </w:t>
                              </w:r>
                              <w:proofErr w:type="gramStart"/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For</w:t>
                              </w:r>
                              <w:proofErr w:type="gramEnd"/>
                              <w:r w:rsidR="00156315"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F4D30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Space</w:t>
                              </w:r>
                              <w:r w:rsidR="00F91854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>;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NASA</w:t>
                              </w:r>
                              <w:r w:rsidR="00F91854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156315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 xml:space="preserve">Research </w:t>
                              </w:r>
                              <w:r w:rsidR="00156315"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Papers</w:t>
                              </w:r>
                              <w:r w:rsidR="00156315"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</w:r>
                              <w:r w:rsid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="00156315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ab/>
                                <w:t xml:space="preserve">   </w:t>
                              </w:r>
                              <w:r w:rsidRPr="00F91854">
                                <w:rPr>
                                  <w:rFonts w:ascii="Segoe UI" w:hAnsi="Segoe UI" w:cs="Segoe UI"/>
                                  <w:bCs/>
                                  <w:color w:val="000000" w:themeColor="text1"/>
                                  <w:sz w:val="18"/>
                                  <w:szCs w:val="20"/>
                                </w:rPr>
                                <w:t>Apr 2010</w:t>
                              </w:r>
                              <w:r w:rsidRPr="00324239"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18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D33F622" w14:textId="77777777" w:rsidR="00F91854" w:rsidRPr="00F91854" w:rsidRDefault="00F91854" w:rsidP="00324239">
                              <w:pPr>
                                <w:spacing w:after="0"/>
                                <w:jc w:val="both"/>
                                <w:rPr>
                                  <w:rFonts w:ascii="Segoe UI" w:hAnsi="Segoe UI" w:cs="Segoe UI"/>
                                  <w:b/>
                                  <w:color w:val="697FAF"/>
                                  <w:sz w:val="4"/>
                                  <w:szCs w:val="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96FEAF" id="_x0000_s1067" style="position:absolute;margin-left:-5.35pt;margin-top:500.75pt;width:561.8pt;height:97.55pt;z-index:251641856;mso-width-relative:margin;mso-height-relative:margin" coordorigin="-1758,-4655" coordsize="26162,1987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">
                <v:line id="Straight Connector 3" o:spid="_x0000_s1068" style="position:absolute;visibility:visible;mso-wrap-style:square" from="-1714,-4074" to="24034,-407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" strokecolor="#231912">
                  <v:stroke dashstyle="3 1"/>
                  <o:lock v:ext="edit" shapetype="f"/>
                </v:line>
                <v:shape id="_x0000_s1069" type="#_x0000_t202" style="position:absolute;left:-30;top:-4655;width:18287;height:62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" filled="f" stroked="f">
                  <v:path arrowok="t"/>
                  <v:textbox>
                    <w:txbxContent>
                      <w:p w14:paraId="0A852E8A" w14:textId="4D2C7469" w:rsidR="00A0085D" w:rsidRPr="00F10ABD" w:rsidRDefault="00A0085D" w:rsidP="00A0085D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Published Paper</w:t>
                        </w:r>
                      </w:p>
                    </w:txbxContent>
                  </v:textbox>
                </v:shape>
                <v:shape id="_x0000_s1070" type="#_x0000_t202" style="position:absolute;left:-1758;top:1624;width:26161;height:135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3424B477" w14:textId="4E8BBB63" w:rsidR="00F91854" w:rsidRPr="00324239" w:rsidRDefault="00156315" w:rsidP="00F91854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Mems Nano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IEEE</w:t>
                        </w:r>
                        <w:r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International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Feb 2011</w:t>
                        </w:r>
                        <w:r w:rsidR="00F91854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6F914C30" w14:textId="77777777" w:rsidR="00F91854" w:rsidRPr="00F91854" w:rsidRDefault="00F91854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  <w:p w14:paraId="654B6535" w14:textId="11664262" w:rsidR="005C3DCC" w:rsidRDefault="00156315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Blood Batteries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="001C1DED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IEEE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tional Papers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Start"/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</w:t>
                        </w: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End"/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 </w:t>
                        </w:r>
                        <w:r w:rsidR="005C3DCC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Mar 2010</w:t>
                        </w:r>
                        <w:r w:rsidR="005C3DCC" w:rsidRPr="00F91854">
                          <w:rPr>
                            <w:rFonts w:ascii="Segoe UI" w:hAnsi="Segoe UI" w:cs="Segoe UI"/>
                            <w:b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4903AEBB" w14:textId="77777777" w:rsidR="00004124" w:rsidRPr="00004124" w:rsidRDefault="00004124" w:rsidP="005C3DCC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</w:pPr>
                      </w:p>
                      <w:p w14:paraId="57EDD991" w14:textId="2123F79D" w:rsidR="00CF6D3A" w:rsidRDefault="005C3DCC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Photonic Communication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Through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MICROMIRRORS Based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On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MEMS Technology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 w:rsidRPr="00071A6C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IEEE </w:t>
                        </w:r>
                        <w:r w:rsidR="00156315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tional Papers</w:t>
                        </w:r>
                        <w:r w:rsidR="00156315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Start"/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  <w:t xml:space="preserve">  </w:t>
                        </w:r>
                        <w:r w:rsidR="0015631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ab/>
                        </w:r>
                        <w:proofErr w:type="gramEnd"/>
                        <w:r w:rsidR="00156315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Aug 2010</w:t>
                        </w:r>
                      </w:p>
                      <w:p w14:paraId="5D89A287" w14:textId="3B2ACE61" w:rsidR="00CF6D3A" w:rsidRPr="00F91854" w:rsidRDefault="00F91854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6"/>
                          </w:rPr>
                          <w:t xml:space="preserve"> </w:t>
                        </w:r>
                      </w:p>
                      <w:p w14:paraId="5EB861AE" w14:textId="297A8870" w:rsidR="00324239" w:rsidRDefault="005C3DCC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</w:pP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Application </w:t>
                        </w:r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Of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Dusty Plasmas </w:t>
                        </w:r>
                        <w:proofErr w:type="gramStart"/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For</w:t>
                        </w:r>
                        <w:proofErr w:type="gramEnd"/>
                        <w:r w:rsidR="00156315"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Pr="00FF4D30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Space</w:t>
                        </w:r>
                        <w:r w:rsidR="00F91854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>;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NASA</w:t>
                        </w:r>
                        <w:r w:rsidR="00F91854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 </w:t>
                        </w:r>
                        <w:r w:rsidR="00156315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 xml:space="preserve">Research </w:t>
                        </w:r>
                        <w:r w:rsidR="00156315"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Papers</w:t>
                        </w:r>
                        <w:r w:rsidR="00156315"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</w:r>
                        <w:r w:rsid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="00156315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ab/>
                          <w:t xml:space="preserve">   </w:t>
                        </w:r>
                        <w:r w:rsidRPr="00F91854">
                          <w:rPr>
                            <w:rFonts w:ascii="Segoe UI" w:hAnsi="Segoe UI" w:cs="Segoe UI"/>
                            <w:bCs/>
                            <w:color w:val="000000" w:themeColor="text1"/>
                            <w:sz w:val="18"/>
                            <w:szCs w:val="20"/>
                          </w:rPr>
                          <w:t>Apr 2010</w:t>
                        </w:r>
                        <w:r w:rsidRPr="00324239">
                          <w:rPr>
                            <w:rFonts w:ascii="Segoe UI" w:hAnsi="Segoe UI" w:cs="Segoe UI"/>
                            <w:b/>
                            <w:color w:val="697FAF"/>
                            <w:sz w:val="18"/>
                            <w:szCs w:val="20"/>
                          </w:rPr>
                          <w:t xml:space="preserve"> </w:t>
                        </w:r>
                      </w:p>
                      <w:p w14:paraId="4D33F622" w14:textId="77777777" w:rsidR="00F91854" w:rsidRPr="00F91854" w:rsidRDefault="00F91854" w:rsidP="00324239">
                        <w:pPr>
                          <w:spacing w:after="0"/>
                          <w:jc w:val="both"/>
                          <w:rPr>
                            <w:rFonts w:ascii="Segoe UI" w:hAnsi="Segoe UI" w:cs="Segoe UI"/>
                            <w:b/>
                            <w:color w:val="697FAF"/>
                            <w:sz w:val="4"/>
                            <w:szCs w:val="4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CB4FA3" w:rsidRPr="00FA2366">
        <w:rPr>
          <w:rFonts w:cs="Segoe UI"/>
        </w:rPr>
        <w:br w:type="page"/>
      </w:r>
      <w:r w:rsidR="008C0163" w:rsidRPr="00FA2366">
        <w:rPr>
          <w:rFonts w:cs="Segoe UI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6C8B4F5" wp14:editId="72092120">
            <wp:simplePos x="0" y="0"/>
            <wp:positionH relativeFrom="column">
              <wp:posOffset>-529220</wp:posOffset>
            </wp:positionH>
            <wp:positionV relativeFrom="paragraph">
              <wp:posOffset>4181</wp:posOffset>
            </wp:positionV>
            <wp:extent cx="7966075" cy="11667398"/>
            <wp:effectExtent l="0" t="0" r="0" b="0"/>
            <wp:wrapNone/>
            <wp:docPr id="375477372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77372" name="Picture 375477372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966075" cy="11667398"/>
                    </a:xfrm>
                    <a:prstGeom prst="rect">
                      <a:avLst/>
                    </a:prstGeom>
                    <a:ln w="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tx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65DA" w:rsidRPr="00FA2366">
        <w:rPr>
          <w:rFonts w:cs="Segoe UI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3BFA7071" wp14:editId="20D71265">
                <wp:simplePos x="0" y="0"/>
                <wp:positionH relativeFrom="column">
                  <wp:posOffset>3810</wp:posOffset>
                </wp:positionH>
                <wp:positionV relativeFrom="paragraph">
                  <wp:posOffset>-247650</wp:posOffset>
                </wp:positionV>
                <wp:extent cx="2616200" cy="5038090"/>
                <wp:effectExtent l="0" t="0" r="0" b="0"/>
                <wp:wrapThrough wrapText="bothSides">
                  <wp:wrapPolygon edited="0">
                    <wp:start x="708" y="237"/>
                    <wp:lineTo x="708" y="1887"/>
                    <wp:lineTo x="4792" y="1887"/>
                    <wp:lineTo x="4792" y="1179"/>
                    <wp:lineTo x="21757" y="294"/>
                    <wp:lineTo x="21757" y="237"/>
                    <wp:lineTo x="708" y="237"/>
                  </wp:wrapPolygon>
                </wp:wrapThrough>
                <wp:docPr id="54966897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6200" cy="5038090"/>
                          <a:chOff x="-101600" y="157952"/>
                          <a:chExt cx="2616200" cy="4123409"/>
                        </a:xfrm>
                      </wpg:grpSpPr>
                      <wps:wsp>
                        <wps:cNvPr id="1192360032" name="Straight Connector 3"/>
                        <wps:cNvCnPr>
                          <a:cxnSpLocks/>
                        </wps:cNvCnPr>
                        <wps:spPr bwMode="auto">
                          <a:xfrm>
                            <a:off x="0" y="189230"/>
                            <a:ext cx="25146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231912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96551961" name="Rectangle 6"/>
                        <wps:cNvSpPr>
                          <a:spLocks/>
                        </wps:cNvSpPr>
                        <wps:spPr bwMode="auto">
                          <a:xfrm>
                            <a:off x="0" y="255742"/>
                            <a:ext cx="457200" cy="162560"/>
                          </a:xfrm>
                          <a:prstGeom prst="rect">
                            <a:avLst/>
                          </a:prstGeom>
                          <a:solidFill>
                            <a:srgbClr val="697FAF"/>
                          </a:solidFill>
                          <a:ln w="9525">
                            <a:solidFill>
                              <a:srgbClr val="4472C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8861423" name="Text Box 7"/>
                        <wps:cNvSpPr txBox="1">
                          <a:spLocks/>
                        </wps:cNvSpPr>
                        <wps:spPr bwMode="auto">
                          <a:xfrm>
                            <a:off x="405130" y="157952"/>
                            <a:ext cx="1828800" cy="324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7AA1E" w14:textId="77777777" w:rsidR="00F25C5C" w:rsidRPr="00F10ABD" w:rsidRDefault="00AF1F44" w:rsidP="00F25C5C">
                              <w:pP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sz w:val="36"/>
                                  <w:szCs w:val="36"/>
                                </w:rPr>
                                <w:t>Portfoli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9241804" name="Text Box 8"/>
                        <wps:cNvSpPr txBox="1">
                          <a:spLocks/>
                        </wps:cNvSpPr>
                        <wps:spPr bwMode="auto">
                          <a:xfrm>
                            <a:off x="-101600" y="509798"/>
                            <a:ext cx="2616200" cy="3771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2B468E" w14:textId="77777777" w:rsidR="00F25C5C" w:rsidRDefault="00F25C5C" w:rsidP="00F25C5C">
                              <w:pPr>
                                <w:jc w:val="both"/>
                                <w:rPr>
                                  <w:rFonts w:ascii="Segoe UI" w:hAnsi="Segoe UI" w:cs="Segoe UI"/>
                                  <w:sz w:val="18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FA7071" id="_x0000_s1071" style="position:absolute;margin-left:.3pt;margin-top:-19.5pt;width:206pt;height:396.7pt;z-index:251644928;mso-width-relative:margin;mso-height-relative:margin" coordorigin="-1016,1579" coordsize="26162,412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">
                <v:line id="Straight Connector 3" o:spid="_x0000_s1072" style="position:absolute;visibility:visible;mso-wrap-style:square" from="0,1892" to="25146,18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" strokecolor="#231912">
                  <v:stroke dashstyle="3 1"/>
                  <o:lock v:ext="edit" shapetype="f"/>
                </v:line>
                <v:rect id="Rectangle 6" o:spid="_x0000_s1073" style="position:absolute;top:2557;width:4572;height:162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" fillcolor="#697faf" strokecolor="#4472c4">
                  <v:path arrowok="t"/>
                </v:rect>
                <v:shape id="_x0000_s1074" type="#_x0000_t202" style="position:absolute;left:4051;top:1579;width:18288;height:32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" filled="f" stroked="f">
                  <v:path arrowok="t"/>
                  <v:textbox>
                    <w:txbxContent>
                      <w:p w14:paraId="44C7AA1E" w14:textId="77777777" w:rsidR="00F25C5C" w:rsidRPr="00F10ABD" w:rsidRDefault="00AF1F44" w:rsidP="00F25C5C">
                        <w:pP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</w:pPr>
                        <w:r>
                          <w:rPr>
                            <w:rFonts w:ascii="Segoe UI" w:hAnsi="Segoe UI" w:cs="Segoe UI"/>
                            <w:sz w:val="36"/>
                            <w:szCs w:val="36"/>
                          </w:rPr>
                          <w:t>Portfolio</w:t>
                        </w:r>
                      </w:p>
                    </w:txbxContent>
                  </v:textbox>
                </v:shape>
                <v:shape id="_x0000_s1075" type="#_x0000_t202" style="position:absolute;left:-1016;top:5097;width:26162;height:377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" filled="f" stroked="f">
                  <v:path arrowok="t"/>
                  <v:textbox>
                    <w:txbxContent>
                      <w:p w14:paraId="442B468E" w14:textId="77777777" w:rsidR="00F25C5C" w:rsidRDefault="00F25C5C" w:rsidP="00F25C5C">
                        <w:pPr>
                          <w:jc w:val="both"/>
                          <w:rPr>
                            <w:rFonts w:ascii="Segoe UI" w:hAnsi="Segoe UI" w:cs="Segoe UI"/>
                            <w:sz w:val="18"/>
                            <w:szCs w:val="20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sectPr w:rsidR="00346387" w:rsidRPr="00FA2366" w:rsidSect="009D4C07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7B97C" w14:textId="77777777" w:rsidR="002E3EF4" w:rsidRDefault="002E3EF4" w:rsidP="004E719E">
      <w:pPr>
        <w:spacing w:after="0"/>
      </w:pPr>
      <w:r>
        <w:separator/>
      </w:r>
    </w:p>
  </w:endnote>
  <w:endnote w:type="continuationSeparator" w:id="0">
    <w:p w14:paraId="37C98F09" w14:textId="77777777" w:rsidR="002E3EF4" w:rsidRDefault="002E3EF4" w:rsidP="004E71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bril Fatface Regular">
    <w:altName w:val="Times New Roman"/>
    <w:panose1 w:val="020B0604020202020204"/>
    <w:charset w:val="00"/>
    <w:family w:val="auto"/>
    <w:pitch w:val="variable"/>
    <w:sig w:usb0="00000001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A6DB2" w14:textId="77777777" w:rsidR="002E3EF4" w:rsidRDefault="002E3EF4" w:rsidP="004E719E">
      <w:pPr>
        <w:spacing w:after="0"/>
      </w:pPr>
      <w:r>
        <w:separator/>
      </w:r>
    </w:p>
  </w:footnote>
  <w:footnote w:type="continuationSeparator" w:id="0">
    <w:p w14:paraId="44E78595" w14:textId="77777777" w:rsidR="002E3EF4" w:rsidRDefault="002E3EF4" w:rsidP="004E719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829" type="#_x0000_t75" style="width:255.9pt;height:255.9pt;visibility:visible;mso-wrap-style:square" o:bullet="t">
        <v:imagedata r:id="rId1" o:title=""/>
        <o:lock v:ext="edit" aspectratio="f"/>
      </v:shape>
    </w:pict>
  </w:numPicBullet>
  <w:numPicBullet w:numPicBulletId="1">
    <w:pict>
      <v:shape id="_x0000_i2830" type="#_x0000_t75" style="width:255.9pt;height:255.9pt;flip:x;visibility:visible;mso-wrap-style:square" o:bullet="t">
        <v:imagedata r:id="rId2" o:title=""/>
        <o:lock v:ext="edit" aspectratio="f"/>
      </v:shape>
    </w:pict>
  </w:numPicBullet>
  <w:numPicBullet w:numPicBulletId="2">
    <w:pict>
      <v:shape id="_x0000_i2831" type="#_x0000_t75" style="width:255.9pt;height:255.9pt;visibility:visible;mso-wrap-style:square" o:bullet="t">
        <v:imagedata r:id="rId3" o:title=""/>
        <o:lock v:ext="edit" aspectratio="f"/>
      </v:shape>
    </w:pict>
  </w:numPicBullet>
  <w:numPicBullet w:numPicBulletId="3">
    <w:pict>
      <v:shape id="_x0000_i2832" type="#_x0000_t75" style="width:255.9pt;height:255.9pt;visibility:visible;mso-wrap-style:square" o:bullet="t">
        <v:imagedata r:id="rId4" o:title=""/>
        <o:lock v:ext="edit" aspectratio="f"/>
      </v:shape>
    </w:pict>
  </w:numPicBullet>
  <w:numPicBullet w:numPicBulletId="4">
    <w:pict>
      <v:shape id="_x0000_i2833" type="#_x0000_t75" style="width:255.9pt;height:255.9pt;visibility:visible;mso-wrap-style:square" o:bullet="t">
        <v:imagedata r:id="rId5" o:title=""/>
        <o:lock v:ext="edit" aspectratio="f"/>
      </v:shape>
    </w:pict>
  </w:numPicBullet>
  <w:numPicBullet w:numPicBulletId="5">
    <w:pict>
      <v:shape w14:anchorId="185C76F1" id="_x0000_i2834" type="#_x0000_t75" style="width:34.95pt;height:20.65pt;visibility:visible;mso-wrap-style:square" o:bullet="t">
        <v:imagedata r:id="rId6" o:title=""/>
      </v:shape>
    </w:pict>
  </w:numPicBullet>
  <w:numPicBullet w:numPicBulletId="6">
    <w:pict>
      <v:shape id="_x0000_i2835" type="#_x0000_t75" style="width:112.65pt;height:112.65pt;visibility:visible;mso-wrap-style:square" o:bullet="t">
        <v:imagedata r:id="rId7" o:title=""/>
        <o:lock v:ext="edit" aspectratio="f"/>
      </v:shape>
    </w:pict>
  </w:numPicBullet>
  <w:abstractNum w:abstractNumId="0" w15:restartNumberingAfterBreak="0">
    <w:nsid w:val="03033291"/>
    <w:multiLevelType w:val="hybridMultilevel"/>
    <w:tmpl w:val="579C4C2A"/>
    <w:lvl w:ilvl="0" w:tplc="344EFD4E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E131A"/>
    <w:multiLevelType w:val="multilevel"/>
    <w:tmpl w:val="1FD8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14D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1E0D0E9A"/>
    <w:multiLevelType w:val="multilevel"/>
    <w:tmpl w:val="CA2CA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BD3B90"/>
    <w:multiLevelType w:val="hybridMultilevel"/>
    <w:tmpl w:val="AEBE62B6"/>
    <w:lvl w:ilvl="0" w:tplc="95987A84">
      <w:start w:val="1"/>
      <w:numFmt w:val="bullet"/>
      <w:lvlText w:val=""/>
      <w:lvlJc w:val="left"/>
      <w:pPr>
        <w:ind w:left="342" w:hanging="1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5" w15:restartNumberingAfterBreak="0">
    <w:nsid w:val="36FC2A3F"/>
    <w:multiLevelType w:val="hybridMultilevel"/>
    <w:tmpl w:val="9D66DAE2"/>
    <w:lvl w:ilvl="0" w:tplc="5CD4987E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73F56"/>
    <w:multiLevelType w:val="hybridMultilevel"/>
    <w:tmpl w:val="F6E694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36FE8"/>
    <w:multiLevelType w:val="hybridMultilevel"/>
    <w:tmpl w:val="D06688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11C78"/>
    <w:multiLevelType w:val="hybridMultilevel"/>
    <w:tmpl w:val="8BDCE680"/>
    <w:lvl w:ilvl="0" w:tplc="9BF6AAF8">
      <w:numFmt w:val="bullet"/>
      <w:lvlText w:val="-"/>
      <w:lvlJc w:val="left"/>
      <w:pPr>
        <w:ind w:left="405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417E4547"/>
    <w:multiLevelType w:val="hybridMultilevel"/>
    <w:tmpl w:val="D88634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133917"/>
    <w:multiLevelType w:val="hybridMultilevel"/>
    <w:tmpl w:val="EB4410C4"/>
    <w:lvl w:ilvl="0" w:tplc="92BCD0FC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0283F"/>
    <w:multiLevelType w:val="multilevel"/>
    <w:tmpl w:val="86FE633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2" w15:restartNumberingAfterBreak="0">
    <w:nsid w:val="578133E1"/>
    <w:multiLevelType w:val="hybridMultilevel"/>
    <w:tmpl w:val="5D725A52"/>
    <w:lvl w:ilvl="0" w:tplc="525A99F2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045EE"/>
    <w:multiLevelType w:val="hybridMultilevel"/>
    <w:tmpl w:val="E7E25C0E"/>
    <w:lvl w:ilvl="0" w:tplc="15FCA150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6D282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5343D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91D44A3"/>
    <w:multiLevelType w:val="hybridMultilevel"/>
    <w:tmpl w:val="1D8CC64C"/>
    <w:lvl w:ilvl="0" w:tplc="0794F1A6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013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2C154B"/>
    <w:multiLevelType w:val="hybridMultilevel"/>
    <w:tmpl w:val="07C43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9F1E98"/>
    <w:multiLevelType w:val="hybridMultilevel"/>
    <w:tmpl w:val="BDF61F1A"/>
    <w:lvl w:ilvl="0" w:tplc="0794F1A6">
      <w:numFmt w:val="bullet"/>
      <w:lvlText w:val="-"/>
      <w:lvlJc w:val="left"/>
      <w:pPr>
        <w:ind w:left="720" w:hanging="360"/>
      </w:pPr>
      <w:rPr>
        <w:rFonts w:ascii="Segoe UI" w:eastAsia="MS Mincho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C826D9"/>
    <w:multiLevelType w:val="hybridMultilevel"/>
    <w:tmpl w:val="207466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944F6"/>
    <w:multiLevelType w:val="hybridMultilevel"/>
    <w:tmpl w:val="8A880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2422516">
    <w:abstractNumId w:val="4"/>
  </w:num>
  <w:num w:numId="2" w16cid:durableId="1546022687">
    <w:abstractNumId w:val="2"/>
  </w:num>
  <w:num w:numId="3" w16cid:durableId="924458016">
    <w:abstractNumId w:val="17"/>
  </w:num>
  <w:num w:numId="4" w16cid:durableId="1005783081">
    <w:abstractNumId w:val="15"/>
  </w:num>
  <w:num w:numId="5" w16cid:durableId="978456595">
    <w:abstractNumId w:val="14"/>
  </w:num>
  <w:num w:numId="6" w16cid:durableId="1635939330">
    <w:abstractNumId w:val="21"/>
  </w:num>
  <w:num w:numId="7" w16cid:durableId="1088623521">
    <w:abstractNumId w:val="12"/>
  </w:num>
  <w:num w:numId="8" w16cid:durableId="908198015">
    <w:abstractNumId w:val="10"/>
  </w:num>
  <w:num w:numId="9" w16cid:durableId="929195631">
    <w:abstractNumId w:val="13"/>
  </w:num>
  <w:num w:numId="10" w16cid:durableId="1983464470">
    <w:abstractNumId w:val="0"/>
  </w:num>
  <w:num w:numId="11" w16cid:durableId="1274827062">
    <w:abstractNumId w:val="8"/>
  </w:num>
  <w:num w:numId="12" w16cid:durableId="1043168682">
    <w:abstractNumId w:val="5"/>
  </w:num>
  <w:num w:numId="13" w16cid:durableId="914167803">
    <w:abstractNumId w:val="16"/>
  </w:num>
  <w:num w:numId="14" w16cid:durableId="852306998">
    <w:abstractNumId w:val="19"/>
  </w:num>
  <w:num w:numId="15" w16cid:durableId="1342243331">
    <w:abstractNumId w:val="6"/>
  </w:num>
  <w:num w:numId="16" w16cid:durableId="1633290580">
    <w:abstractNumId w:val="9"/>
  </w:num>
  <w:num w:numId="17" w16cid:durableId="33772599">
    <w:abstractNumId w:val="20"/>
  </w:num>
  <w:num w:numId="18" w16cid:durableId="2142071123">
    <w:abstractNumId w:val="11"/>
  </w:num>
  <w:num w:numId="19" w16cid:durableId="1961644572">
    <w:abstractNumId w:val="7"/>
  </w:num>
  <w:num w:numId="20" w16cid:durableId="1035741113">
    <w:abstractNumId w:val="18"/>
  </w:num>
  <w:num w:numId="21" w16cid:durableId="330987754">
    <w:abstractNumId w:val="1"/>
  </w:num>
  <w:num w:numId="22" w16cid:durableId="18493214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4"/>
  <w:drawingGridVerticalSpacing w:val="14"/>
  <w:displayHorizontalDrawingGridEvery w:val="0"/>
  <w:displayVerticalDrawingGridEvery w:val="0"/>
  <w:doNotUseMarginsForDrawingGridOrigin/>
  <w:drawingGridHorizontalOrigin w:val="14"/>
  <w:drawingGridVerticalOrigin w:val="1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A0tDS0sDA3MDY2MrNU0lEKTi0uzszPAykwqwUAcr4YgCwAAAA="/>
  </w:docVars>
  <w:rsids>
    <w:rsidRoot w:val="009D4C07"/>
    <w:rsid w:val="00000213"/>
    <w:rsid w:val="00002669"/>
    <w:rsid w:val="00002F8D"/>
    <w:rsid w:val="00003FEC"/>
    <w:rsid w:val="00004124"/>
    <w:rsid w:val="000177FD"/>
    <w:rsid w:val="00025B1D"/>
    <w:rsid w:val="000327F6"/>
    <w:rsid w:val="0003504F"/>
    <w:rsid w:val="00035DCE"/>
    <w:rsid w:val="0005212B"/>
    <w:rsid w:val="00064B24"/>
    <w:rsid w:val="00066090"/>
    <w:rsid w:val="00071A6C"/>
    <w:rsid w:val="00075714"/>
    <w:rsid w:val="00076E7D"/>
    <w:rsid w:val="00082358"/>
    <w:rsid w:val="00084612"/>
    <w:rsid w:val="00091DCB"/>
    <w:rsid w:val="00093720"/>
    <w:rsid w:val="000959EE"/>
    <w:rsid w:val="000A1A90"/>
    <w:rsid w:val="000A4973"/>
    <w:rsid w:val="000B0DE6"/>
    <w:rsid w:val="000B179F"/>
    <w:rsid w:val="000B4F6E"/>
    <w:rsid w:val="000B749F"/>
    <w:rsid w:val="000D0026"/>
    <w:rsid w:val="000D24C1"/>
    <w:rsid w:val="000D3FD0"/>
    <w:rsid w:val="000F1A04"/>
    <w:rsid w:val="000F7134"/>
    <w:rsid w:val="00123544"/>
    <w:rsid w:val="001306B4"/>
    <w:rsid w:val="001420B3"/>
    <w:rsid w:val="00144A9C"/>
    <w:rsid w:val="00151501"/>
    <w:rsid w:val="00156315"/>
    <w:rsid w:val="00165663"/>
    <w:rsid w:val="001810A2"/>
    <w:rsid w:val="00182ADF"/>
    <w:rsid w:val="00183FBA"/>
    <w:rsid w:val="001878EB"/>
    <w:rsid w:val="00191983"/>
    <w:rsid w:val="00192836"/>
    <w:rsid w:val="001A32BD"/>
    <w:rsid w:val="001B7658"/>
    <w:rsid w:val="001C1DED"/>
    <w:rsid w:val="001C26A5"/>
    <w:rsid w:val="001C5E3C"/>
    <w:rsid w:val="001C7131"/>
    <w:rsid w:val="001C7D5E"/>
    <w:rsid w:val="001D3307"/>
    <w:rsid w:val="001D3507"/>
    <w:rsid w:val="001E02BF"/>
    <w:rsid w:val="001E1511"/>
    <w:rsid w:val="001E611F"/>
    <w:rsid w:val="001F205E"/>
    <w:rsid w:val="001F6155"/>
    <w:rsid w:val="00204685"/>
    <w:rsid w:val="00206D7D"/>
    <w:rsid w:val="0021167B"/>
    <w:rsid w:val="00220963"/>
    <w:rsid w:val="00224350"/>
    <w:rsid w:val="002325F4"/>
    <w:rsid w:val="00233260"/>
    <w:rsid w:val="00233D7A"/>
    <w:rsid w:val="00250B2F"/>
    <w:rsid w:val="002563EF"/>
    <w:rsid w:val="00291EF9"/>
    <w:rsid w:val="002B0927"/>
    <w:rsid w:val="002B3108"/>
    <w:rsid w:val="002B3562"/>
    <w:rsid w:val="002D0887"/>
    <w:rsid w:val="002D21DA"/>
    <w:rsid w:val="002D4687"/>
    <w:rsid w:val="002E3EF4"/>
    <w:rsid w:val="002E5A0C"/>
    <w:rsid w:val="002F0300"/>
    <w:rsid w:val="002F1F20"/>
    <w:rsid w:val="00302308"/>
    <w:rsid w:val="00315742"/>
    <w:rsid w:val="003178FA"/>
    <w:rsid w:val="00324239"/>
    <w:rsid w:val="003329B4"/>
    <w:rsid w:val="00333431"/>
    <w:rsid w:val="00335C3D"/>
    <w:rsid w:val="003422E5"/>
    <w:rsid w:val="00346387"/>
    <w:rsid w:val="0034680A"/>
    <w:rsid w:val="00351BC9"/>
    <w:rsid w:val="00355350"/>
    <w:rsid w:val="003555FB"/>
    <w:rsid w:val="00363BD4"/>
    <w:rsid w:val="00367E1B"/>
    <w:rsid w:val="00371884"/>
    <w:rsid w:val="003740EA"/>
    <w:rsid w:val="0038210C"/>
    <w:rsid w:val="00393B9C"/>
    <w:rsid w:val="0039733E"/>
    <w:rsid w:val="003A0CD6"/>
    <w:rsid w:val="003A2A0B"/>
    <w:rsid w:val="003A78A6"/>
    <w:rsid w:val="003B327F"/>
    <w:rsid w:val="003D0C2B"/>
    <w:rsid w:val="003D0CD9"/>
    <w:rsid w:val="003D2530"/>
    <w:rsid w:val="003D3911"/>
    <w:rsid w:val="003D7450"/>
    <w:rsid w:val="003E284F"/>
    <w:rsid w:val="003F5542"/>
    <w:rsid w:val="004032C7"/>
    <w:rsid w:val="004157D7"/>
    <w:rsid w:val="0041673C"/>
    <w:rsid w:val="00416753"/>
    <w:rsid w:val="004214B5"/>
    <w:rsid w:val="00421C72"/>
    <w:rsid w:val="004222BD"/>
    <w:rsid w:val="004319B0"/>
    <w:rsid w:val="00431B5A"/>
    <w:rsid w:val="004372F1"/>
    <w:rsid w:val="00437775"/>
    <w:rsid w:val="004414F5"/>
    <w:rsid w:val="00442A02"/>
    <w:rsid w:val="00446BAA"/>
    <w:rsid w:val="00446FD8"/>
    <w:rsid w:val="00452198"/>
    <w:rsid w:val="00455A1B"/>
    <w:rsid w:val="004612A6"/>
    <w:rsid w:val="00461B0B"/>
    <w:rsid w:val="00463DDF"/>
    <w:rsid w:val="004640C4"/>
    <w:rsid w:val="00466628"/>
    <w:rsid w:val="00466BB0"/>
    <w:rsid w:val="004800C5"/>
    <w:rsid w:val="00497C01"/>
    <w:rsid w:val="004B1F98"/>
    <w:rsid w:val="004B6E73"/>
    <w:rsid w:val="004C2CA4"/>
    <w:rsid w:val="004D1579"/>
    <w:rsid w:val="004D6A5D"/>
    <w:rsid w:val="004E14D8"/>
    <w:rsid w:val="004E1C84"/>
    <w:rsid w:val="004E5BFA"/>
    <w:rsid w:val="004E5E97"/>
    <w:rsid w:val="004E6C1B"/>
    <w:rsid w:val="004E719E"/>
    <w:rsid w:val="00503D2A"/>
    <w:rsid w:val="005041AF"/>
    <w:rsid w:val="0051268D"/>
    <w:rsid w:val="00533EDC"/>
    <w:rsid w:val="00534961"/>
    <w:rsid w:val="00563E74"/>
    <w:rsid w:val="00565B37"/>
    <w:rsid w:val="00574FA6"/>
    <w:rsid w:val="00577893"/>
    <w:rsid w:val="00580269"/>
    <w:rsid w:val="00582448"/>
    <w:rsid w:val="00591800"/>
    <w:rsid w:val="005958A5"/>
    <w:rsid w:val="005A6A25"/>
    <w:rsid w:val="005B4EA7"/>
    <w:rsid w:val="005B6344"/>
    <w:rsid w:val="005C3DCC"/>
    <w:rsid w:val="005D1073"/>
    <w:rsid w:val="005E58A0"/>
    <w:rsid w:val="005F7166"/>
    <w:rsid w:val="006152AA"/>
    <w:rsid w:val="00621F54"/>
    <w:rsid w:val="00622BCB"/>
    <w:rsid w:val="006241E1"/>
    <w:rsid w:val="00630517"/>
    <w:rsid w:val="00632D77"/>
    <w:rsid w:val="00651371"/>
    <w:rsid w:val="0066101F"/>
    <w:rsid w:val="00690DCE"/>
    <w:rsid w:val="00691814"/>
    <w:rsid w:val="00693876"/>
    <w:rsid w:val="00697EC1"/>
    <w:rsid w:val="006A3376"/>
    <w:rsid w:val="006C6C76"/>
    <w:rsid w:val="006D3D99"/>
    <w:rsid w:val="006E036B"/>
    <w:rsid w:val="006F2E55"/>
    <w:rsid w:val="00703090"/>
    <w:rsid w:val="00703418"/>
    <w:rsid w:val="0070550D"/>
    <w:rsid w:val="00743754"/>
    <w:rsid w:val="00746212"/>
    <w:rsid w:val="0075010A"/>
    <w:rsid w:val="00752AFB"/>
    <w:rsid w:val="007555EE"/>
    <w:rsid w:val="00756B0A"/>
    <w:rsid w:val="00760429"/>
    <w:rsid w:val="00766311"/>
    <w:rsid w:val="00792CFE"/>
    <w:rsid w:val="007A4DC3"/>
    <w:rsid w:val="007A695D"/>
    <w:rsid w:val="007B1852"/>
    <w:rsid w:val="007B1BC5"/>
    <w:rsid w:val="007B36EF"/>
    <w:rsid w:val="007B4027"/>
    <w:rsid w:val="007C11AD"/>
    <w:rsid w:val="007C1C0B"/>
    <w:rsid w:val="007C568E"/>
    <w:rsid w:val="007C7F19"/>
    <w:rsid w:val="007D30C6"/>
    <w:rsid w:val="007E0220"/>
    <w:rsid w:val="007F5AD4"/>
    <w:rsid w:val="00801DC8"/>
    <w:rsid w:val="0081557C"/>
    <w:rsid w:val="00816146"/>
    <w:rsid w:val="00821F45"/>
    <w:rsid w:val="008235D5"/>
    <w:rsid w:val="00824B2D"/>
    <w:rsid w:val="00826AA3"/>
    <w:rsid w:val="00832E6E"/>
    <w:rsid w:val="00837E3E"/>
    <w:rsid w:val="008432B2"/>
    <w:rsid w:val="00847B0F"/>
    <w:rsid w:val="00851798"/>
    <w:rsid w:val="00856AD1"/>
    <w:rsid w:val="0086503A"/>
    <w:rsid w:val="0086653F"/>
    <w:rsid w:val="00875233"/>
    <w:rsid w:val="008903CE"/>
    <w:rsid w:val="008A2857"/>
    <w:rsid w:val="008A7FC1"/>
    <w:rsid w:val="008B4EB6"/>
    <w:rsid w:val="008B78A1"/>
    <w:rsid w:val="008C0163"/>
    <w:rsid w:val="008C0874"/>
    <w:rsid w:val="008C0A45"/>
    <w:rsid w:val="008C2049"/>
    <w:rsid w:val="008D4B2E"/>
    <w:rsid w:val="008D5A57"/>
    <w:rsid w:val="008D722F"/>
    <w:rsid w:val="008E022D"/>
    <w:rsid w:val="008E29D2"/>
    <w:rsid w:val="008E4D2F"/>
    <w:rsid w:val="008F1905"/>
    <w:rsid w:val="008F2E2E"/>
    <w:rsid w:val="008F3BBA"/>
    <w:rsid w:val="008F5929"/>
    <w:rsid w:val="0090577D"/>
    <w:rsid w:val="009144D9"/>
    <w:rsid w:val="00926223"/>
    <w:rsid w:val="00934A7F"/>
    <w:rsid w:val="00950D8A"/>
    <w:rsid w:val="009530DA"/>
    <w:rsid w:val="009745FD"/>
    <w:rsid w:val="0097593B"/>
    <w:rsid w:val="00977AA4"/>
    <w:rsid w:val="009907F4"/>
    <w:rsid w:val="009A483A"/>
    <w:rsid w:val="009A6C06"/>
    <w:rsid w:val="009A796E"/>
    <w:rsid w:val="009B350E"/>
    <w:rsid w:val="009B5F54"/>
    <w:rsid w:val="009D24C9"/>
    <w:rsid w:val="009D4C07"/>
    <w:rsid w:val="009F3754"/>
    <w:rsid w:val="00A0085D"/>
    <w:rsid w:val="00A03E36"/>
    <w:rsid w:val="00A14867"/>
    <w:rsid w:val="00A22719"/>
    <w:rsid w:val="00A32BE3"/>
    <w:rsid w:val="00A41247"/>
    <w:rsid w:val="00A43329"/>
    <w:rsid w:val="00A53835"/>
    <w:rsid w:val="00A53E70"/>
    <w:rsid w:val="00A82CD2"/>
    <w:rsid w:val="00A91D0C"/>
    <w:rsid w:val="00A950EE"/>
    <w:rsid w:val="00AB5177"/>
    <w:rsid w:val="00AB7515"/>
    <w:rsid w:val="00AC449E"/>
    <w:rsid w:val="00AC6114"/>
    <w:rsid w:val="00AD5507"/>
    <w:rsid w:val="00AE3438"/>
    <w:rsid w:val="00AF1F44"/>
    <w:rsid w:val="00AF2AAD"/>
    <w:rsid w:val="00AF5429"/>
    <w:rsid w:val="00AF694A"/>
    <w:rsid w:val="00AF7423"/>
    <w:rsid w:val="00B11926"/>
    <w:rsid w:val="00B134E5"/>
    <w:rsid w:val="00B147EC"/>
    <w:rsid w:val="00B16164"/>
    <w:rsid w:val="00B25884"/>
    <w:rsid w:val="00B433D7"/>
    <w:rsid w:val="00B47707"/>
    <w:rsid w:val="00B50B7D"/>
    <w:rsid w:val="00B51441"/>
    <w:rsid w:val="00B53797"/>
    <w:rsid w:val="00B547E4"/>
    <w:rsid w:val="00B55E32"/>
    <w:rsid w:val="00B62FB9"/>
    <w:rsid w:val="00B71D26"/>
    <w:rsid w:val="00B75C40"/>
    <w:rsid w:val="00B914AC"/>
    <w:rsid w:val="00B956A3"/>
    <w:rsid w:val="00BA6120"/>
    <w:rsid w:val="00BC622F"/>
    <w:rsid w:val="00BC7048"/>
    <w:rsid w:val="00BE0193"/>
    <w:rsid w:val="00BE14D3"/>
    <w:rsid w:val="00C03E99"/>
    <w:rsid w:val="00C04F02"/>
    <w:rsid w:val="00C06473"/>
    <w:rsid w:val="00C111D1"/>
    <w:rsid w:val="00C1630F"/>
    <w:rsid w:val="00C25298"/>
    <w:rsid w:val="00C275CD"/>
    <w:rsid w:val="00C43AA7"/>
    <w:rsid w:val="00C46857"/>
    <w:rsid w:val="00C54C3B"/>
    <w:rsid w:val="00C65CFD"/>
    <w:rsid w:val="00C66AA8"/>
    <w:rsid w:val="00C713AA"/>
    <w:rsid w:val="00C73A6F"/>
    <w:rsid w:val="00C74FC1"/>
    <w:rsid w:val="00C766C6"/>
    <w:rsid w:val="00C82D40"/>
    <w:rsid w:val="00C87707"/>
    <w:rsid w:val="00C91E59"/>
    <w:rsid w:val="00C92230"/>
    <w:rsid w:val="00C92527"/>
    <w:rsid w:val="00CA3942"/>
    <w:rsid w:val="00CA3BC6"/>
    <w:rsid w:val="00CA4C83"/>
    <w:rsid w:val="00CA5CAC"/>
    <w:rsid w:val="00CB0B4C"/>
    <w:rsid w:val="00CB4227"/>
    <w:rsid w:val="00CB4FA3"/>
    <w:rsid w:val="00CB5378"/>
    <w:rsid w:val="00CB5A46"/>
    <w:rsid w:val="00CC5DF0"/>
    <w:rsid w:val="00CD0321"/>
    <w:rsid w:val="00CF1685"/>
    <w:rsid w:val="00CF2632"/>
    <w:rsid w:val="00CF64B7"/>
    <w:rsid w:val="00CF6D3A"/>
    <w:rsid w:val="00D02731"/>
    <w:rsid w:val="00D027D7"/>
    <w:rsid w:val="00D02A6A"/>
    <w:rsid w:val="00D15DB5"/>
    <w:rsid w:val="00D22A52"/>
    <w:rsid w:val="00D34E88"/>
    <w:rsid w:val="00D42EC8"/>
    <w:rsid w:val="00D45DED"/>
    <w:rsid w:val="00D5359A"/>
    <w:rsid w:val="00D53D50"/>
    <w:rsid w:val="00D5657F"/>
    <w:rsid w:val="00D61DB7"/>
    <w:rsid w:val="00D61DF5"/>
    <w:rsid w:val="00D742F1"/>
    <w:rsid w:val="00D76B81"/>
    <w:rsid w:val="00D953BD"/>
    <w:rsid w:val="00DB1E34"/>
    <w:rsid w:val="00DB51A1"/>
    <w:rsid w:val="00DB6C9E"/>
    <w:rsid w:val="00DB7B27"/>
    <w:rsid w:val="00DD1E1A"/>
    <w:rsid w:val="00DF2202"/>
    <w:rsid w:val="00DF31B4"/>
    <w:rsid w:val="00E12E80"/>
    <w:rsid w:val="00E148D7"/>
    <w:rsid w:val="00E14FE3"/>
    <w:rsid w:val="00E25157"/>
    <w:rsid w:val="00E255A6"/>
    <w:rsid w:val="00E46B50"/>
    <w:rsid w:val="00E46ECF"/>
    <w:rsid w:val="00E55971"/>
    <w:rsid w:val="00E72710"/>
    <w:rsid w:val="00E9204E"/>
    <w:rsid w:val="00E928A7"/>
    <w:rsid w:val="00EA391C"/>
    <w:rsid w:val="00EA61D4"/>
    <w:rsid w:val="00EA6886"/>
    <w:rsid w:val="00EB01A1"/>
    <w:rsid w:val="00EB7EF2"/>
    <w:rsid w:val="00EC271B"/>
    <w:rsid w:val="00EC76D6"/>
    <w:rsid w:val="00ED1D9F"/>
    <w:rsid w:val="00ED276F"/>
    <w:rsid w:val="00EF0E53"/>
    <w:rsid w:val="00EF42A2"/>
    <w:rsid w:val="00EF50C9"/>
    <w:rsid w:val="00F10ABD"/>
    <w:rsid w:val="00F13E5A"/>
    <w:rsid w:val="00F249F6"/>
    <w:rsid w:val="00F25C5C"/>
    <w:rsid w:val="00F303C1"/>
    <w:rsid w:val="00F328C4"/>
    <w:rsid w:val="00F42B23"/>
    <w:rsid w:val="00F441F3"/>
    <w:rsid w:val="00F463E3"/>
    <w:rsid w:val="00F51342"/>
    <w:rsid w:val="00F531D2"/>
    <w:rsid w:val="00F610E8"/>
    <w:rsid w:val="00F62A75"/>
    <w:rsid w:val="00F823F5"/>
    <w:rsid w:val="00F82AF7"/>
    <w:rsid w:val="00F903EE"/>
    <w:rsid w:val="00F91854"/>
    <w:rsid w:val="00F965DA"/>
    <w:rsid w:val="00FA18FD"/>
    <w:rsid w:val="00FA2366"/>
    <w:rsid w:val="00FA688D"/>
    <w:rsid w:val="00FA7E2B"/>
    <w:rsid w:val="00FB6BB0"/>
    <w:rsid w:val="00FC229A"/>
    <w:rsid w:val="00FC79AD"/>
    <w:rsid w:val="00FD04E1"/>
    <w:rsid w:val="00FD5E50"/>
    <w:rsid w:val="00FF1735"/>
    <w:rsid w:val="00FF4D30"/>
    <w:rsid w:val="00FF69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CFD11E"/>
  <w15:chartTrackingRefBased/>
  <w15:docId w15:val="{D13B7F4E-577B-564B-AAD0-3EB4E3555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1DF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1DF5"/>
    <w:rPr>
      <w:rFonts w:ascii="Lucida Grande" w:hAnsi="Lucida Grande" w:cs="Lucida Grande"/>
      <w:sz w:val="18"/>
      <w:szCs w:val="18"/>
    </w:rPr>
  </w:style>
  <w:style w:type="paragraph" w:customStyle="1" w:styleId="ColourfulListAccent11">
    <w:name w:val="Colourful List – Accent 11"/>
    <w:basedOn w:val="Normal"/>
    <w:uiPriority w:val="34"/>
    <w:qFormat/>
    <w:rsid w:val="00D5359A"/>
    <w:pPr>
      <w:ind w:left="720"/>
      <w:contextualSpacing/>
    </w:pPr>
  </w:style>
  <w:style w:type="numbering" w:styleId="ArticleSection">
    <w:name w:val="Outline List 3"/>
    <w:basedOn w:val="NoList"/>
    <w:uiPriority w:val="99"/>
    <w:semiHidden/>
    <w:unhideWhenUsed/>
    <w:rsid w:val="009A6C06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5D1073"/>
    <w:pPr>
      <w:spacing w:after="0"/>
      <w:ind w:left="720"/>
      <w:contextualSpacing/>
    </w:pPr>
    <w:rPr>
      <w:rFonts w:ascii="Times New Roman" w:eastAsia="Times New Roman" w:hAnsi="Times New Roman"/>
      <w:color w:val="000000"/>
      <w:szCs w:val="20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756B0A"/>
    <w:pPr>
      <w:widowControl w:val="0"/>
      <w:spacing w:after="0"/>
      <w:ind w:left="149"/>
    </w:pPr>
    <w:rPr>
      <w:rFonts w:ascii="Open Sans" w:eastAsia="Open Sans" w:hAnsi="Open Sans"/>
      <w:sz w:val="20"/>
      <w:szCs w:val="20"/>
      <w:lang w:eastAsia="en-US"/>
    </w:rPr>
  </w:style>
  <w:style w:type="character" w:customStyle="1" w:styleId="BodyTextChar">
    <w:name w:val="Body Text Char"/>
    <w:link w:val="BodyText"/>
    <w:uiPriority w:val="1"/>
    <w:rsid w:val="00756B0A"/>
    <w:rPr>
      <w:rFonts w:ascii="Open Sans" w:eastAsia="Open Sans" w:hAnsi="Open Sans"/>
      <w:lang w:val="en-US" w:eastAsia="en-US"/>
    </w:rPr>
  </w:style>
  <w:style w:type="paragraph" w:customStyle="1" w:styleId="Default">
    <w:name w:val="Default"/>
    <w:rsid w:val="007B185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IN"/>
    </w:rPr>
  </w:style>
  <w:style w:type="character" w:styleId="Hyperlink">
    <w:name w:val="Hyperlink"/>
    <w:uiPriority w:val="99"/>
    <w:unhideWhenUsed/>
    <w:rsid w:val="00AF742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71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E719E"/>
    <w:rPr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4E71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E719E"/>
    <w:rPr>
      <w:sz w:val="24"/>
      <w:szCs w:val="24"/>
      <w:lang w:val="en-US" w:eastAsia="ja-JP"/>
    </w:rPr>
  </w:style>
  <w:style w:type="character" w:styleId="UnresolvedMention">
    <w:name w:val="Unresolved Mention"/>
    <w:uiPriority w:val="99"/>
    <w:semiHidden/>
    <w:unhideWhenUsed/>
    <w:rsid w:val="003A0C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69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emf"/><Relationship Id="rId18" Type="http://schemas.openxmlformats.org/officeDocument/2006/relationships/image" Target="media/image4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endnotes" Target="endnotes.xml"/><Relationship Id="rId12" Type="http://schemas.openxmlformats.org/officeDocument/2006/relationships/image" Target="media/image12.png"/><Relationship Id="rId17" Type="http://schemas.openxmlformats.org/officeDocument/2006/relationships/image" Target="media/image3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1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1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5.emf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10.png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9.png"/><Relationship Id="rId14" Type="http://schemas.openxmlformats.org/officeDocument/2006/relationships/image" Target="media/image14.emf"/><Relationship Id="rId22" Type="http://schemas.openxmlformats.org/officeDocument/2006/relationships/image" Target="media/image7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emf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42700B-4FF2-4E12-9A79-A474D33E9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Hoffmann-La Roche, Ltd.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 York</dc:creator>
  <cp:keywords/>
  <cp:lastModifiedBy>HEMANG BHAVASAR</cp:lastModifiedBy>
  <cp:revision>2</cp:revision>
  <cp:lastPrinted>2023-04-18T07:21:00Z</cp:lastPrinted>
  <dcterms:created xsi:type="dcterms:W3CDTF">2023-04-18T07:23:00Z</dcterms:created>
  <dcterms:modified xsi:type="dcterms:W3CDTF">2023-04-1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732d58-8c18-4bab-8f62-1159a69060e9_Enabled">
    <vt:lpwstr>True</vt:lpwstr>
  </property>
  <property fmtid="{D5CDD505-2E9C-101B-9397-08002B2CF9AE}" pid="3" name="MSIP_Label_f3732d58-8c18-4bab-8f62-1159a69060e9_SiteId">
    <vt:lpwstr>d0df3d96-c065-41c3-8c0b-5dcaa460ec33</vt:lpwstr>
  </property>
  <property fmtid="{D5CDD505-2E9C-101B-9397-08002B2CF9AE}" pid="4" name="MSIP_Label_f3732d58-8c18-4bab-8f62-1159a69060e9_Owner">
    <vt:lpwstr>hemang.bhavasar@credit-suisse.com</vt:lpwstr>
  </property>
  <property fmtid="{D5CDD505-2E9C-101B-9397-08002B2CF9AE}" pid="5" name="MSIP_Label_f3732d58-8c18-4bab-8f62-1159a69060e9_SetDate">
    <vt:lpwstr>2022-05-04T13:14:03.4916769Z</vt:lpwstr>
  </property>
  <property fmtid="{D5CDD505-2E9C-101B-9397-08002B2CF9AE}" pid="6" name="MSIP_Label_f3732d58-8c18-4bab-8f62-1159a69060e9_Name">
    <vt:lpwstr>Unrestricted</vt:lpwstr>
  </property>
  <property fmtid="{D5CDD505-2E9C-101B-9397-08002B2CF9AE}" pid="7" name="MSIP_Label_f3732d58-8c18-4bab-8f62-1159a69060e9_Application">
    <vt:lpwstr>Microsoft Azure Information Protection</vt:lpwstr>
  </property>
  <property fmtid="{D5CDD505-2E9C-101B-9397-08002B2CF9AE}" pid="8" name="MSIP_Label_f3732d58-8c18-4bab-8f62-1159a69060e9_ActionId">
    <vt:lpwstr>eb05b129-8c87-4fd2-b69d-5744900c280d</vt:lpwstr>
  </property>
  <property fmtid="{D5CDD505-2E9C-101B-9397-08002B2CF9AE}" pid="9" name="MSIP_Label_f3732d58-8c18-4bab-8f62-1159a69060e9_Extended_MSFT_Method">
    <vt:lpwstr>Manual</vt:lpwstr>
  </property>
  <property fmtid="{D5CDD505-2E9C-101B-9397-08002B2CF9AE}" pid="10" name="Sensitivity">
    <vt:lpwstr>Unrestricted</vt:lpwstr>
  </property>
</Properties>
</file>